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02A1A" w14:textId="77777777" w:rsidR="002C7503" w:rsidRPr="00BE5036" w:rsidRDefault="002C7503" w:rsidP="00E95304">
      <w:pPr>
        <w:ind w:left="142" w:right="-1"/>
        <w:jc w:val="right"/>
        <w:rPr>
          <w:rFonts w:ascii="TH SarabunPSK" w:hAnsi="TH SarabunPSK" w:cs="TH SarabunPSK"/>
          <w:b/>
          <w:bCs/>
          <w:sz w:val="24"/>
          <w:szCs w:val="24"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E95304">
        <w:rPr>
          <w:b/>
          <w:bCs/>
          <w:sz w:val="24"/>
          <w:szCs w:val="24"/>
          <w:cs/>
        </w:rPr>
        <w:tab/>
      </w:r>
      <w:r w:rsidR="00E95304">
        <w:rPr>
          <w:b/>
          <w:bCs/>
          <w:sz w:val="24"/>
          <w:szCs w:val="24"/>
          <w:cs/>
        </w:rPr>
        <w:tab/>
      </w:r>
      <w:r w:rsidR="00E95304">
        <w:rPr>
          <w:b/>
          <w:bCs/>
          <w:sz w:val="24"/>
          <w:szCs w:val="24"/>
          <w:cs/>
        </w:rPr>
        <w:tab/>
      </w:r>
      <w:r w:rsidR="00E95304">
        <w:rPr>
          <w:b/>
          <w:bCs/>
          <w:sz w:val="24"/>
          <w:szCs w:val="24"/>
          <w:cs/>
        </w:rPr>
        <w:tab/>
      </w:r>
      <w:r w:rsidRPr="00BE5036">
        <w:rPr>
          <w:rFonts w:ascii="TH SarabunPSK" w:hAnsi="TH SarabunPSK" w:cs="TH SarabunPSK"/>
          <w:b/>
          <w:bCs/>
          <w:sz w:val="24"/>
          <w:szCs w:val="24"/>
          <w:cs/>
        </w:rPr>
        <w:t>แบบ ลข.</w:t>
      </w:r>
      <w:r w:rsidRPr="00BE5036">
        <w:rPr>
          <w:rFonts w:ascii="TH SarabunPSK" w:hAnsi="TH SarabunPSK" w:cs="TH SarabunPSK"/>
          <w:b/>
          <w:bCs/>
          <w:sz w:val="24"/>
          <w:szCs w:val="24"/>
        </w:rPr>
        <w:t>01</w:t>
      </w:r>
    </w:p>
    <w:tbl>
      <w:tblPr>
        <w:tblW w:w="11056" w:type="dxa"/>
        <w:tblInd w:w="2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28"/>
        <w:gridCol w:w="1673"/>
        <w:gridCol w:w="3855"/>
      </w:tblGrid>
      <w:tr w:rsidR="002C7503" w:rsidRPr="00BE5036" w14:paraId="520C8378" w14:textId="77777777" w:rsidTr="00A44694">
        <w:trPr>
          <w:cantSplit/>
          <w:trHeight w:val="456"/>
        </w:trPr>
        <w:tc>
          <w:tcPr>
            <w:tcW w:w="7201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ACC1E5B" w14:textId="77777777" w:rsidR="002C7503" w:rsidRPr="00BE5036" w:rsidRDefault="000D6902" w:rsidP="00BE5036">
            <w:pPr>
              <w:spacing w:before="80" w:line="360" w:lineRule="auto"/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  <w:noProof/>
              </w:rPr>
              <w:drawing>
                <wp:inline distT="0" distB="0" distL="0" distR="0" wp14:anchorId="197FE8CA" wp14:editId="5B1252B1">
                  <wp:extent cx="600075" cy="638175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0075" cy="638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B56D04" w14:textId="77777777" w:rsidR="002C7503" w:rsidRPr="00BE5036" w:rsidRDefault="002C7503">
            <w:pPr>
              <w:pStyle w:val="Heading1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>คำขอแจ้งข้อมูลลิขสิทธิ์</w:t>
            </w:r>
          </w:p>
          <w:p w14:paraId="3223F1C5" w14:textId="77777777" w:rsidR="002C7503" w:rsidRPr="00BE5036" w:rsidRDefault="002C7503">
            <w:pPr>
              <w:rPr>
                <w:rFonts w:ascii="TH SarabunPSK" w:hAnsi="TH SarabunPSK" w:cs="TH SarabunPSK"/>
                <w:sz w:val="10"/>
                <w:szCs w:val="10"/>
              </w:rPr>
            </w:pPr>
          </w:p>
          <w:p w14:paraId="27FED8B3" w14:textId="77777777" w:rsidR="002C7503" w:rsidRPr="00BE5036" w:rsidRDefault="002C7503">
            <w:pPr>
              <w:pStyle w:val="Heading2"/>
              <w:rPr>
                <w:rFonts w:ascii="TH SarabunPSK" w:hAnsi="TH SarabunPSK" w:cs="TH SarabunPSK"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sz w:val="28"/>
                <w:szCs w:val="28"/>
              </w:rPr>
              <w:tab/>
            </w:r>
            <w:r w:rsidRPr="00BE5036">
              <w:rPr>
                <w:rFonts w:ascii="TH SarabunPSK" w:hAnsi="TH SarabunPSK" w:cs="TH SarabunPSK"/>
                <w:sz w:val="28"/>
                <w:szCs w:val="28"/>
              </w:rPr>
              <w:tab/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ประเภทงานอันมีลิขสิทธิ์</w:t>
            </w:r>
          </w:p>
          <w:p w14:paraId="76CC2576" w14:textId="77777777" w:rsidR="002C7503" w:rsidRPr="00BE5036" w:rsidRDefault="002C7503">
            <w:pPr>
              <w:rPr>
                <w:rFonts w:ascii="TH SarabunPSK" w:hAnsi="TH SarabunPSK" w:cs="TH SarabunPSK"/>
                <w:sz w:val="10"/>
                <w:szCs w:val="10"/>
              </w:rPr>
            </w:pPr>
          </w:p>
          <w:p w14:paraId="10C6294A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cs/>
              </w:rPr>
              <w:t xml:space="preserve">           </w:t>
            </w:r>
            <w:r w:rsidR="00F33556">
              <w:rPr>
                <w:rFonts w:ascii="TH SarabunPSK" w:hAnsi="TH SarabunPSK" w:cs="TH SarabunPSK"/>
                <w:b/>
                <w:bCs/>
                <w:cs/>
              </w:rPr>
              <w:t xml:space="preserve"> </w:t>
            </w:r>
            <w:r w:rsidR="00106276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วรรณกรรม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ED399D"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  </w:t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ดนตรีกรรม</w:t>
            </w:r>
          </w:p>
          <w:p w14:paraId="1D2AB475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นาฏกรรม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  </w:t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</w:t>
            </w:r>
            <w:r w:rsidR="00CB312F"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ภาพยนตร์</w:t>
            </w:r>
          </w:p>
          <w:p w14:paraId="0A59A54E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2"/>
                <w:szCs w:val="2"/>
              </w:rPr>
            </w:pPr>
          </w:p>
          <w:p w14:paraId="2C2748AD" w14:textId="77777777" w:rsidR="002C7503" w:rsidRPr="00BE5036" w:rsidRDefault="002C7503">
            <w:pPr>
              <w:pStyle w:val="Heading3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106276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ศิลปกรรม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  </w:t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งานแพร่เสียงแพร่ภาพ</w:t>
            </w:r>
          </w:p>
          <w:p w14:paraId="7A1BD62F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2"/>
                <w:szCs w:val="2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</w:p>
          <w:p w14:paraId="18F4B1E7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โสตทัศนวัสดุ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  </w:t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งานอื่นใดในแผนกวรรณคดี</w:t>
            </w:r>
          </w:p>
          <w:p w14:paraId="7E59A2E3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ED399D" w:rsidRPr="00BE5036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สิ่งบันทึกเสียง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</w:t>
            </w:r>
            <w:r w:rsid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     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แผนกวิทยาศาสตร์หรือแผนกศิลปะ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</w:p>
          <w:p w14:paraId="4FCAD29A" w14:textId="77777777" w:rsidR="002C7503" w:rsidRPr="00E60036" w:rsidRDefault="002C7503" w:rsidP="00E60036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</w:p>
          <w:p w14:paraId="32FE4CC4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</w:p>
          <w:p w14:paraId="60D3C77A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</w:p>
          <w:p w14:paraId="37989014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</w:rPr>
              <w:tab/>
            </w:r>
          </w:p>
          <w:p w14:paraId="72DC134C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</w:rPr>
              <w:tab/>
            </w:r>
          </w:p>
          <w:p w14:paraId="7FDD481C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  <w:cs/>
              </w:rPr>
              <w:t xml:space="preserve">             </w:t>
            </w:r>
          </w:p>
          <w:p w14:paraId="672463F7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E5036">
              <w:rPr>
                <w:rFonts w:ascii="TH SarabunPSK" w:hAnsi="TH SarabunPSK" w:cs="TH SarabunPSK"/>
                <w:b/>
                <w:bCs/>
              </w:rPr>
              <w:tab/>
            </w:r>
          </w:p>
          <w:p w14:paraId="7A1BD611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</w:p>
        </w:tc>
        <w:tc>
          <w:tcPr>
            <w:tcW w:w="3855" w:type="dxa"/>
            <w:tcBorders>
              <w:left w:val="nil"/>
            </w:tcBorders>
          </w:tcPr>
          <w:p w14:paraId="18F03421" w14:textId="77777777" w:rsidR="002C7503" w:rsidRPr="00BE5036" w:rsidRDefault="002C7503" w:rsidP="00BE5036">
            <w:pPr>
              <w:pStyle w:val="Heading4"/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สำหรับเจ้าหน้าที่</w:t>
            </w:r>
          </w:p>
        </w:tc>
      </w:tr>
      <w:tr w:rsidR="002C7503" w:rsidRPr="00BE5036" w14:paraId="150CD2B5" w14:textId="77777777" w:rsidTr="00A44694">
        <w:trPr>
          <w:cantSplit/>
          <w:trHeight w:val="597"/>
        </w:trPr>
        <w:tc>
          <w:tcPr>
            <w:tcW w:w="7201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1C7640" w14:textId="77777777" w:rsidR="002C7503" w:rsidRPr="00BE5036" w:rsidRDefault="002C7503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3855" w:type="dxa"/>
            <w:tcBorders>
              <w:left w:val="nil"/>
            </w:tcBorders>
            <w:vAlign w:val="center"/>
          </w:tcPr>
          <w:p w14:paraId="6FF13F0D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  <w:cs/>
              </w:rPr>
              <w:t>เลขคำขอ ลข.    ………………………………</w:t>
            </w:r>
            <w:r w:rsidR="004E00E5">
              <w:rPr>
                <w:rFonts w:ascii="TH SarabunPSK" w:hAnsi="TH SarabunPSK" w:cs="TH SarabunPSK"/>
                <w:b/>
                <w:bCs/>
                <w:cs/>
              </w:rPr>
              <w:t>………</w:t>
            </w:r>
            <w:r w:rsidRPr="00BE5036">
              <w:rPr>
                <w:rFonts w:ascii="TH SarabunPSK" w:hAnsi="TH SarabunPSK" w:cs="TH SarabunPSK"/>
                <w:b/>
                <w:bCs/>
                <w:cs/>
              </w:rPr>
              <w:t>..</w:t>
            </w:r>
          </w:p>
        </w:tc>
      </w:tr>
      <w:tr w:rsidR="002C7503" w:rsidRPr="00BE5036" w14:paraId="27141883" w14:textId="77777777" w:rsidTr="00A44694">
        <w:trPr>
          <w:cantSplit/>
          <w:trHeight w:val="563"/>
        </w:trPr>
        <w:tc>
          <w:tcPr>
            <w:tcW w:w="7201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FC1C55" w14:textId="77777777" w:rsidR="002C7503" w:rsidRPr="00BE5036" w:rsidRDefault="002C7503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3855" w:type="dxa"/>
            <w:tcBorders>
              <w:left w:val="nil"/>
            </w:tcBorders>
            <w:vAlign w:val="center"/>
          </w:tcPr>
          <w:p w14:paraId="0DD7B3A9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  <w:cs/>
              </w:rPr>
              <w:t>รับวันที่  ……………………………………</w:t>
            </w:r>
            <w:r w:rsidR="004E00E5">
              <w:rPr>
                <w:rFonts w:ascii="TH SarabunPSK" w:hAnsi="TH SarabunPSK" w:cs="TH SarabunPSK"/>
                <w:b/>
                <w:bCs/>
                <w:cs/>
              </w:rPr>
              <w:t>…………..</w:t>
            </w:r>
            <w:r w:rsidRPr="00BE5036">
              <w:rPr>
                <w:rFonts w:ascii="TH SarabunPSK" w:hAnsi="TH SarabunPSK" w:cs="TH SarabunPSK"/>
                <w:b/>
                <w:bCs/>
                <w:cs/>
              </w:rPr>
              <w:t>….</w:t>
            </w:r>
          </w:p>
        </w:tc>
      </w:tr>
      <w:tr w:rsidR="002C7503" w:rsidRPr="00BE5036" w14:paraId="7B8935BF" w14:textId="77777777" w:rsidTr="00A44694">
        <w:trPr>
          <w:cantSplit/>
          <w:trHeight w:val="563"/>
        </w:trPr>
        <w:tc>
          <w:tcPr>
            <w:tcW w:w="7201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8FD2352" w14:textId="77777777" w:rsidR="002C7503" w:rsidRPr="00BE5036" w:rsidRDefault="002C7503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3855" w:type="dxa"/>
            <w:tcBorders>
              <w:left w:val="nil"/>
            </w:tcBorders>
            <w:vAlign w:val="center"/>
          </w:tcPr>
          <w:p w14:paraId="3240D070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BE5036">
              <w:rPr>
                <w:rFonts w:ascii="TH SarabunPSK" w:hAnsi="TH SarabunPSK" w:cs="TH SarabunPSK"/>
                <w:b/>
                <w:bCs/>
                <w:cs/>
              </w:rPr>
              <w:t>ทะเบียนข้อมูลเลขที่  ………………….……</w:t>
            </w:r>
            <w:r w:rsidR="004E00E5">
              <w:rPr>
                <w:rFonts w:ascii="TH SarabunPSK" w:hAnsi="TH SarabunPSK" w:cs="TH SarabunPSK"/>
                <w:b/>
                <w:bCs/>
                <w:cs/>
              </w:rPr>
              <w:t>……….</w:t>
            </w:r>
            <w:r w:rsidRPr="00BE5036">
              <w:rPr>
                <w:rFonts w:ascii="TH SarabunPSK" w:hAnsi="TH SarabunPSK" w:cs="TH SarabunPSK"/>
                <w:b/>
                <w:bCs/>
                <w:cs/>
              </w:rPr>
              <w:t>…</w:t>
            </w:r>
          </w:p>
        </w:tc>
      </w:tr>
      <w:tr w:rsidR="002C7503" w:rsidRPr="00BE5036" w14:paraId="22504963" w14:textId="77777777" w:rsidTr="003234CB">
        <w:trPr>
          <w:cantSplit/>
          <w:trHeight w:hRule="exact" w:val="3133"/>
        </w:trPr>
        <w:tc>
          <w:tcPr>
            <w:tcW w:w="7201" w:type="dxa"/>
            <w:gridSpan w:val="2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FD127" w14:textId="77777777" w:rsidR="002C7503" w:rsidRPr="00BE5036" w:rsidRDefault="002C7503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</w:p>
        </w:tc>
        <w:tc>
          <w:tcPr>
            <w:tcW w:w="3855" w:type="dxa"/>
            <w:tcBorders>
              <w:left w:val="nil"/>
            </w:tcBorders>
          </w:tcPr>
          <w:p w14:paraId="7A67AD3D" w14:textId="77777777" w:rsidR="002C7503" w:rsidRPr="00BE5036" w:rsidRDefault="002C7503">
            <w:pPr>
              <w:pStyle w:val="Heading5"/>
              <w:rPr>
                <w:rFonts w:ascii="TH SarabunPSK" w:hAnsi="TH SarabunPSK" w:cs="TH SarabunPSK"/>
                <w:sz w:val="28"/>
                <w:szCs w:val="28"/>
              </w:rPr>
            </w:pPr>
            <w:r w:rsidRPr="00BE5036">
              <w:rPr>
                <w:rFonts w:ascii="TH SarabunPSK" w:hAnsi="TH SarabunPSK" w:cs="TH SarabunPSK"/>
                <w:sz w:val="28"/>
                <w:szCs w:val="28"/>
                <w:cs/>
              </w:rPr>
              <w:t>เอกสารแนบ</w:t>
            </w:r>
          </w:p>
          <w:p w14:paraId="766E08D3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765576AB" w14:textId="77777777" w:rsidR="002C7503" w:rsidRPr="00BE5036" w:rsidRDefault="005B7DF4" w:rsidP="005B7DF4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sz w:val="32"/>
                <w:szCs w:val="32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</w:t>
            </w:r>
            <w:r w:rsidR="00F3355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ำเนาคำขอ ลข.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01</w:t>
            </w:r>
          </w:p>
          <w:p w14:paraId="47B66D3D" w14:textId="77777777" w:rsidR="002C7503" w:rsidRPr="00BE5036" w:rsidRDefault="005B7DF4" w:rsidP="005B7DF4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sz w:val="32"/>
                <w:szCs w:val="32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หนังสือรับรองความเป็นเจ้าของลิขสิทธิ์</w:t>
            </w:r>
          </w:p>
          <w:p w14:paraId="3C89A563" w14:textId="77777777" w:rsidR="002C7503" w:rsidRPr="00BE5036" w:rsidRDefault="005B7DF4" w:rsidP="005B7DF4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sz w:val="32"/>
                <w:szCs w:val="32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ผลงานหรือภาพถ่าย</w:t>
            </w:r>
          </w:p>
          <w:p w14:paraId="079A93D8" w14:textId="77777777" w:rsidR="002C7503" w:rsidRPr="00BE5036" w:rsidRDefault="005B7DF4" w:rsidP="005B7DF4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sz w:val="32"/>
                <w:szCs w:val="32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2C7503" w:rsidRPr="00E60036">
              <w:rPr>
                <w:rFonts w:ascii="TH SarabunPSK" w:hAnsi="TH SarabunPSK" w:cs="TH SarabunPSK"/>
                <w:b/>
                <w:bCs/>
                <w:spacing w:val="-4"/>
                <w:sz w:val="24"/>
                <w:szCs w:val="24"/>
                <w:cs/>
              </w:rPr>
              <w:t>สำเนาบัตรประจำตัวหรือหนังสือรับรองนิติบุคคล</w:t>
            </w:r>
          </w:p>
          <w:p w14:paraId="502686E1" w14:textId="77777777" w:rsidR="002C7503" w:rsidRPr="00BE5036" w:rsidRDefault="005B7DF4" w:rsidP="005B7DF4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sz w:val="32"/>
                <w:szCs w:val="32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หนังสือมอบอำนาจ (ถ้ามี)</w:t>
            </w:r>
          </w:p>
          <w:p w14:paraId="71115587" w14:textId="77777777" w:rsidR="0001721B" w:rsidRPr="00BE5036" w:rsidRDefault="00CB088E" w:rsidP="001B16BE">
            <w:pPr>
              <w:ind w:left="458" w:hanging="458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BE5036">
              <w:rPr>
                <w:rFonts w:ascii="TH SarabunPSK" w:hAnsi="TH SarabunPSK" w:cs="TH SarabunPSK"/>
                <w:sz w:val="32"/>
                <w:szCs w:val="32"/>
              </w:rPr>
              <w:sym w:font="Wingdings 2" w:char="F052"/>
            </w:r>
            <w:r w:rsidRPr="00BE5036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    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เอกสารอื่น ๆ (ถ้ามี)</w:t>
            </w: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สัญญาโอนสิทธิ</w:t>
            </w:r>
            <w:r w:rsidR="001B16BE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="00CA45B3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br/>
            </w:r>
            <w:r w:rsidR="00CA45B3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  </w:t>
            </w:r>
            <w:r w:rsidR="001B16BE"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สำเนาประกาศแต่งตั้ง</w:t>
            </w:r>
          </w:p>
          <w:p w14:paraId="410B1C8C" w14:textId="77777777" w:rsidR="002C7503" w:rsidRPr="00BE5036" w:rsidRDefault="0001721B" w:rsidP="0001721B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</w:t>
            </w:r>
            <w:r w:rsidR="002C7503" w:rsidRPr="00BE5036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</w:p>
          <w:p w14:paraId="6252EE1D" w14:textId="77777777" w:rsidR="002C7503" w:rsidRPr="00BE5036" w:rsidRDefault="00613A36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 xml:space="preserve">            </w:t>
            </w:r>
          </w:p>
          <w:p w14:paraId="2285C4C6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  <w:r w:rsidRPr="00BE5036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ab/>
            </w:r>
          </w:p>
          <w:p w14:paraId="00DAAB89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5FF364CF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176F4254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  <w:tr w:rsidR="002C7503" w:rsidRPr="00BE5036" w14:paraId="52D39ABF" w14:textId="77777777" w:rsidTr="00A44694">
        <w:trPr>
          <w:trHeight w:hRule="exact" w:val="2042"/>
        </w:trPr>
        <w:tc>
          <w:tcPr>
            <w:tcW w:w="5528" w:type="dxa"/>
          </w:tcPr>
          <w:p w14:paraId="7D1C2FA1" w14:textId="77777777" w:rsidR="002C7503" w:rsidRPr="00BE5036" w:rsidRDefault="002C7503" w:rsidP="00D63482">
            <w:pPr>
              <w:spacing w:before="80"/>
              <w:rPr>
                <w:rFonts w:ascii="TH SarabunPSK" w:hAnsi="TH SarabunPSK" w:cs="TH SarabunPSK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.  ชื่อเจ้าของลิขสิทธิ์              </w:t>
            </w:r>
          </w:p>
          <w:p w14:paraId="3D5C3D6F" w14:textId="77777777" w:rsidR="002C7503" w:rsidRPr="00BE5036" w:rsidRDefault="002C7503">
            <w:pPr>
              <w:rPr>
                <w:rFonts w:ascii="TH SarabunPSK" w:hAnsi="TH SarabunPSK" w:cs="TH SarabunPSK"/>
                <w:u w:val="dotted"/>
              </w:rPr>
            </w:pPr>
            <w:r w:rsidRPr="00BE5036">
              <w:rPr>
                <w:rFonts w:ascii="TH SarabunPSK" w:hAnsi="TH SarabunPSK" w:cs="TH SarabunPSK"/>
                <w:cs/>
              </w:rPr>
              <w:t xml:space="preserve">      ชื่อ 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 xml:space="preserve">    </w:t>
            </w:r>
            <w:r w:rsidR="00DF5655" w:rsidRPr="00BE5036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สถาบันเทคโนโลยีพระจอมเกล้าเจ้าคุณทหารลาดกระบัง</w:t>
            </w:r>
          </w:p>
          <w:p w14:paraId="16AD8E3D" w14:textId="77777777" w:rsidR="002C7503" w:rsidRPr="00BE5036" w:rsidRDefault="002C7503">
            <w:pPr>
              <w:rPr>
                <w:rFonts w:ascii="TH SarabunPSK" w:hAnsi="TH SarabunPSK" w:cs="TH SarabunPSK"/>
                <w:u w:val="dotted"/>
              </w:rPr>
            </w:pPr>
            <w:r w:rsidRPr="00BE5036">
              <w:rPr>
                <w:rFonts w:ascii="TH SarabunPSK" w:hAnsi="TH SarabunPSK" w:cs="TH SarabunPSK"/>
                <w:cs/>
              </w:rPr>
              <w:t xml:space="preserve">           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="00D63482"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="00D63482"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="00765E37" w:rsidRPr="00BE5036">
              <w:rPr>
                <w:rFonts w:ascii="TH SarabunPSK" w:hAnsi="TH SarabunPSK" w:cs="TH SarabunPSK"/>
                <w:u w:val="dotted"/>
                <w:cs/>
              </w:rPr>
              <w:t xml:space="preserve">                 </w:t>
            </w:r>
          </w:p>
          <w:p w14:paraId="1B367582" w14:textId="77777777" w:rsidR="002C7503" w:rsidRPr="00BE5036" w:rsidRDefault="002C7503">
            <w:pPr>
              <w:rPr>
                <w:rFonts w:ascii="TH SarabunPSK" w:hAnsi="TH SarabunPSK" w:cs="TH SarabunPSK"/>
                <w:u w:val="dotted"/>
              </w:rPr>
            </w:pPr>
            <w:r w:rsidRPr="00BE5036">
              <w:rPr>
                <w:rFonts w:ascii="TH SarabunPSK" w:hAnsi="TH SarabunPSK" w:cs="TH SarabunPSK"/>
                <w:cs/>
              </w:rPr>
              <w:t xml:space="preserve">       สัญชาติ</w:t>
            </w:r>
            <w:r w:rsidRPr="00BE5036">
              <w:rPr>
                <w:rFonts w:ascii="TH SarabunPSK" w:hAnsi="TH SarabunPSK" w:cs="TH SarabunPSK"/>
                <w:u w:val="dotted"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 xml:space="preserve">     ไทย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1346AA4F" w14:textId="77777777" w:rsidR="002C7503" w:rsidRPr="00D63482" w:rsidRDefault="002C7503">
            <w:pPr>
              <w:rPr>
                <w:rFonts w:ascii="TH SarabunPSK" w:hAnsi="TH SarabunPSK" w:cs="TH SarabunPSK"/>
                <w:b/>
                <w:bCs/>
                <w:sz w:val="38"/>
                <w:szCs w:val="38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BE5036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เลขประจำตัวประชาชน/</w:t>
            </w:r>
            <w:r w:rsidRPr="00BE5036">
              <w:rPr>
                <w:rFonts w:ascii="TH SarabunPSK" w:hAnsi="TH SarabunPSK" w:cs="TH SarabunPSK"/>
                <w:sz w:val="24"/>
                <w:szCs w:val="24"/>
                <w:cs/>
              </w:rPr>
              <w:t>นิติบุคคล</w:t>
            </w:r>
            <w:r w:rsidRPr="00BE5036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</w:p>
          <w:p w14:paraId="19006760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BE5036">
              <w:rPr>
                <w:rFonts w:ascii="TH SarabunPSK" w:hAnsi="TH SarabunPSK" w:cs="TH SarabunPSK"/>
                <w:cs/>
              </w:rPr>
              <w:t xml:space="preserve">                    </w:t>
            </w:r>
          </w:p>
          <w:p w14:paraId="3F8A9D13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</w:p>
          <w:p w14:paraId="43B8BB84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</w:p>
          <w:p w14:paraId="20FE9A16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ab/>
            </w:r>
          </w:p>
          <w:p w14:paraId="6269FD61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172A65B5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cs/>
              </w:rPr>
              <w:t>สัญชาติ</w:t>
            </w:r>
          </w:p>
          <w:p w14:paraId="508C80B5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528" w:type="dxa"/>
            <w:gridSpan w:val="2"/>
          </w:tcPr>
          <w:p w14:paraId="3932832F" w14:textId="77777777" w:rsidR="002C7503" w:rsidRPr="00BE5036" w:rsidRDefault="002C7503" w:rsidP="00D63482">
            <w:pPr>
              <w:pStyle w:val="Heading9"/>
              <w:spacing w:before="80"/>
              <w:ind w:left="0"/>
              <w:rPr>
                <w:rFonts w:ascii="TH SarabunPSK" w:hAnsi="TH SarabunPSK" w:cs="TH SarabunPSK"/>
                <w:sz w:val="26"/>
                <w:szCs w:val="26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</w:rPr>
              <w:t>2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.  ชื่อตัวแทน                                      </w:t>
            </w:r>
          </w:p>
          <w:p w14:paraId="61DF7D56" w14:textId="77777777" w:rsidR="002C7503" w:rsidRPr="00BE5036" w:rsidRDefault="002C7503">
            <w:pPr>
              <w:rPr>
                <w:rFonts w:ascii="TH SarabunPSK" w:hAnsi="TH SarabunPSK" w:cs="TH SarabunPSK"/>
                <w:u w:val="dotted"/>
              </w:rPr>
            </w:pPr>
            <w:r w:rsidRPr="00BE5036">
              <w:rPr>
                <w:rFonts w:ascii="TH SarabunPSK" w:hAnsi="TH SarabunPSK" w:cs="TH SarabunPSK"/>
                <w:cs/>
              </w:rPr>
              <w:t xml:space="preserve">      ชื่อ </w:t>
            </w:r>
            <w:r w:rsidRPr="00BE5036">
              <w:rPr>
                <w:rFonts w:ascii="TH SarabunPSK" w:hAnsi="TH SarabunPSK" w:cs="TH SarabunPSK"/>
                <w:spacing w:val="-20"/>
                <w:u w:val="dotted"/>
                <w:cs/>
              </w:rPr>
              <w:t xml:space="preserve">       </w:t>
            </w:r>
            <w:r w:rsidR="00B17D97" w:rsidRPr="00BE5036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นางสาวณิชยา</w:t>
            </w:r>
            <w:r w:rsidRPr="00BE5036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 xml:space="preserve"> </w:t>
            </w:r>
            <w:r w:rsidR="00B17D97" w:rsidRPr="00BE5036">
              <w:rPr>
                <w:rFonts w:ascii="TH SarabunPSK" w:hAnsi="TH SarabunPSK" w:cs="TH SarabunPSK"/>
                <w:u w:val="dotted"/>
                <w:cs/>
              </w:rPr>
              <w:t xml:space="preserve"> สืบสุข</w:t>
            </w:r>
            <w:r w:rsidR="00260497" w:rsidRPr="00BE5036">
              <w:rPr>
                <w:rFonts w:ascii="TH SarabunPSK" w:hAnsi="TH SarabunPSK" w:cs="TH SarabunPSK"/>
                <w:u w:val="dotted"/>
                <w:cs/>
              </w:rPr>
              <w:t xml:space="preserve">               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="000C2FDF" w:rsidRPr="00BE5036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55D82F39" w14:textId="77777777" w:rsidR="002C7503" w:rsidRPr="00BE5036" w:rsidRDefault="00D63482">
            <w:pPr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  <w:cs/>
              </w:rPr>
              <w:t xml:space="preserve">          </w:t>
            </w:r>
            <w:r w:rsidR="002C7503" w:rsidRPr="00BE5036">
              <w:rPr>
                <w:rFonts w:ascii="TH SarabunPSK" w:hAnsi="TH SarabunPSK" w:cs="TH SarabunPSK"/>
                <w:cs/>
              </w:rPr>
              <w:t xml:space="preserve"> </w:t>
            </w:r>
            <w:r w:rsidR="002C7503" w:rsidRPr="00BE5036">
              <w:rPr>
                <w:rFonts w:ascii="TH SarabunPSK" w:hAnsi="TH SarabunPSK" w:cs="TH SarabunPSK"/>
                <w:u w:val="dotted"/>
              </w:rPr>
              <w:tab/>
            </w:r>
            <w:r w:rsidR="002C7503" w:rsidRPr="00BE5036">
              <w:rPr>
                <w:rFonts w:ascii="TH SarabunPSK" w:hAnsi="TH SarabunPSK" w:cs="TH SarabunPSK"/>
                <w:u w:val="dotted"/>
              </w:rPr>
              <w:tab/>
            </w:r>
            <w:r w:rsidR="002C7503" w:rsidRPr="00BE5036">
              <w:rPr>
                <w:rFonts w:ascii="TH SarabunPSK" w:hAnsi="TH SarabunPSK" w:cs="TH SarabunPSK"/>
                <w:u w:val="dotted"/>
              </w:rPr>
              <w:tab/>
            </w:r>
            <w:r w:rsidR="002C7503" w:rsidRPr="00BE5036">
              <w:rPr>
                <w:rFonts w:ascii="TH SarabunPSK" w:hAnsi="TH SarabunPSK" w:cs="TH SarabunPSK"/>
                <w:u w:val="dotted"/>
              </w:rPr>
              <w:tab/>
            </w:r>
            <w:r w:rsidR="002C7503" w:rsidRPr="00BE5036">
              <w:rPr>
                <w:rFonts w:ascii="TH SarabunPSK" w:hAnsi="TH SarabunPSK" w:cs="TH SarabunPSK"/>
                <w:u w:val="dotted"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="00765E37" w:rsidRPr="00BE5036">
              <w:rPr>
                <w:rFonts w:ascii="TH SarabunPSK" w:hAnsi="TH SarabunPSK" w:cs="TH SarabunPSK"/>
                <w:u w:val="dotted"/>
                <w:cs/>
              </w:rPr>
              <w:t xml:space="preserve">             </w:t>
            </w:r>
          </w:p>
          <w:p w14:paraId="61987585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  <w:u w:val="dotted"/>
              </w:rPr>
            </w:pPr>
            <w:r w:rsidRPr="00BE5036">
              <w:rPr>
                <w:rFonts w:ascii="TH SarabunPSK" w:hAnsi="TH SarabunPSK" w:cs="TH SarabunPSK"/>
                <w:cs/>
              </w:rPr>
              <w:t xml:space="preserve">      สัญชาติ 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 xml:space="preserve">                ไทย</w:t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  <w:r w:rsidRPr="00BE5036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30E16B06" w14:textId="77777777" w:rsidR="002C7503" w:rsidRPr="00BE5036" w:rsidRDefault="002C7503">
            <w:pPr>
              <w:rPr>
                <w:rFonts w:ascii="TH SarabunPSK" w:hAnsi="TH SarabunPSK" w:cs="TH SarabunPSK"/>
                <w:cs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BE5036">
              <w:rPr>
                <w:rFonts w:ascii="TH SarabunPSK" w:hAnsi="TH SarabunPSK" w:cs="TH SarabunPSK"/>
                <w:sz w:val="24"/>
                <w:szCs w:val="24"/>
                <w:cs/>
              </w:rPr>
              <w:t>เลขประจำตัวประชาชน/</w:t>
            </w:r>
            <w:r w:rsidRPr="00BE5036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นิติบุคคล</w:t>
            </w:r>
            <w:r w:rsidRPr="00BE5036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5036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</w:p>
        </w:tc>
      </w:tr>
      <w:tr w:rsidR="002C7503" w:rsidRPr="00BE5036" w14:paraId="4238053E" w14:textId="77777777" w:rsidTr="00A44694">
        <w:trPr>
          <w:trHeight w:hRule="exact" w:val="2111"/>
        </w:trPr>
        <w:tc>
          <w:tcPr>
            <w:tcW w:w="5528" w:type="dxa"/>
          </w:tcPr>
          <w:p w14:paraId="1AE47BDD" w14:textId="77777777" w:rsidR="002C7503" w:rsidRPr="00BE5036" w:rsidRDefault="002C7503" w:rsidP="00D63482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ที่อยู่ </w:t>
            </w:r>
          </w:p>
          <w:p w14:paraId="4A708508" w14:textId="77777777" w:rsidR="002C7503" w:rsidRPr="00BE5036" w:rsidRDefault="008B618B">
            <w:pPr>
              <w:rPr>
                <w:rFonts w:ascii="TH SarabunPSK" w:hAnsi="TH SarabunPSK" w:cs="TH SarabunPSK"/>
                <w:sz w:val="30"/>
                <w:szCs w:val="30"/>
                <w:cs/>
              </w:rPr>
            </w:pPr>
            <w:r>
              <w:rPr>
                <w:rFonts w:ascii="TH SarabunPSK" w:hAnsi="TH SarabunPSK" w:cs="TH SarabunPSK"/>
                <w:cs/>
              </w:rPr>
              <w:t xml:space="preserve">        </w:t>
            </w:r>
            <w:r w:rsidR="002C7503" w:rsidRPr="00BE5036">
              <w:rPr>
                <w:rFonts w:ascii="TH SarabunPSK" w:hAnsi="TH SarabunPSK" w:cs="TH SarabunPSK"/>
                <w:cs/>
              </w:rPr>
              <w:t xml:space="preserve"> </w:t>
            </w:r>
            <w:r w:rsidR="002C7503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0A4420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ลขที่ </w:t>
            </w:r>
            <w:r w:rsidR="00E41E1D" w:rsidRPr="00BE5036">
              <w:rPr>
                <w:rFonts w:ascii="TH SarabunPSK" w:hAnsi="TH SarabunPSK" w:cs="TH SarabunPSK"/>
                <w:sz w:val="30"/>
                <w:szCs w:val="30"/>
              </w:rPr>
              <w:t>1</w:t>
            </w:r>
            <w:r w:rsidR="000A4420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ซอยฉลองกรุง 1 แขวงลาดกระบัง เขตลาดกระบัง</w:t>
            </w:r>
          </w:p>
          <w:p w14:paraId="59AC6324" w14:textId="77777777" w:rsidR="002C7503" w:rsidRDefault="008B618B">
            <w:pPr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 </w:t>
            </w:r>
            <w:r w:rsidR="00E26B81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D63482">
              <w:rPr>
                <w:rFonts w:ascii="TH SarabunPSK" w:hAnsi="TH SarabunPSK" w:cs="TH SarabunPSK"/>
                <w:sz w:val="30"/>
                <w:szCs w:val="30"/>
                <w:cs/>
              </w:rPr>
              <w:t>กรุงเทพ</w:t>
            </w:r>
            <w:r w:rsidR="00D63482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นคร</w:t>
            </w:r>
          </w:p>
          <w:p w14:paraId="456430BF" w14:textId="77777777" w:rsidR="00D63482" w:rsidRDefault="00D63482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2FAEF2F8" w14:textId="77777777" w:rsidR="009D6DD4" w:rsidRPr="00BE5036" w:rsidRDefault="009D6DD4">
            <w:pPr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65ABD6EE" w14:textId="77777777" w:rsidR="002C7503" w:rsidRPr="00BE5036" w:rsidRDefault="002C7503">
            <w:pPr>
              <w:rPr>
                <w:rFonts w:ascii="TH SarabunPSK" w:hAnsi="TH SarabunPSK" w:cs="TH SarabunPSK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sz w:val="30"/>
                <w:szCs w:val="30"/>
              </w:rPr>
              <w:tab/>
            </w:r>
            <w:r w:rsidRPr="00BE5036">
              <w:rPr>
                <w:rFonts w:ascii="TH SarabunPSK" w:hAnsi="TH SarabunPSK" w:cs="TH SarabunPSK"/>
                <w:sz w:val="30"/>
                <w:szCs w:val="30"/>
              </w:rPr>
              <w:tab/>
            </w:r>
            <w:r w:rsidR="00DE13F1" w:rsidRPr="00BE5036">
              <w:rPr>
                <w:rFonts w:ascii="TH SarabunPSK" w:hAnsi="TH SarabunPSK" w:cs="TH SarabunPSK"/>
                <w:cs/>
              </w:rPr>
              <w:t xml:space="preserve">   </w:t>
            </w:r>
            <w:r w:rsidRPr="00BE5036">
              <w:rPr>
                <w:rFonts w:ascii="TH SarabunPSK" w:hAnsi="TH SarabunPSK" w:cs="TH SarabunPSK"/>
                <w:cs/>
              </w:rPr>
              <w:t xml:space="preserve">รหัสไปรษณีย์     </w:t>
            </w:r>
            <w:r w:rsidR="000A4420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10520</w:t>
            </w:r>
          </w:p>
        </w:tc>
        <w:tc>
          <w:tcPr>
            <w:tcW w:w="5528" w:type="dxa"/>
            <w:gridSpan w:val="2"/>
          </w:tcPr>
          <w:p w14:paraId="0C614334" w14:textId="77777777" w:rsidR="002C7503" w:rsidRPr="00BE5036" w:rsidRDefault="002C7503" w:rsidP="00D63482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ที่อยู่ </w:t>
            </w:r>
          </w:p>
          <w:p w14:paraId="0A5BD419" w14:textId="77777777" w:rsidR="00866524" w:rsidRPr="00BE5036" w:rsidRDefault="00836F57" w:rsidP="00836F57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</w:t>
            </w:r>
            <w:r w:rsidR="00A31A1F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สำนัก</w:t>
            </w:r>
            <w:r w:rsidR="008B618B">
              <w:rPr>
                <w:rFonts w:ascii="TH SarabunPSK" w:hAnsi="TH SarabunPSK" w:cs="TH SarabunPSK" w:hint="cs"/>
                <w:sz w:val="30"/>
                <w:szCs w:val="30"/>
                <w:cs/>
              </w:rPr>
              <w:t>บริหารงานวิจัยและนวัตกรรม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พระจอมเกล้าลาดกระบัง</w:t>
            </w:r>
          </w:p>
          <w:p w14:paraId="7FE46B04" w14:textId="77777777" w:rsidR="00836F57" w:rsidRPr="00BE5036" w:rsidRDefault="008B618B" w:rsidP="00836F57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 </w:t>
            </w:r>
            <w:r w:rsidR="00866524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สถาบันเทคโนโลยีพระจอมเกล้าเจ้าคุณทหารลาดกระบัง</w:t>
            </w:r>
            <w:r w:rsidR="00836F57"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</w:t>
            </w:r>
          </w:p>
          <w:p w14:paraId="78EA7189" w14:textId="77777777" w:rsidR="00836F57" w:rsidRPr="00BE5036" w:rsidRDefault="008B618B" w:rsidP="00836F57">
            <w:pPr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  </w:t>
            </w:r>
            <w:r w:rsidR="00836F57"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ลขที่ 1 ซอยฉลองกรุง 1  แขวงลาดกระบัง  </w:t>
            </w:r>
            <w:r w:rsidR="00D63482">
              <w:rPr>
                <w:rFonts w:ascii="TH SarabunPSK" w:hAnsi="TH SarabunPSK" w:cs="TH SarabunPSK"/>
                <w:sz w:val="30"/>
                <w:szCs w:val="30"/>
                <w:cs/>
              </w:rPr>
              <w:br/>
            </w: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        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เขตลาดกระบัง</w:t>
            </w:r>
            <w:r w:rsidR="00836F57"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</w:t>
            </w:r>
            <w:r w:rsidR="00D63482">
              <w:rPr>
                <w:rFonts w:ascii="TH SarabunPSK" w:hAnsi="TH SarabunPSK" w:cs="TH SarabunPSK"/>
                <w:sz w:val="30"/>
                <w:szCs w:val="30"/>
                <w:cs/>
              </w:rPr>
              <w:t>กรุงเทพ</w:t>
            </w:r>
            <w:r w:rsidR="00D63482">
              <w:rPr>
                <w:rFonts w:ascii="TH SarabunPSK" w:hAnsi="TH SarabunPSK" w:cs="TH SarabunPSK" w:hint="cs"/>
                <w:sz w:val="30"/>
                <w:szCs w:val="30"/>
                <w:cs/>
              </w:rPr>
              <w:t>มหานคร</w:t>
            </w:r>
          </w:p>
          <w:p w14:paraId="551282FD" w14:textId="77777777" w:rsidR="002C7503" w:rsidRPr="00BE5036" w:rsidRDefault="00836F57" w:rsidP="00D63482">
            <w:pPr>
              <w:rPr>
                <w:rFonts w:ascii="TH SarabunPSK" w:hAnsi="TH SarabunPSK" w:cs="TH SarabunPSK"/>
              </w:rPr>
            </w:pP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</w:t>
            </w:r>
            <w:r w:rsidR="00DE13F1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 </w:t>
            </w:r>
            <w:r w:rsidR="002C7503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</w:t>
            </w:r>
            <w:r w:rsidR="002C7503" w:rsidRPr="00BE5036">
              <w:rPr>
                <w:rFonts w:ascii="TH SarabunPSK" w:hAnsi="TH SarabunPSK" w:cs="TH SarabunPSK"/>
                <w:sz w:val="30"/>
                <w:szCs w:val="30"/>
              </w:rPr>
              <w:tab/>
            </w:r>
            <w:r w:rsidR="002C7503" w:rsidRPr="00BE5036">
              <w:rPr>
                <w:rFonts w:ascii="TH SarabunPSK" w:hAnsi="TH SarabunPSK" w:cs="TH SarabunPSK"/>
                <w:sz w:val="30"/>
                <w:szCs w:val="30"/>
              </w:rPr>
              <w:tab/>
            </w:r>
            <w:r w:rsidR="00F45904" w:rsidRPr="00BE5036">
              <w:rPr>
                <w:rFonts w:ascii="TH SarabunPSK" w:hAnsi="TH SarabunPSK" w:cs="TH SarabunPSK"/>
                <w:cs/>
              </w:rPr>
              <w:t xml:space="preserve">  </w:t>
            </w:r>
            <w:r w:rsidR="00DE13F1" w:rsidRPr="00BE5036">
              <w:rPr>
                <w:rFonts w:ascii="TH SarabunPSK" w:hAnsi="TH SarabunPSK" w:cs="TH SarabunPSK"/>
                <w:cs/>
              </w:rPr>
              <w:t xml:space="preserve"> </w:t>
            </w:r>
            <w:r w:rsidR="00D63482">
              <w:rPr>
                <w:rFonts w:ascii="TH SarabunPSK" w:hAnsi="TH SarabunPSK" w:cs="TH SarabunPSK" w:hint="cs"/>
                <w:cs/>
              </w:rPr>
              <w:t xml:space="preserve">             </w:t>
            </w:r>
            <w:r w:rsidR="002C7503" w:rsidRPr="00BE5036">
              <w:rPr>
                <w:rFonts w:ascii="TH SarabunPSK" w:hAnsi="TH SarabunPSK" w:cs="TH SarabunPSK"/>
                <w:cs/>
              </w:rPr>
              <w:t>รหัสไปรษณีย์</w:t>
            </w:r>
            <w:r w:rsidRPr="00BE5036">
              <w:rPr>
                <w:rFonts w:ascii="TH SarabunPSK" w:hAnsi="TH SarabunPSK" w:cs="TH SarabunPSK"/>
                <w:cs/>
              </w:rPr>
              <w:t xml:space="preserve">   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10520</w:t>
            </w:r>
          </w:p>
        </w:tc>
      </w:tr>
      <w:tr w:rsidR="002C7503" w:rsidRPr="00BE5036" w14:paraId="4E9284B3" w14:textId="77777777" w:rsidTr="00A44694">
        <w:trPr>
          <w:trHeight w:val="407"/>
        </w:trPr>
        <w:tc>
          <w:tcPr>
            <w:tcW w:w="5528" w:type="dxa"/>
            <w:vAlign w:val="bottom"/>
          </w:tcPr>
          <w:p w14:paraId="7A2DF37C" w14:textId="77777777" w:rsidR="002C7503" w:rsidRPr="00BE5036" w:rsidRDefault="002C7503">
            <w:pPr>
              <w:rPr>
                <w:rFonts w:ascii="TH SarabunPSK" w:hAnsi="TH SarabunPSK" w:cs="TH SarabunPSK"/>
              </w:rPr>
            </w:pPr>
            <w:r w:rsidRPr="00BE5036">
              <w:rPr>
                <w:rFonts w:ascii="TH SarabunPSK" w:hAnsi="TH SarabunPSK" w:cs="TH SarabunPSK"/>
                <w:cs/>
              </w:rPr>
              <w:t>โทรศัพท</w:t>
            </w:r>
            <w:r w:rsidR="00836F57" w:rsidRPr="00BE5036">
              <w:rPr>
                <w:rFonts w:ascii="TH SarabunPSK" w:hAnsi="TH SarabunPSK" w:cs="TH SarabunPSK"/>
                <w:cs/>
              </w:rPr>
              <w:t xml:space="preserve">์       </w:t>
            </w:r>
            <w:r w:rsidR="000A2AB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0 2329 </w:t>
            </w:r>
            <w:r w:rsidR="00C507E2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8212</w:t>
            </w:r>
            <w:r w:rsidR="00F45904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ถึง 3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836F57" w:rsidRPr="00BE5036">
              <w:rPr>
                <w:rFonts w:ascii="TH SarabunPSK" w:hAnsi="TH SarabunPSK" w:cs="TH SarabunPSK"/>
                <w:cs/>
              </w:rPr>
              <w:t xml:space="preserve">           </w:t>
            </w:r>
            <w:r w:rsidRPr="00BE5036">
              <w:rPr>
                <w:rFonts w:ascii="TH SarabunPSK" w:hAnsi="TH SarabunPSK" w:cs="TH SarabunPSK"/>
                <w:cs/>
              </w:rPr>
              <w:t>โทรสาร</w:t>
            </w:r>
            <w:r w:rsidR="00873B51" w:rsidRPr="00BE5036">
              <w:rPr>
                <w:rFonts w:ascii="TH SarabunPSK" w:hAnsi="TH SarabunPSK" w:cs="TH SarabunPSK"/>
                <w:cs/>
              </w:rPr>
              <w:t xml:space="preserve">   </w:t>
            </w:r>
          </w:p>
        </w:tc>
        <w:tc>
          <w:tcPr>
            <w:tcW w:w="5528" w:type="dxa"/>
            <w:gridSpan w:val="2"/>
            <w:vAlign w:val="bottom"/>
          </w:tcPr>
          <w:p w14:paraId="4FE2E5B1" w14:textId="77777777" w:rsidR="002C7503" w:rsidRPr="00BE5036" w:rsidRDefault="002C7503">
            <w:pPr>
              <w:rPr>
                <w:rFonts w:ascii="TH SarabunPSK" w:hAnsi="TH SarabunPSK" w:cs="TH SarabunPSK"/>
              </w:rPr>
            </w:pPr>
            <w:r w:rsidRPr="00BE5036">
              <w:rPr>
                <w:rFonts w:ascii="TH SarabunPSK" w:hAnsi="TH SarabunPSK" w:cs="TH SarabunPSK"/>
                <w:cs/>
              </w:rPr>
              <w:t>โทรศัพท</w:t>
            </w:r>
            <w:r w:rsidR="00836F57" w:rsidRPr="00BE5036">
              <w:rPr>
                <w:rFonts w:ascii="TH SarabunPSK" w:hAnsi="TH SarabunPSK" w:cs="TH SarabunPSK"/>
                <w:cs/>
              </w:rPr>
              <w:t xml:space="preserve">์ </w:t>
            </w:r>
            <w:r w:rsidR="000A2AB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0 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2</w:t>
            </w:r>
            <w:r w:rsidR="000A2AB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329 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8212</w:t>
            </w:r>
            <w:r w:rsidR="005E2FB6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ถึง </w:t>
            </w:r>
            <w:r w:rsidR="00C6087C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3</w:t>
            </w:r>
            <w:r w:rsidR="000951E6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กด </w:t>
            </w:r>
            <w:r w:rsidR="000951E6">
              <w:rPr>
                <w:rFonts w:ascii="TH SarabunPSK" w:hAnsi="TH SarabunPSK" w:cs="TH SarabunPSK"/>
                <w:sz w:val="30"/>
                <w:szCs w:val="30"/>
              </w:rPr>
              <w:t>18</w:t>
            </w:r>
            <w:r w:rsidRPr="00BE5036">
              <w:rPr>
                <w:rFonts w:ascii="TH SarabunPSK" w:hAnsi="TH SarabunPSK" w:cs="TH SarabunPSK"/>
              </w:rPr>
              <w:tab/>
            </w:r>
            <w:r w:rsidR="00F45904" w:rsidRPr="00BE5036">
              <w:rPr>
                <w:rFonts w:ascii="TH SarabunPSK" w:hAnsi="TH SarabunPSK" w:cs="TH SarabunPSK"/>
                <w:cs/>
              </w:rPr>
              <w:t xml:space="preserve">   </w:t>
            </w:r>
            <w:r w:rsidRPr="00BE5036">
              <w:rPr>
                <w:rFonts w:ascii="TH SarabunPSK" w:hAnsi="TH SarabunPSK" w:cs="TH SarabunPSK"/>
                <w:cs/>
              </w:rPr>
              <w:t xml:space="preserve">โทรสาร </w:t>
            </w:r>
            <w:r w:rsidR="000A2AB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0 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2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329</w:t>
            </w:r>
            <w:r w:rsidR="000A2AB7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</w:t>
            </w:r>
            <w:r w:rsidR="00C6087C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8212</w:t>
            </w:r>
            <w:r w:rsidR="00836F57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กด </w:t>
            </w:r>
            <w:r w:rsidR="00C6087C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1</w:t>
            </w:r>
          </w:p>
        </w:tc>
      </w:tr>
      <w:tr w:rsidR="002C7503" w:rsidRPr="00BE5036" w14:paraId="38436C4A" w14:textId="77777777" w:rsidTr="00A44694">
        <w:trPr>
          <w:cantSplit/>
          <w:trHeight w:hRule="exact" w:val="606"/>
        </w:trPr>
        <w:tc>
          <w:tcPr>
            <w:tcW w:w="11056" w:type="dxa"/>
            <w:gridSpan w:val="3"/>
            <w:vAlign w:val="center"/>
          </w:tcPr>
          <w:p w14:paraId="65F9B937" w14:textId="77777777" w:rsidR="002C7503" w:rsidRPr="00BE5036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3</w:t>
            </w:r>
            <w:r w:rsidRPr="00BE5036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.  สถานที่ติดต่อในประเทศไทย 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………</w:t>
            </w:r>
            <w:r w:rsidR="009D5F94"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เจ้าของลิขสิทธิ์</w:t>
            </w:r>
            <w:r w:rsidRPr="00BE5036">
              <w:rPr>
                <w:rFonts w:ascii="TH SarabunPSK" w:hAnsi="TH SarabunPSK" w:cs="TH SarabunPSK"/>
                <w:sz w:val="30"/>
                <w:szCs w:val="30"/>
                <w:cs/>
              </w:rPr>
              <w:t>…………………………………………………………………………………</w:t>
            </w:r>
          </w:p>
        </w:tc>
      </w:tr>
      <w:tr w:rsidR="002C7503" w:rsidRPr="00BE5036" w14:paraId="5205D420" w14:textId="77777777" w:rsidTr="00731368">
        <w:trPr>
          <w:trHeight w:hRule="exact" w:val="1972"/>
        </w:trPr>
        <w:tc>
          <w:tcPr>
            <w:tcW w:w="5528" w:type="dxa"/>
          </w:tcPr>
          <w:p w14:paraId="0D9E2FA6" w14:textId="77777777" w:rsidR="002C7503" w:rsidRPr="00E33F2F" w:rsidRDefault="002C7503" w:rsidP="009D6DD4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4</w:t>
            </w: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.  ชื่อผู้สร้างสรรค์ หรือนามแฝง  </w:t>
            </w:r>
          </w:p>
          <w:p w14:paraId="0896A1D7" w14:textId="68A5D5B3" w:rsidR="002C7503" w:rsidRPr="00E33F2F" w:rsidRDefault="002C7503">
            <w:pPr>
              <w:rPr>
                <w:rFonts w:ascii="TH SarabunPSK" w:hAnsi="TH SarabunPSK" w:cs="TH SarabunPSK"/>
                <w:u w:val="dotted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   </w:t>
            </w:r>
            <w:r w:rsidRPr="00E33F2F">
              <w:rPr>
                <w:rFonts w:ascii="TH SarabunPSK" w:hAnsi="TH SarabunPSK" w:cs="TH SarabunPSK"/>
                <w:cs/>
              </w:rPr>
              <w:t xml:space="preserve">ชื่อ </w:t>
            </w:r>
            <w:r w:rsidR="00183CDF" w:rsidRPr="00E33F2F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286B72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</w:t>
            </w:r>
            <w:r w:rsidR="00E45719" w:rsidRPr="00E33F2F">
              <w:rPr>
                <w:rFonts w:ascii="TH SarabunPSK" w:hAnsi="TH SarabunPSK" w:cs="TH SarabunPSK" w:hint="cs"/>
                <w:u w:val="dotted"/>
                <w:cs/>
              </w:rPr>
              <w:t>นาย</w:t>
            </w:r>
            <w:r w:rsidR="00E45719">
              <w:rPr>
                <w:rFonts w:ascii="TH SarabunPSK" w:hAnsi="TH SarabunPSK" w:cs="TH SarabunPSK" w:hint="cs"/>
                <w:u w:val="dotted"/>
                <w:cs/>
              </w:rPr>
              <w:t>ธนา</w:t>
            </w:r>
            <w:r w:rsidR="00E45719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</w:t>
            </w:r>
            <w:r w:rsidR="00E45719">
              <w:rPr>
                <w:rFonts w:ascii="TH SarabunPSK" w:hAnsi="TH SarabunPSK" w:cs="TH SarabunPSK" w:hint="cs"/>
                <w:u w:val="dotted"/>
                <w:cs/>
              </w:rPr>
              <w:t>หงษ์สุวรรณ</w:t>
            </w:r>
            <w:r w:rsidR="00286B72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            </w:t>
            </w:r>
            <w:r w:rsidR="00E45719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</w:t>
            </w:r>
            <w:r w:rsidR="00286B72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</w:t>
            </w:r>
            <w:r w:rsidR="00183CDF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  <w:r w:rsidRPr="00E33F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15CB60DE" w14:textId="77777777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cs/>
              </w:rPr>
              <w:t xml:space="preserve">     สัญชาติ</w:t>
            </w:r>
            <w:r w:rsidRPr="00E33F2F">
              <w:rPr>
                <w:rFonts w:ascii="TH SarabunPSK" w:hAnsi="TH SarabunPSK" w:cs="TH SarabunPSK"/>
                <w:u w:val="dotted"/>
              </w:rPr>
              <w:tab/>
            </w:r>
            <w:r w:rsidRPr="00E33F2F">
              <w:rPr>
                <w:rFonts w:ascii="TH SarabunPSK" w:hAnsi="TH SarabunPSK" w:cs="TH SarabunPSK"/>
                <w:u w:val="dotted"/>
                <w:cs/>
              </w:rPr>
              <w:t xml:space="preserve">   </w:t>
            </w:r>
            <w:r w:rsidRPr="00E33F2F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ไทย</w:t>
            </w:r>
            <w:r w:rsidRPr="00E33F2F">
              <w:rPr>
                <w:rFonts w:ascii="TH SarabunPSK" w:hAnsi="TH SarabunPSK" w:cs="TH SarabunPSK"/>
                <w:u w:val="dotted"/>
                <w:cs/>
              </w:rPr>
              <w:tab/>
            </w:r>
            <w:r w:rsidRPr="00E33F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364FDB1F" w14:textId="543ACCEF" w:rsidR="002C7503" w:rsidRPr="00E33F2F" w:rsidRDefault="00286B72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E33F2F">
              <w:rPr>
                <w:rFonts w:ascii="TH SarabunPSK" w:hAnsi="TH SarabunPSK" w:cs="TH SarabunPSK"/>
                <w:b/>
                <w:bCs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68FB2AD0" wp14:editId="6FEC26D6">
                      <wp:simplePos x="0" y="0"/>
                      <wp:positionH relativeFrom="column">
                        <wp:posOffset>1359535</wp:posOffset>
                      </wp:positionH>
                      <wp:positionV relativeFrom="paragraph">
                        <wp:posOffset>29210</wp:posOffset>
                      </wp:positionV>
                      <wp:extent cx="2051050" cy="336550"/>
                      <wp:effectExtent l="0" t="0" r="0" b="6350"/>
                      <wp:wrapNone/>
                      <wp:docPr id="2" name="Text Box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1050" cy="336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3D56B93F" w14:textId="77777777" w:rsidR="000F02D1" w:rsidRDefault="000F02D1" w:rsidP="00286B72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4"/>
                                      <w:szCs w:val="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 w14:paraId="430D7888" w14:textId="77777777" w:rsidR="000F02D1" w:rsidRDefault="000F02D1" w:rsidP="00286B72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76D5E0A8" w14:textId="77777777" w:rsidR="000F02D1" w:rsidRDefault="000F02D1" w:rsidP="00286B72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0618726A" w14:textId="22D0B65D" w:rsidR="000F02D1" w:rsidRPr="00111134" w:rsidRDefault="000F02D1" w:rsidP="00286B72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</w:pPr>
                                  <w:r w:rsidRPr="0011113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E45719" w:rsidRPr="00111134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3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E45719" w:rsidRPr="00111134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1</w:t>
                                  </w:r>
                                  <w:r w:rsidR="00E45719" w:rsidRPr="00111134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1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0</w:t>
                                  </w:r>
                                  <w:r w:rsidR="00E45719" w:rsidRPr="00111134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1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0  0 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2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2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5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8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7</w:t>
                                  </w:r>
                                  <w:r w:rsidR="00E4571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E45719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68FB2AD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9" o:spid="_x0000_s1026" type="#_x0000_t202" style="position:absolute;margin-left:107.05pt;margin-top:2.3pt;width:161.5pt;height:26.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" filled="f" stroked="f">
                      <v:textbox>
                        <w:txbxContent>
                          <w:p w14:paraId="3D56B93F" w14:textId="77777777" w:rsidR="000F02D1" w:rsidRDefault="000F02D1" w:rsidP="00286B72">
                            <w:pPr>
                              <w:rPr>
                                <w:rFonts w:cs="AngsanaUPC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</w:p>
                          <w:p w14:paraId="430D7888" w14:textId="77777777" w:rsidR="000F02D1" w:rsidRDefault="000F02D1" w:rsidP="00286B72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76D5E0A8" w14:textId="77777777" w:rsidR="000F02D1" w:rsidRDefault="000F02D1" w:rsidP="00286B72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0618726A" w14:textId="22D0B65D" w:rsidR="000F02D1" w:rsidRPr="00111134" w:rsidRDefault="000F02D1" w:rsidP="00286B72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111134"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E45719" w:rsidRPr="001111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3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E45719" w:rsidRPr="001111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1</w:t>
                            </w:r>
                            <w:r w:rsidR="00E45719" w:rsidRPr="001111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0</w:t>
                            </w:r>
                            <w:r w:rsidR="00E45719" w:rsidRPr="001111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0  0 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2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2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5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8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7</w:t>
                            </w:r>
                            <w:r w:rsidR="00E4571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E45719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30961020" w14:textId="645087DF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E33F2F">
              <w:rPr>
                <w:rFonts w:ascii="TH SarabunPSK" w:hAnsi="TH SarabunPSK" w:cs="TH SarabunPSK"/>
                <w:sz w:val="24"/>
                <w:szCs w:val="24"/>
                <w:cs/>
              </w:rPr>
              <w:t>เลขประจำตัวประชาชน/</w:t>
            </w:r>
            <w:r w:rsidRPr="00E33F2F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นิติบุคคล</w:t>
            </w:r>
            <w:r w:rsidRPr="00E33F2F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</w:t>
            </w:r>
          </w:p>
          <w:p w14:paraId="07F569A1" w14:textId="29D72E6F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</w:p>
          <w:p w14:paraId="6CE1FC55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528" w:type="dxa"/>
            <w:gridSpan w:val="2"/>
          </w:tcPr>
          <w:p w14:paraId="349A4795" w14:textId="77777777" w:rsidR="002C7503" w:rsidRPr="00E33F2F" w:rsidRDefault="002C7503" w:rsidP="009D6DD4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5</w:t>
            </w: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 ชื่อผู้สร้างสรรค์ร่วม หรือนามแฝง</w:t>
            </w:r>
          </w:p>
          <w:p w14:paraId="1DB8FEF7" w14:textId="40FB2CC1" w:rsidR="002C7503" w:rsidRPr="00E33F2F" w:rsidRDefault="002C7503">
            <w:pPr>
              <w:rPr>
                <w:rFonts w:ascii="TH SarabunPSK" w:hAnsi="TH SarabunPSK" w:cs="TH SarabunPSK"/>
                <w:u w:val="dotted"/>
                <w:cs/>
              </w:rPr>
            </w:pPr>
            <w:r w:rsidRPr="00E33F2F">
              <w:rPr>
                <w:rFonts w:ascii="TH SarabunPSK" w:hAnsi="TH SarabunPSK" w:cs="TH SarabunPSK"/>
                <w:cs/>
              </w:rPr>
              <w:t xml:space="preserve">      ชื่อ  </w:t>
            </w:r>
            <w:r w:rsidR="00183CDF" w:rsidRPr="00E33F2F">
              <w:rPr>
                <w:rFonts w:ascii="TH SarabunPSK" w:hAnsi="TH SarabunPSK" w:cs="TH SarabunPSK"/>
                <w:u w:val="dotted"/>
                <w:cs/>
              </w:rPr>
              <w:t xml:space="preserve">          </w:t>
            </w:r>
            <w:r w:rsidR="00E45719" w:rsidRPr="00E45719">
              <w:rPr>
                <w:rFonts w:ascii="TH SarabunPSK" w:hAnsi="TH SarabunPSK" w:cs="TH SarabunPSK"/>
                <w:u w:val="dotted"/>
                <w:cs/>
              </w:rPr>
              <w:t>นาง</w:t>
            </w:r>
            <w:r w:rsidR="00F24E72">
              <w:rPr>
                <w:rFonts w:ascii="TH SarabunPSK" w:hAnsi="TH SarabunPSK" w:cs="TH SarabunPSK" w:hint="cs"/>
                <w:u w:val="dotted"/>
                <w:cs/>
              </w:rPr>
              <w:t>สาว</w:t>
            </w:r>
            <w:r w:rsidR="00E45719" w:rsidRPr="00E45719">
              <w:rPr>
                <w:rFonts w:ascii="TH SarabunPSK" w:hAnsi="TH SarabunPSK" w:cs="TH SarabunPSK"/>
                <w:u w:val="dotted"/>
                <w:cs/>
              </w:rPr>
              <w:t>ชมพูนุท เต็งเจริญ</w:t>
            </w:r>
            <w:r w:rsidR="00183CDF" w:rsidRPr="00E33F2F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286B72" w:rsidRPr="00E33F2F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183CDF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         </w:t>
            </w:r>
            <w:r w:rsidR="0060279B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  <w:r w:rsidR="001E715B" w:rsidRPr="00E33F2F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183CDF" w:rsidRPr="00E33F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5D1A096B" w14:textId="31C06D3D" w:rsidR="005B0BB7" w:rsidRPr="00E33F2F" w:rsidRDefault="00E45719" w:rsidP="005B0BB7">
            <w:pPr>
              <w:rPr>
                <w:rFonts w:ascii="TH SarabunPSK" w:hAnsi="TH SarabunPSK" w:cs="TH SarabunPSK"/>
                <w:cs/>
              </w:rPr>
            </w:pPr>
            <w:r w:rsidRPr="00E33F2F">
              <w:rPr>
                <w:rFonts w:ascii="TH SarabunPSK" w:hAnsi="TH SarabunPSK" w:cs="TH SarabunPSK"/>
                <w:b/>
                <w:bCs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67AF028" wp14:editId="79CD2533">
                      <wp:simplePos x="0" y="0"/>
                      <wp:positionH relativeFrom="column">
                        <wp:posOffset>1370965</wp:posOffset>
                      </wp:positionH>
                      <wp:positionV relativeFrom="paragraph">
                        <wp:posOffset>192151</wp:posOffset>
                      </wp:positionV>
                      <wp:extent cx="2026310" cy="394716"/>
                      <wp:effectExtent l="0" t="0" r="0" b="5715"/>
                      <wp:wrapNone/>
                      <wp:docPr id="6" name="Text Box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26310" cy="39471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4AF8800" w14:textId="77777777" w:rsidR="000F02D1" w:rsidRDefault="000F02D1" w:rsidP="0047606F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4"/>
                                      <w:szCs w:val="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 w14:paraId="2D011F13" w14:textId="77777777" w:rsidR="000F02D1" w:rsidRDefault="000F02D1" w:rsidP="0047606F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1F11E2C9" w14:textId="77777777" w:rsidR="000F02D1" w:rsidRDefault="000F02D1" w:rsidP="0047606F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  <w:r>
                                    <w:rPr>
                                      <w:rFonts w:cs="AngsanaUPC" w:hint="cs"/>
                                      <w:b/>
                                      <w:bCs/>
                                      <w:sz w:val="2"/>
                                      <w:szCs w:val="2"/>
                                      <w:cs/>
                                    </w:rPr>
                                    <w:t xml:space="preserve">      </w:t>
                                  </w:r>
                                </w:p>
                                <w:p w14:paraId="0D32056A" w14:textId="77777777" w:rsidR="002F7DAF" w:rsidRDefault="000F02D1" w:rsidP="002F7DAF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4"/>
                                      <w:szCs w:val="4"/>
                                    </w:rPr>
                                  </w:pP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2F7DAF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 w14:paraId="53067166" w14:textId="77777777" w:rsidR="002F7DAF" w:rsidRDefault="002F7DAF" w:rsidP="002F7DAF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3939313E" w14:textId="77777777" w:rsidR="002F7DAF" w:rsidRDefault="002F7DAF" w:rsidP="002F7DAF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6222F389" w14:textId="7E3687A5" w:rsidR="002F7DAF" w:rsidRPr="00111134" w:rsidRDefault="002F7DAF" w:rsidP="002F7DAF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</w:pPr>
                                  <w:r w:rsidRPr="0011113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E45719" w:rsidRPr="00E45719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3   1  4   9  9   0  0   0  </w:t>
                                  </w:r>
                                  <w:r w:rsidR="00E45719">
                                    <w:rPr>
                                      <w:rFonts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E45719" w:rsidRPr="00E45719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3   2  6   0  1</w:t>
                                  </w:r>
                                </w:p>
                                <w:p w14:paraId="0C360C6B" w14:textId="71E5AAB4" w:rsidR="000F02D1" w:rsidRPr="003243E9" w:rsidRDefault="000F02D1" w:rsidP="0047606F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 w14:anchorId="367AF028" id="_x0000_s1027" type="#_x0000_t202" style="position:absolute;margin-left:107.95pt;margin-top:15.15pt;width:159.55pt;height:3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" filled="f" stroked="f">
                      <v:textbox>
                        <w:txbxContent>
                          <w:p w14:paraId="14AF8800" w14:textId="77777777" w:rsidR="000F02D1" w:rsidRDefault="000F02D1" w:rsidP="0047606F">
                            <w:pPr>
                              <w:rPr>
                                <w:rFonts w:cs="AngsanaUPC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</w:p>
                          <w:p w14:paraId="2D011F13" w14:textId="77777777" w:rsidR="000F02D1" w:rsidRDefault="000F02D1" w:rsidP="0047606F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1F11E2C9" w14:textId="77777777" w:rsidR="000F02D1" w:rsidRDefault="000F02D1" w:rsidP="0047606F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rFonts w:cs="AngsanaUPC" w:hint="cs"/>
                                <w:b/>
                                <w:bCs/>
                                <w:sz w:val="2"/>
                                <w:szCs w:val="2"/>
                                <w:cs/>
                              </w:rPr>
                              <w:t xml:space="preserve">      </w:t>
                            </w:r>
                          </w:p>
                          <w:p w14:paraId="0D32056A" w14:textId="77777777" w:rsidR="002F7DAF" w:rsidRDefault="000F02D1" w:rsidP="002F7DAF">
                            <w:pPr>
                              <w:rPr>
                                <w:rFonts w:cs="AngsanaUPC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2F7DAF"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</w:p>
                          <w:p w14:paraId="53067166" w14:textId="77777777" w:rsidR="002F7DAF" w:rsidRDefault="002F7DAF" w:rsidP="002F7DAF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3939313E" w14:textId="77777777" w:rsidR="002F7DAF" w:rsidRDefault="002F7DAF" w:rsidP="002F7DAF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6222F389" w14:textId="7E3687A5" w:rsidR="002F7DAF" w:rsidRPr="00111134" w:rsidRDefault="002F7DAF" w:rsidP="002F7DAF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111134"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E45719" w:rsidRPr="00E45719"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3   1  4   9  9   0  0   0  </w:t>
                            </w:r>
                            <w:r w:rsidR="00E45719"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E45719" w:rsidRPr="00E45719"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3   2  6   0  1</w:t>
                            </w:r>
                          </w:p>
                          <w:p w14:paraId="0C360C6B" w14:textId="71E5AAB4" w:rsidR="000F02D1" w:rsidRPr="003243E9" w:rsidRDefault="000F02D1" w:rsidP="0047606F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C7503" w:rsidRPr="00E33F2F">
              <w:rPr>
                <w:rFonts w:ascii="TH SarabunPSK" w:hAnsi="TH SarabunPSK" w:cs="TH SarabunPSK"/>
                <w:cs/>
              </w:rPr>
              <w:t xml:space="preserve">      </w:t>
            </w:r>
            <w:r w:rsidR="005B0BB7" w:rsidRPr="00E33F2F">
              <w:rPr>
                <w:rFonts w:ascii="TH SarabunPSK" w:hAnsi="TH SarabunPSK" w:cs="TH SarabunPSK"/>
                <w:cs/>
              </w:rPr>
              <w:t>สัญชาติ</w:t>
            </w:r>
            <w:r w:rsidR="005B0BB7" w:rsidRPr="00E33F2F">
              <w:rPr>
                <w:rFonts w:ascii="TH SarabunPSK" w:hAnsi="TH SarabunPSK" w:cs="TH SarabunPSK"/>
                <w:u w:val="dotted"/>
              </w:rPr>
              <w:tab/>
            </w:r>
            <w:r w:rsidR="005B0BB7" w:rsidRPr="00E33F2F">
              <w:rPr>
                <w:rFonts w:ascii="TH SarabunPSK" w:hAnsi="TH SarabunPSK" w:cs="TH SarabunPSK"/>
                <w:u w:val="dotted"/>
                <w:cs/>
              </w:rPr>
              <w:t xml:space="preserve">   </w:t>
            </w:r>
            <w:r w:rsidR="005B0BB7" w:rsidRPr="00E33F2F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ไทย</w:t>
            </w:r>
            <w:r w:rsidR="005B0BB7" w:rsidRPr="00E33F2F">
              <w:rPr>
                <w:rFonts w:ascii="TH SarabunPSK" w:hAnsi="TH SarabunPSK" w:cs="TH SarabunPSK"/>
                <w:u w:val="dotted"/>
                <w:cs/>
              </w:rPr>
              <w:tab/>
            </w:r>
            <w:r w:rsidR="005B0BB7" w:rsidRPr="00E33F2F">
              <w:rPr>
                <w:rFonts w:ascii="TH SarabunPSK" w:hAnsi="TH SarabunPSK" w:cs="TH SarabunPSK"/>
                <w:u w:val="dotted"/>
                <w:cs/>
              </w:rPr>
              <w:tab/>
            </w:r>
            <w:r w:rsidR="00183CDF" w:rsidRPr="00E33F2F">
              <w:rPr>
                <w:rFonts w:ascii="TH SarabunPSK" w:hAnsi="TH SarabunPSK" w:cs="TH SarabunPSK"/>
                <w:cs/>
              </w:rPr>
              <w:t xml:space="preserve">                 </w:t>
            </w:r>
            <w:r w:rsidR="00183CDF" w:rsidRPr="00E33F2F">
              <w:rPr>
                <w:rFonts w:ascii="TH SarabunPSK" w:hAnsi="TH SarabunPSK" w:cs="TH SarabunPSK" w:hint="cs"/>
                <w:cs/>
              </w:rPr>
              <w:t xml:space="preserve">   </w:t>
            </w:r>
          </w:p>
          <w:p w14:paraId="4AE836D8" w14:textId="0078B4E5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498CE8AA" w14:textId="204DA28D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E33F2F">
              <w:rPr>
                <w:rFonts w:ascii="TH SarabunPSK" w:hAnsi="TH SarabunPSK" w:cs="TH SarabunPSK"/>
                <w:sz w:val="24"/>
                <w:szCs w:val="24"/>
                <w:cs/>
              </w:rPr>
              <w:t>เลขประจำตัวประชาชน/</w:t>
            </w:r>
            <w:r w:rsidRPr="00E33F2F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นิติบุคคล</w:t>
            </w:r>
            <w:r w:rsidRPr="00E33F2F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E33F2F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</w:t>
            </w:r>
            <w:r w:rsidRPr="00E33F2F">
              <w:rPr>
                <w:rFonts w:ascii="TH SarabunPSK" w:hAnsi="TH SarabunPSK" w:cs="TH SarabunPSK"/>
                <w:cs/>
              </w:rPr>
              <w:t xml:space="preserve">           </w:t>
            </w:r>
          </w:p>
          <w:p w14:paraId="3DC6A6B0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10"/>
                <w:szCs w:val="10"/>
                <w:cs/>
              </w:rPr>
              <w:t xml:space="preserve">         </w:t>
            </w:r>
          </w:p>
          <w:p w14:paraId="08F57B1E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4C80E4D2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07D72B9A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64B06838" w14:textId="77777777" w:rsidR="002C7503" w:rsidRPr="00E33F2F" w:rsidRDefault="002C7503">
            <w:pPr>
              <w:rPr>
                <w:rFonts w:ascii="TH SarabunPSK" w:hAnsi="TH SarabunPSK" w:cs="TH SarabunPSK"/>
              </w:rPr>
            </w:pPr>
          </w:p>
          <w:p w14:paraId="5E9B0BCD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</w:p>
          <w:p w14:paraId="7D20A10B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67CF2093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102191BB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72E05CBE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452CC80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177C1E7F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0FAAB95E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3960CB6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4E72797C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18AB5BF2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00F31AD9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0959B8B3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520F518A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30B80E69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00DAA43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47499731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6D3A1E3F" w14:textId="77777777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</w:p>
          <w:p w14:paraId="69A742DB" w14:textId="77777777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</w:p>
          <w:p w14:paraId="50BCC205" w14:textId="77777777" w:rsidR="002C7503" w:rsidRPr="00E33F2F" w:rsidRDefault="002C7503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  <w:cs/>
              </w:rPr>
              <w:t>สัญชาติ</w:t>
            </w:r>
          </w:p>
          <w:p w14:paraId="746C1A52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</w:rPr>
            </w:pPr>
          </w:p>
          <w:p w14:paraId="723ABA31" w14:textId="77777777" w:rsidR="002C7503" w:rsidRPr="00E33F2F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  <w:tr w:rsidR="002C7503" w:rsidRPr="00BE5036" w14:paraId="02472E62" w14:textId="77777777" w:rsidTr="00A44694">
        <w:trPr>
          <w:trHeight w:val="1676"/>
        </w:trPr>
        <w:tc>
          <w:tcPr>
            <w:tcW w:w="5528" w:type="dxa"/>
          </w:tcPr>
          <w:p w14:paraId="44A79FE0" w14:textId="6DF9B812" w:rsidR="002C7503" w:rsidRPr="00E33F2F" w:rsidRDefault="002C7503" w:rsidP="009D6DD4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  <w:p w14:paraId="78716937" w14:textId="77777777" w:rsidR="00E45719" w:rsidRDefault="00E45719" w:rsidP="00E45719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</w:t>
            </w:r>
            <w:r w:rsidRPr="00E33F2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Pr="008A71D0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เลขที่88/13 ซ.รามคำแหง150 แขวงสะพานสูง </w:t>
            </w:r>
          </w:p>
          <w:p w14:paraId="31DE4F41" w14:textId="77777777" w:rsidR="00E45719" w:rsidRDefault="00E45719" w:rsidP="00E45719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</w:t>
            </w:r>
            <w:r w:rsidRPr="00E33F2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  <w:r w:rsidRPr="008A71D0">
              <w:rPr>
                <w:rFonts w:ascii="TH SarabunPSK" w:hAnsi="TH SarabunPSK" w:cs="TH SarabunPSK"/>
                <w:sz w:val="30"/>
                <w:szCs w:val="30"/>
                <w:cs/>
              </w:rPr>
              <w:t>เขตสะพานสูง กรุงเทพมหานคร</w:t>
            </w:r>
          </w:p>
          <w:p w14:paraId="44C5690C" w14:textId="38933639" w:rsidR="002C7503" w:rsidRPr="00E33F2F" w:rsidRDefault="00E45719" w:rsidP="00E45719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</w:rPr>
              <w:tab/>
            </w:r>
            <w:r w:rsidRPr="00E33F2F">
              <w:rPr>
                <w:rFonts w:ascii="TH SarabunPSK" w:hAnsi="TH SarabunPSK" w:cs="TH SarabunPSK"/>
                <w:cs/>
              </w:rPr>
              <w:tab/>
              <w:t xml:space="preserve">           รหัสไปรษณีย์ </w:t>
            </w:r>
            <w:r w:rsidRPr="00E33F2F">
              <w:rPr>
                <w:rFonts w:ascii="TH SarabunPSK" w:hAnsi="TH SarabunPSK" w:cs="TH SarabunPSK"/>
              </w:rPr>
              <w:t xml:space="preserve"> </w:t>
            </w:r>
            <w:r w:rsidRPr="008A71D0">
              <w:rPr>
                <w:rFonts w:ascii="TH SarabunPSK" w:hAnsi="TH SarabunPSK" w:cs="TH SarabunPSK"/>
              </w:rPr>
              <w:t>10240</w:t>
            </w:r>
          </w:p>
        </w:tc>
        <w:tc>
          <w:tcPr>
            <w:tcW w:w="5528" w:type="dxa"/>
            <w:gridSpan w:val="2"/>
          </w:tcPr>
          <w:p w14:paraId="645BBA7D" w14:textId="77777777" w:rsidR="00B07AD3" w:rsidRDefault="00B07AD3" w:rsidP="00B07AD3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</w:p>
          <w:p w14:paraId="0D1BC8F1" w14:textId="77777777" w:rsidR="00E45719" w:rsidRPr="00E45719" w:rsidRDefault="00E45719" w:rsidP="00E45719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E4571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  เลขที่ 99/25 ซ.คุ้มเกล้า 11 แขวงลำปลาทิว เขตลาดกระบัง   </w:t>
            </w:r>
          </w:p>
          <w:p w14:paraId="7DF86DA2" w14:textId="77777777" w:rsidR="00E45719" w:rsidRPr="00E45719" w:rsidRDefault="00E45719" w:rsidP="00E45719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E45719">
              <w:rPr>
                <w:rFonts w:ascii="TH SarabunPSK" w:hAnsi="TH SarabunPSK" w:cs="TH SarabunPSK"/>
                <w:sz w:val="30"/>
                <w:szCs w:val="30"/>
                <w:cs/>
              </w:rPr>
              <w:t xml:space="preserve">         กรุงเทพมหานคร 10520</w:t>
            </w:r>
          </w:p>
          <w:p w14:paraId="5657B91F" w14:textId="3E92E6DF" w:rsidR="00E45719" w:rsidRPr="00E33F2F" w:rsidRDefault="00E45719" w:rsidP="00E45719">
            <w:pPr>
              <w:rPr>
                <w:rFonts w:ascii="TH SarabunPSK" w:hAnsi="TH SarabunPSK" w:cs="TH SarabunPSK"/>
                <w:sz w:val="30"/>
                <w:szCs w:val="30"/>
              </w:rPr>
            </w:pPr>
            <w:r w:rsidRPr="00E45719">
              <w:rPr>
                <w:rFonts w:ascii="TH SarabunPSK" w:hAnsi="TH SarabunPSK" w:cs="TH SarabunPSK"/>
                <w:sz w:val="30"/>
                <w:szCs w:val="30"/>
                <w:cs/>
              </w:rPr>
              <w:tab/>
            </w:r>
            <w:r w:rsidRPr="00E45719">
              <w:rPr>
                <w:rFonts w:ascii="TH SarabunPSK" w:hAnsi="TH SarabunPSK" w:cs="TH SarabunPSK"/>
                <w:sz w:val="30"/>
                <w:szCs w:val="30"/>
                <w:cs/>
              </w:rPr>
              <w:tab/>
            </w:r>
            <w:r w:rsidRPr="00E45719">
              <w:rPr>
                <w:rFonts w:ascii="TH SarabunPSK" w:hAnsi="TH SarabunPSK" w:cs="TH SarabunPSK"/>
                <w:sz w:val="30"/>
                <w:szCs w:val="30"/>
                <w:cs/>
              </w:rPr>
              <w:tab/>
              <w:t xml:space="preserve">           รหัสไปรษณีย์  10520</w:t>
            </w:r>
          </w:p>
          <w:p w14:paraId="71A2814C" w14:textId="5EA6419B" w:rsidR="002C7503" w:rsidRPr="00E33F2F" w:rsidRDefault="002C7503" w:rsidP="00DB2AA8">
            <w:pPr>
              <w:rPr>
                <w:rFonts w:ascii="TH SarabunPSK" w:hAnsi="TH SarabunPSK" w:cs="TH SarabunPSK"/>
              </w:rPr>
            </w:pPr>
          </w:p>
        </w:tc>
      </w:tr>
      <w:tr w:rsidR="002C7503" w:rsidRPr="00BE5036" w14:paraId="7A956EBF" w14:textId="77777777" w:rsidTr="00A44694">
        <w:trPr>
          <w:trHeight w:val="432"/>
        </w:trPr>
        <w:tc>
          <w:tcPr>
            <w:tcW w:w="5528" w:type="dxa"/>
          </w:tcPr>
          <w:p w14:paraId="7FCB1D1F" w14:textId="77777777" w:rsidR="002C7503" w:rsidRPr="00E33F2F" w:rsidRDefault="002C7503" w:rsidP="005B23AB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cs/>
              </w:rPr>
              <w:t>โทรศัพท์</w:t>
            </w:r>
            <w:r w:rsidR="0095480A" w:rsidRPr="00E33F2F">
              <w:rPr>
                <w:rFonts w:ascii="TH SarabunPSK" w:hAnsi="TH SarabunPSK" w:cs="TH SarabunPSK"/>
                <w:cs/>
              </w:rPr>
              <w:t xml:space="preserve">  </w:t>
            </w:r>
            <w:r w:rsidR="007772DE"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0</w:t>
            </w:r>
            <w:r w:rsidR="005B23AB" w:rsidRPr="00E33F2F">
              <w:rPr>
                <w:rFonts w:ascii="TH SarabunPSK" w:hAnsi="TH SarabunPSK" w:cs="TH SarabunPSK"/>
                <w:sz w:val="30"/>
                <w:szCs w:val="30"/>
              </w:rPr>
              <w:t>92 251 6655</w:t>
            </w:r>
            <w:r w:rsidR="00B07AD3" w:rsidRPr="00E33F2F">
              <w:rPr>
                <w:rFonts w:ascii="TH SarabunPSK" w:hAnsi="TH SarabunPSK" w:cs="TH SarabunPSK"/>
              </w:rPr>
              <w:tab/>
            </w:r>
            <w:r w:rsidR="00B07AD3" w:rsidRPr="00E33F2F">
              <w:rPr>
                <w:rFonts w:ascii="TH SarabunPSK" w:hAnsi="TH SarabunPSK" w:cs="TH SarabunPSK"/>
                <w:cs/>
              </w:rPr>
              <w:t xml:space="preserve">           </w:t>
            </w:r>
            <w:r w:rsidRPr="00E33F2F">
              <w:rPr>
                <w:rFonts w:ascii="TH SarabunPSK" w:hAnsi="TH SarabunPSK" w:cs="TH SarabunPSK"/>
                <w:cs/>
              </w:rPr>
              <w:t xml:space="preserve">โทรสาร </w:t>
            </w:r>
            <w:r w:rsidR="005B23AB" w:rsidRPr="00E33F2F">
              <w:rPr>
                <w:rFonts w:ascii="TH SarabunPSK" w:hAnsi="TH SarabunPSK" w:cs="TH SarabunPSK"/>
                <w:cs/>
              </w:rPr>
              <w:t>-</w:t>
            </w:r>
          </w:p>
        </w:tc>
        <w:tc>
          <w:tcPr>
            <w:tcW w:w="5528" w:type="dxa"/>
            <w:gridSpan w:val="2"/>
          </w:tcPr>
          <w:p w14:paraId="2E291EF5" w14:textId="6152360C" w:rsidR="007772DE" w:rsidRPr="00E33F2F" w:rsidRDefault="00B07AD3" w:rsidP="00731368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cs/>
              </w:rPr>
              <w:t xml:space="preserve">โทรศัพท์  </w:t>
            </w:r>
            <w:r w:rsidR="000E6C4D" w:rsidRPr="000E6C4D">
              <w:rPr>
                <w:rFonts w:ascii="TH SarabunPSK" w:hAnsi="TH SarabunPSK" w:cs="TH SarabunPSK"/>
                <w:cs/>
              </w:rPr>
              <w:t xml:space="preserve"> </w:t>
            </w:r>
            <w:r w:rsidR="000E6C4D" w:rsidRPr="000E6C4D">
              <w:rPr>
                <w:rFonts w:ascii="TH SarabunPSK" w:hAnsi="TH SarabunPSK" w:cs="TH SarabunPSK"/>
                <w:sz w:val="30"/>
                <w:szCs w:val="30"/>
                <w:cs/>
              </w:rPr>
              <w:t>086</w:t>
            </w:r>
            <w:r w:rsidR="000E6C4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0E6C4D" w:rsidRPr="000E6C4D">
              <w:rPr>
                <w:rFonts w:ascii="TH SarabunPSK" w:hAnsi="TH SarabunPSK" w:cs="TH SarabunPSK"/>
                <w:sz w:val="30"/>
                <w:szCs w:val="30"/>
                <w:cs/>
              </w:rPr>
              <w:t>789</w:t>
            </w:r>
            <w:r w:rsidR="000E6C4D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 </w:t>
            </w:r>
            <w:r w:rsidR="000E6C4D" w:rsidRPr="000E6C4D">
              <w:rPr>
                <w:rFonts w:ascii="TH SarabunPSK" w:hAnsi="TH SarabunPSK" w:cs="TH SarabunPSK"/>
                <w:sz w:val="30"/>
                <w:szCs w:val="30"/>
                <w:cs/>
              </w:rPr>
              <w:t>9394</w:t>
            </w:r>
            <w:r w:rsidR="00B949BE" w:rsidRPr="00E33F2F">
              <w:rPr>
                <w:rFonts w:ascii="TH SarabunPSK" w:hAnsi="TH SarabunPSK" w:cs="TH SarabunPSK"/>
                <w:cs/>
              </w:rPr>
              <w:t xml:space="preserve">            </w:t>
            </w:r>
            <w:r w:rsidRPr="00E33F2F">
              <w:rPr>
                <w:rFonts w:ascii="TH SarabunPSK" w:hAnsi="TH SarabunPSK" w:cs="TH SarabunPSK"/>
                <w:cs/>
              </w:rPr>
              <w:t xml:space="preserve"> โทรสาร</w:t>
            </w:r>
            <w:r w:rsidR="00731368" w:rsidRPr="00E33F2F">
              <w:rPr>
                <w:rFonts w:ascii="TH SarabunPSK" w:hAnsi="TH SarabunPSK" w:cs="TH SarabunPSK"/>
                <w:cs/>
              </w:rPr>
              <w:t xml:space="preserve"> -</w:t>
            </w:r>
          </w:p>
        </w:tc>
      </w:tr>
      <w:tr w:rsidR="002C7503" w:rsidRPr="00BE5036" w14:paraId="2FCD37AA" w14:textId="77777777" w:rsidTr="00A44694">
        <w:trPr>
          <w:trHeight w:val="381"/>
        </w:trPr>
        <w:tc>
          <w:tcPr>
            <w:tcW w:w="5528" w:type="dxa"/>
          </w:tcPr>
          <w:p w14:paraId="51C69C1B" w14:textId="77777777" w:rsidR="002C7503" w:rsidRPr="00B949BE" w:rsidRDefault="002C7503" w:rsidP="005B23AB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 ที่จดทะเบียนนิติบุคคล</w:t>
            </w:r>
            <w:r w:rsidR="003A398D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</w:t>
            </w:r>
            <w:r w:rsidR="005B23AB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</w:p>
        </w:tc>
        <w:tc>
          <w:tcPr>
            <w:tcW w:w="5528" w:type="dxa"/>
            <w:gridSpan w:val="2"/>
          </w:tcPr>
          <w:p w14:paraId="4B5FA86D" w14:textId="77777777" w:rsidR="002C7503" w:rsidRPr="00B07AD3" w:rsidRDefault="002C7503" w:rsidP="004D593E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07AD3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 ที่จดทะเบียนนิติบุคคล</w:t>
            </w:r>
            <w:r w:rsidR="00B949BE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</w:t>
            </w:r>
            <w:r w:rsidR="004D593E" w:rsidRPr="008C007C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</w:p>
        </w:tc>
      </w:tr>
      <w:tr w:rsidR="002C7503" w:rsidRPr="00BE5036" w14:paraId="13B3C166" w14:textId="77777777" w:rsidTr="00A44694">
        <w:trPr>
          <w:trHeight w:val="415"/>
        </w:trPr>
        <w:tc>
          <w:tcPr>
            <w:tcW w:w="5528" w:type="dxa"/>
          </w:tcPr>
          <w:p w14:paraId="6EDD34F8" w14:textId="754A1A24" w:rsidR="002C7503" w:rsidRPr="00BE5036" w:rsidRDefault="002C7503" w:rsidP="000D6902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ที่ผู้สร้างสรรค์ตาย (เฉพาะบุคคลธรรมดา)</w:t>
            </w:r>
            <w:r w:rsidR="005202F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-</w:t>
            </w:r>
          </w:p>
        </w:tc>
        <w:tc>
          <w:tcPr>
            <w:tcW w:w="5528" w:type="dxa"/>
            <w:gridSpan w:val="2"/>
          </w:tcPr>
          <w:p w14:paraId="3746017C" w14:textId="70CF74C1" w:rsidR="002C7503" w:rsidRPr="00BE5036" w:rsidRDefault="002C7503" w:rsidP="000D6902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ที่ผู้สร้างสรรค์ตาย (เฉพาะบุคคลธรรมดา)</w:t>
            </w:r>
            <w:r w:rsidR="005202F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-</w:t>
            </w:r>
          </w:p>
        </w:tc>
      </w:tr>
    </w:tbl>
    <w:p w14:paraId="720F273D" w14:textId="77777777" w:rsidR="002C7503" w:rsidRPr="00343993" w:rsidRDefault="002C7503" w:rsidP="00527387">
      <w:pPr>
        <w:spacing w:before="80"/>
        <w:jc w:val="center"/>
        <w:rPr>
          <w:rFonts w:ascii="TH SarabunPSK" w:hAnsi="TH SarabunPSK" w:cs="TH SarabunPSK"/>
          <w:b/>
          <w:bCs/>
          <w:sz w:val="24"/>
          <w:szCs w:val="24"/>
        </w:rPr>
      </w:pPr>
      <w:r w:rsidRPr="00343993">
        <w:rPr>
          <w:rFonts w:ascii="TH SarabunPSK" w:hAnsi="TH SarabunPSK" w:cs="TH SarabunPSK"/>
          <w:b/>
          <w:bCs/>
          <w:cs/>
        </w:rPr>
        <w:t xml:space="preserve">                                                                                                                                          </w:t>
      </w:r>
      <w:r w:rsidR="004E00E5" w:rsidRPr="00343993">
        <w:rPr>
          <w:rFonts w:ascii="TH SarabunPSK" w:hAnsi="TH SarabunPSK" w:cs="TH SarabunPSK"/>
          <w:b/>
          <w:bCs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</w:t>
      </w:r>
      <w:r w:rsidR="00811B85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</w:rPr>
        <w:t>1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ของจำนวน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="00811B85">
        <w:rPr>
          <w:rFonts w:ascii="TH SarabunPSK" w:hAnsi="TH SarabunPSK" w:cs="TH SarabunPSK"/>
          <w:b/>
          <w:bCs/>
          <w:sz w:val="24"/>
          <w:szCs w:val="24"/>
          <w:u w:val="dotted"/>
        </w:rPr>
        <w:t>6</w:t>
      </w:r>
      <w:r w:rsidR="00811B85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</w:p>
    <w:p w14:paraId="4A615069" w14:textId="403430C5" w:rsidR="009D6DD4" w:rsidRPr="00F26928" w:rsidRDefault="009D6DD4" w:rsidP="00110D1E">
      <w:pPr>
        <w:rPr>
          <w:rFonts w:cs="AngsanaUPC"/>
          <w:sz w:val="24"/>
          <w:szCs w:val="24"/>
        </w:rPr>
      </w:pPr>
    </w:p>
    <w:p w14:paraId="1256B2B9" w14:textId="197FE0C6" w:rsidR="00B10EE3" w:rsidRDefault="00B10EE3" w:rsidP="00E95304">
      <w:pPr>
        <w:jc w:val="right"/>
        <w:rPr>
          <w:rFonts w:cs="AngsanaUPC"/>
          <w:b/>
          <w:bCs/>
          <w:sz w:val="24"/>
          <w:szCs w:val="24"/>
          <w:cs/>
        </w:rPr>
      </w:pPr>
      <w:r w:rsidRPr="004E00E5">
        <w:rPr>
          <w:rFonts w:ascii="TH SarabunPSK" w:hAnsi="TH SarabunPSK" w:cs="TH SarabunPSK"/>
          <w:b/>
          <w:bCs/>
          <w:sz w:val="24"/>
          <w:szCs w:val="24"/>
          <w:cs/>
        </w:rPr>
        <w:t>แบบ ลข.</w:t>
      </w:r>
      <w:r w:rsidRPr="004E00E5">
        <w:rPr>
          <w:rFonts w:ascii="TH SarabunPSK" w:hAnsi="TH SarabunPSK" w:cs="TH SarabunPSK"/>
          <w:b/>
          <w:bCs/>
          <w:sz w:val="24"/>
          <w:szCs w:val="24"/>
        </w:rPr>
        <w:t>01</w:t>
      </w:r>
      <w:r w:rsidR="002C7503">
        <w:rPr>
          <w:rFonts w:cs="AngsanaUPC" w:hint="cs"/>
          <w:b/>
          <w:bCs/>
          <w:sz w:val="24"/>
          <w:szCs w:val="24"/>
          <w:cs/>
        </w:rPr>
        <w:t xml:space="preserve"> </w:t>
      </w:r>
    </w:p>
    <w:tbl>
      <w:tblPr>
        <w:tblW w:w="1108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57"/>
        <w:gridCol w:w="5528"/>
      </w:tblGrid>
      <w:tr w:rsidR="00B10EE3" w:rsidRPr="00953BA1" w14:paraId="1C6297B1" w14:textId="77777777" w:rsidTr="005B0372">
        <w:trPr>
          <w:trHeight w:hRule="exact" w:val="1956"/>
        </w:trPr>
        <w:tc>
          <w:tcPr>
            <w:tcW w:w="5557" w:type="dxa"/>
          </w:tcPr>
          <w:p w14:paraId="2313303C" w14:textId="23D19458" w:rsidR="00B10EE3" w:rsidRPr="009E382F" w:rsidRDefault="00B10EE3" w:rsidP="005F3414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9E382F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6</w:t>
            </w:r>
            <w:r w:rsidRPr="009E38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 ชื่อผู้สร้างสรรค์</w:t>
            </w:r>
            <w:r w:rsidRPr="009E382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ร่วม</w:t>
            </w:r>
            <w:r w:rsidRPr="009E38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หรือนามแฝง  </w:t>
            </w:r>
          </w:p>
          <w:p w14:paraId="322E3D26" w14:textId="061938DF" w:rsidR="00B10EE3" w:rsidRPr="009E382F" w:rsidRDefault="00B10EE3" w:rsidP="005F3414">
            <w:pPr>
              <w:rPr>
                <w:rFonts w:ascii="TH SarabunPSK" w:hAnsi="TH SarabunPSK" w:cs="TH SarabunPSK"/>
                <w:u w:val="dotted"/>
              </w:rPr>
            </w:pPr>
            <w:r w:rsidRPr="009E382F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   </w:t>
            </w:r>
            <w:r w:rsidRPr="009E382F">
              <w:rPr>
                <w:rFonts w:ascii="TH SarabunPSK" w:hAnsi="TH SarabunPSK" w:cs="TH SarabunPSK"/>
                <w:cs/>
              </w:rPr>
              <w:t xml:space="preserve">ชื่อ </w:t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CD073B" w:rsidRPr="00E33F2F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CD073B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</w:t>
            </w:r>
            <w:r w:rsidR="00CD073B">
              <w:rPr>
                <w:rFonts w:ascii="TH SarabunPSK" w:hAnsi="TH SarabunPSK" w:cs="TH SarabunPSK" w:hint="cs"/>
                <w:u w:val="dotted"/>
                <w:cs/>
              </w:rPr>
              <w:t>นาย</w:t>
            </w:r>
            <w:r w:rsidR="009B56AF" w:rsidRPr="009B56AF">
              <w:rPr>
                <w:rFonts w:ascii="TH SarabunPSK" w:hAnsi="TH SarabunPSK" w:cs="TH SarabunPSK" w:hint="cs"/>
                <w:u w:val="dotted"/>
                <w:cs/>
              </w:rPr>
              <w:t>วันบรุฮาน</w:t>
            </w:r>
            <w:r w:rsidR="00CD073B">
              <w:rPr>
                <w:rFonts w:ascii="TH SarabunPSK" w:hAnsi="TH SarabunPSK" w:cs="TH SarabunPSK" w:hint="cs"/>
                <w:u w:val="dotted"/>
                <w:cs/>
              </w:rPr>
              <w:t xml:space="preserve"> </w:t>
            </w:r>
            <w:r w:rsidR="009B56AF" w:rsidRPr="009B56AF">
              <w:rPr>
                <w:rFonts w:ascii="TH SarabunPSK" w:hAnsi="TH SarabunPSK" w:cs="TH SarabunPSK" w:hint="cs"/>
                <w:u w:val="dotted"/>
                <w:cs/>
              </w:rPr>
              <w:t>แวอุเซ็ง</w:t>
            </w:r>
            <w:r w:rsidR="00CD073B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      </w:t>
            </w:r>
            <w:r w:rsidR="00CD073B" w:rsidRPr="00E33F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32EC9BFE" w14:textId="324CE794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  <w:cs/>
              </w:rPr>
              <w:t xml:space="preserve">     สัญชาติ</w:t>
            </w:r>
            <w:r w:rsidRPr="009E382F">
              <w:rPr>
                <w:rFonts w:ascii="TH SarabunPSK" w:hAnsi="TH SarabunPSK" w:cs="TH SarabunPSK"/>
                <w:u w:val="dotted"/>
              </w:rPr>
              <w:tab/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D67A54">
              <w:rPr>
                <w:rFonts w:ascii="TH SarabunPSK" w:hAnsi="TH SarabunPSK" w:cs="TH SarabunPSK" w:hint="cs"/>
                <w:u w:val="dotted"/>
                <w:cs/>
              </w:rPr>
              <w:t>ไทย</w:t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ab/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3A293A2A" w14:textId="34335F0E" w:rsidR="00B10EE3" w:rsidRPr="009E382F" w:rsidRDefault="00D67A54" w:rsidP="005F3414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E33F2F">
              <w:rPr>
                <w:rFonts w:ascii="TH SarabunPSK" w:hAnsi="TH SarabunPSK" w:cs="TH SarabunPSK"/>
                <w:b/>
                <w:bCs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75136" behindDoc="0" locked="0" layoutInCell="1" allowOverlap="1" wp14:anchorId="47092FCB" wp14:editId="101581D3">
                      <wp:simplePos x="0" y="0"/>
                      <wp:positionH relativeFrom="column">
                        <wp:posOffset>1348740</wp:posOffset>
                      </wp:positionH>
                      <wp:positionV relativeFrom="paragraph">
                        <wp:posOffset>33020</wp:posOffset>
                      </wp:positionV>
                      <wp:extent cx="2051050" cy="336550"/>
                      <wp:effectExtent l="0" t="0" r="0" b="6350"/>
                      <wp:wrapNone/>
                      <wp:docPr id="121216020" name="Text Box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1050" cy="336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74A7215A" w14:textId="77777777" w:rsidR="00D67A54" w:rsidRDefault="00D67A54" w:rsidP="00D67A54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4"/>
                                      <w:szCs w:val="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 w14:paraId="4AB77B8C" w14:textId="77777777" w:rsidR="00D67A54" w:rsidRDefault="00D67A54" w:rsidP="00D67A54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7C0B7B74" w14:textId="77777777" w:rsidR="00D67A54" w:rsidRDefault="00D67A54" w:rsidP="00D67A54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5F8C09EC" w14:textId="4CFC0CD1" w:rsidR="00D67A54" w:rsidRPr="00111134" w:rsidRDefault="00D67A54" w:rsidP="00D67A54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</w:pPr>
                                  <w:r w:rsidRPr="00111134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1</w:t>
                                  </w:r>
                                  <w:r w:rsidRPr="00111134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 </w:t>
                                  </w:r>
                                  <w:r w:rsidR="00023F6E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9  4   9   9  0   0  3   5  2   2  8   9</w:t>
                                  </w:r>
                                  <w:r w:rsidR="00CD073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ab/>
                                  </w:r>
                                  <w:r w:rsidR="00CD073B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7092FC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8" type="#_x0000_t202" style="position:absolute;margin-left:106.2pt;margin-top:2.6pt;width:161.5pt;height:26.5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" filled="f" stroked="f">
                      <v:textbox>
                        <w:txbxContent>
                          <w:p w14:paraId="74A7215A" w14:textId="77777777" w:rsidR="00D67A54" w:rsidRDefault="00D67A54" w:rsidP="00D67A54">
                            <w:pPr>
                              <w:rPr>
                                <w:rFonts w:cs="AngsanaUPC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</w:p>
                          <w:p w14:paraId="4AB77B8C" w14:textId="77777777" w:rsidR="00D67A54" w:rsidRDefault="00D67A54" w:rsidP="00D67A54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7C0B7B74" w14:textId="77777777" w:rsidR="00D67A54" w:rsidRDefault="00D67A54" w:rsidP="00D67A54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5F8C09EC" w14:textId="4CFC0CD1" w:rsidR="00D67A54" w:rsidRPr="00111134" w:rsidRDefault="00D67A54" w:rsidP="00D67A54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111134"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</w:t>
                            </w:r>
                            <w:r w:rsidRPr="00111134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="00023F6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9  4   9   9  0   0  3   5  2   2  8   9</w:t>
                            </w:r>
                            <w:r w:rsidR="00CD073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ab/>
                            </w:r>
                            <w:r w:rsidR="00CD073B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ab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A91D65" w14:textId="3C51928E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9E382F">
              <w:rPr>
                <w:rFonts w:ascii="TH SarabunPSK" w:hAnsi="TH SarabunPSK" w:cs="TH SarabunPSK"/>
                <w:sz w:val="24"/>
                <w:szCs w:val="24"/>
                <w:cs/>
              </w:rPr>
              <w:t>เลขประจำตัวประชาชน/</w:t>
            </w:r>
            <w:r w:rsidRPr="009E382F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นิติบุคคล</w:t>
            </w:r>
            <w:r w:rsidRPr="009E382F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</w:t>
            </w:r>
          </w:p>
          <w:p w14:paraId="24D9981D" w14:textId="77777777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</w:p>
          <w:p w14:paraId="4AAD6401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  <w:tc>
          <w:tcPr>
            <w:tcW w:w="5528" w:type="dxa"/>
          </w:tcPr>
          <w:p w14:paraId="78E26189" w14:textId="77777777" w:rsidR="00B10EE3" w:rsidRPr="009E382F" w:rsidRDefault="00B10EE3" w:rsidP="005F3414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9E382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7</w:t>
            </w:r>
            <w:r w:rsidRPr="009E38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 ชื่อผู้สร้างสรรค์ร่วม หรือนามแฝง</w:t>
            </w:r>
          </w:p>
          <w:p w14:paraId="1FC4C98B" w14:textId="2F79AC16" w:rsidR="00B10EE3" w:rsidRPr="009E382F" w:rsidRDefault="00B10EE3" w:rsidP="005F3414">
            <w:pPr>
              <w:rPr>
                <w:rFonts w:ascii="TH SarabunPSK" w:hAnsi="TH SarabunPSK" w:cs="TH SarabunPSK"/>
                <w:u w:val="dotted"/>
              </w:rPr>
            </w:pPr>
            <w:r w:rsidRPr="009E382F">
              <w:rPr>
                <w:rFonts w:ascii="TH SarabunPSK" w:hAnsi="TH SarabunPSK" w:cs="TH SarabunPSK"/>
                <w:cs/>
              </w:rPr>
              <w:t xml:space="preserve">      ชื่อ  </w:t>
            </w:r>
            <w:r w:rsidR="005430D0" w:rsidRPr="009E382F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5430D0" w:rsidRPr="00E33F2F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5430D0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</w:t>
            </w:r>
            <w:r w:rsidR="005430D0" w:rsidRPr="005430D0">
              <w:rPr>
                <w:rFonts w:ascii="TH SarabunPSK" w:hAnsi="TH SarabunPSK" w:cs="TH SarabunPSK"/>
                <w:u w:val="dotted"/>
                <w:cs/>
              </w:rPr>
              <w:t>นาย</w:t>
            </w:r>
            <w:r w:rsidR="009B56AF">
              <w:rPr>
                <w:rFonts w:ascii="TH SarabunPSK" w:hAnsi="TH SarabunPSK" w:cs="TH SarabunPSK" w:hint="cs"/>
                <w:u w:val="dotted"/>
                <w:cs/>
              </w:rPr>
              <w:t>อรรณพ</w:t>
            </w:r>
            <w:r w:rsidR="005430D0" w:rsidRPr="005430D0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9B56AF">
              <w:rPr>
                <w:rFonts w:ascii="TH SarabunPSK" w:hAnsi="TH SarabunPSK" w:cs="TH SarabunPSK" w:hint="cs"/>
                <w:u w:val="dotted"/>
                <w:cs/>
              </w:rPr>
              <w:t>ธรรมเที่ยงธรรม</w:t>
            </w:r>
            <w:r w:rsidR="005430D0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     </w:t>
            </w:r>
            <w:r w:rsidR="005430D0" w:rsidRPr="00E33F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5B74AE3D" w14:textId="2A943B32" w:rsidR="00B10EE3" w:rsidRPr="009E382F" w:rsidRDefault="00B10EE3" w:rsidP="005F3414">
            <w:pPr>
              <w:rPr>
                <w:rFonts w:ascii="TH SarabunPSK" w:hAnsi="TH SarabunPSK" w:cs="TH SarabunPSK"/>
                <w:cs/>
              </w:rPr>
            </w:pPr>
            <w:r w:rsidRPr="009E382F">
              <w:rPr>
                <w:rFonts w:ascii="TH SarabunPSK" w:hAnsi="TH SarabunPSK" w:cs="TH SarabunPSK"/>
                <w:cs/>
              </w:rPr>
              <w:t xml:space="preserve">      สัญชาติ</w:t>
            </w:r>
            <w:r w:rsidRPr="009E382F">
              <w:rPr>
                <w:rFonts w:ascii="TH SarabunPSK" w:hAnsi="TH SarabunPSK" w:cs="TH SarabunPSK"/>
                <w:u w:val="dotted"/>
              </w:rPr>
              <w:tab/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DB2AA8" w:rsidRPr="009E382F">
              <w:rPr>
                <w:rFonts w:ascii="TH SarabunPSK" w:hAnsi="TH SarabunPSK" w:cs="TH SarabunPSK" w:hint="cs"/>
                <w:sz w:val="30"/>
                <w:szCs w:val="30"/>
                <w:u w:val="dotted"/>
                <w:cs/>
              </w:rPr>
              <w:t>ไทย</w:t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ab/>
            </w:r>
            <w:r w:rsidRPr="009E382F">
              <w:rPr>
                <w:rFonts w:ascii="TH SarabunPSK" w:hAnsi="TH SarabunPSK" w:cs="TH SarabunPSK"/>
                <w:u w:val="dotted"/>
                <w:cs/>
              </w:rPr>
              <w:tab/>
            </w:r>
            <w:r w:rsidRPr="009E382F">
              <w:rPr>
                <w:rFonts w:ascii="TH SarabunPSK" w:hAnsi="TH SarabunPSK" w:cs="TH SarabunPSK"/>
                <w:cs/>
              </w:rPr>
              <w:t xml:space="preserve">                 </w:t>
            </w:r>
            <w:r w:rsidRPr="009E382F">
              <w:rPr>
                <w:rFonts w:ascii="TH SarabunPSK" w:hAnsi="TH SarabunPSK" w:cs="TH SarabunPSK" w:hint="cs"/>
                <w:cs/>
              </w:rPr>
              <w:t xml:space="preserve">   </w:t>
            </w:r>
          </w:p>
          <w:p w14:paraId="264D44B6" w14:textId="6FF7ACDA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9E382F">
              <w:rPr>
                <w:rFonts w:ascii="TH SarabunPSK" w:hAnsi="TH SarabunPSK" w:cs="TH SarabunPSK"/>
                <w:b/>
                <w:bCs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67968" behindDoc="0" locked="0" layoutInCell="1" allowOverlap="1" wp14:anchorId="67062726" wp14:editId="7A724B97">
                      <wp:simplePos x="0" y="0"/>
                      <wp:positionH relativeFrom="column">
                        <wp:posOffset>1344930</wp:posOffset>
                      </wp:positionH>
                      <wp:positionV relativeFrom="paragraph">
                        <wp:posOffset>38735</wp:posOffset>
                      </wp:positionV>
                      <wp:extent cx="2051050" cy="336550"/>
                      <wp:effectExtent l="0" t="0" r="0" b="6350"/>
                      <wp:wrapNone/>
                      <wp:docPr id="7" name="Text Box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1050" cy="336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DBB01E0" w14:textId="77777777" w:rsidR="00FC6B97" w:rsidRDefault="00FC6B97" w:rsidP="00FC6B97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4"/>
                                      <w:szCs w:val="4"/>
                                    </w:rPr>
                                  </w:pPr>
                                </w:p>
                                <w:p w14:paraId="2A439FE7" w14:textId="77777777" w:rsidR="00FC6B97" w:rsidRDefault="00FC6B97" w:rsidP="00FC6B97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7F5A3D3A" w14:textId="77777777" w:rsidR="00FC6B97" w:rsidRDefault="00FC6B97" w:rsidP="00FC6B97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43EBD1E1" w14:textId="562E6743" w:rsidR="00FC6B97" w:rsidRPr="003243E9" w:rsidRDefault="00FC6B97" w:rsidP="00FC6B97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cs/>
                                    </w:rPr>
                                  </w:pPr>
                                  <w:r w:rsidRPr="002162F0">
                                    <w:rPr>
                                      <w:b/>
                                      <w:bCs/>
                                      <w:sz w:val="4"/>
                                      <w:szCs w:val="4"/>
                                      <w:cs/>
                                    </w:rPr>
                                    <w:t xml:space="preserve">    </w:t>
                                  </w:r>
                                  <w:r w:rsidRPr="003243E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4"/>
                                      <w:szCs w:val="4"/>
                                      <w:cs/>
                                    </w:rPr>
                                    <w:t xml:space="preserve">  </w:t>
                                  </w:r>
                                  <w:r w:rsidR="005430D0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4"/>
                                      <w:szCs w:val="4"/>
                                      <w:cs/>
                                    </w:rPr>
                                    <w:t xml:space="preserve">   </w:t>
                                  </w:r>
                                  <w:r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>1</w:t>
                                  </w:r>
                                  <w:r w:rsidR="00CF6FD7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 </w:t>
                                  </w:r>
                                  <w:r w:rsidR="005430D0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023F6E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4</w:t>
                                  </w:r>
                                  <w:r w:rsidR="00CF6FD7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  <w:r w:rsidR="00023F6E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 xml:space="preserve"> 5   9   9  0  0   8   4  7   1  3   4</w:t>
                                  </w:r>
                                </w:p>
                                <w:p w14:paraId="2455794A" w14:textId="17676339" w:rsidR="00B10EE3" w:rsidRDefault="00CF09F7" w:rsidP="00B10EE3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  <w: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  <w:t xml:space="preserve">  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062726" id="_x0000_s1029" type="#_x0000_t202" style="position:absolute;margin-left:105.9pt;margin-top:3.05pt;width:161.5pt;height:26.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" filled="f" stroked="f">
                      <v:textbox>
                        <w:txbxContent>
                          <w:p w14:paraId="1DBB01E0" w14:textId="77777777" w:rsidR="00FC6B97" w:rsidRDefault="00FC6B97" w:rsidP="00FC6B97">
                            <w:pPr>
                              <w:rPr>
                                <w:rFonts w:cs="AngsanaUPC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  <w:p w14:paraId="2A439FE7" w14:textId="77777777" w:rsidR="00FC6B97" w:rsidRDefault="00FC6B97" w:rsidP="00FC6B97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7F5A3D3A" w14:textId="77777777" w:rsidR="00FC6B97" w:rsidRDefault="00FC6B97" w:rsidP="00FC6B97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43EBD1E1" w14:textId="562E6743" w:rsidR="00FC6B97" w:rsidRPr="003243E9" w:rsidRDefault="00FC6B97" w:rsidP="00FC6B97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cs/>
                              </w:rPr>
                            </w:pPr>
                            <w:r w:rsidRPr="002162F0">
                              <w:rPr>
                                <w:b/>
                                <w:bCs/>
                                <w:sz w:val="4"/>
                                <w:szCs w:val="4"/>
                                <w:cs/>
                              </w:rPr>
                              <w:t xml:space="preserve">    </w:t>
                            </w:r>
                            <w:r w:rsidRPr="003243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"/>
                                <w:szCs w:val="4"/>
                                <w:cs/>
                              </w:rPr>
                              <w:t xml:space="preserve">  </w:t>
                            </w:r>
                            <w:r w:rsidR="005430D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"/>
                                <w:szCs w:val="4"/>
                                <w:cs/>
                              </w:rPr>
                              <w:t xml:space="preserve">   </w:t>
                            </w:r>
                            <w:r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>1</w:t>
                            </w:r>
                            <w:r w:rsidR="00CF6FD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 </w:t>
                            </w:r>
                            <w:r w:rsidR="005430D0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023F6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 w:rsidR="00CF6FD7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="00023F6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5   9   9  0  0   8   4  7   1  3   4</w:t>
                            </w:r>
                          </w:p>
                          <w:p w14:paraId="2455794A" w14:textId="17676339" w:rsidR="00B10EE3" w:rsidRDefault="00CF09F7" w:rsidP="00B10EE3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  <w: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  <w:t xml:space="preserve">  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7D51B8D4" w14:textId="77777777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9E382F">
              <w:rPr>
                <w:rFonts w:ascii="TH SarabunPSK" w:hAnsi="TH SarabunPSK" w:cs="TH SarabunPSK"/>
                <w:sz w:val="24"/>
                <w:szCs w:val="24"/>
                <w:cs/>
              </w:rPr>
              <w:t>เลขประจำตัวประชาชน/</w:t>
            </w:r>
            <w:r w:rsidRPr="009E382F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นิติบุคคล</w:t>
            </w:r>
            <w:r w:rsidRPr="009E382F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9E382F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</w:t>
            </w:r>
            <w:r w:rsidRPr="009E382F">
              <w:rPr>
                <w:rFonts w:ascii="TH SarabunPSK" w:hAnsi="TH SarabunPSK" w:cs="TH SarabunPSK"/>
                <w:cs/>
              </w:rPr>
              <w:t xml:space="preserve">           </w:t>
            </w:r>
          </w:p>
          <w:p w14:paraId="432C9E7E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9E382F">
              <w:rPr>
                <w:rFonts w:ascii="TH SarabunPSK" w:hAnsi="TH SarabunPSK" w:cs="TH SarabunPSK"/>
                <w:b/>
                <w:bCs/>
                <w:sz w:val="10"/>
                <w:szCs w:val="10"/>
                <w:cs/>
              </w:rPr>
              <w:t xml:space="preserve">         </w:t>
            </w:r>
          </w:p>
          <w:p w14:paraId="21C91CD2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3B635DFC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6E196123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5EB07EB0" w14:textId="77777777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</w:p>
          <w:p w14:paraId="33F91342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</w:p>
          <w:p w14:paraId="7564A556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3127D6B2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60642748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7D43CCF8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D1B41CD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09B82B1F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795AE8F9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FA898CF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71FB1CE1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498FE238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FE64933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3092EE9D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0FD8C2A6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09B003F8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4094F445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2D6BD73B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  <w:p w14:paraId="1D2CB5F2" w14:textId="77777777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</w:p>
          <w:p w14:paraId="574CD1A4" w14:textId="77777777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</w:p>
          <w:p w14:paraId="39135A6B" w14:textId="77777777" w:rsidR="00B10EE3" w:rsidRPr="009E382F" w:rsidRDefault="00B10EE3" w:rsidP="005F3414">
            <w:pPr>
              <w:rPr>
                <w:rFonts w:ascii="TH SarabunPSK" w:hAnsi="TH SarabunPSK" w:cs="TH SarabunPSK"/>
              </w:rPr>
            </w:pP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</w:rPr>
              <w:tab/>
            </w:r>
            <w:r w:rsidRPr="009E382F">
              <w:rPr>
                <w:rFonts w:ascii="TH SarabunPSK" w:hAnsi="TH SarabunPSK" w:cs="TH SarabunPSK"/>
                <w:cs/>
              </w:rPr>
              <w:t>สัญชาติ</w:t>
            </w:r>
          </w:p>
          <w:p w14:paraId="36808C8B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</w:rPr>
            </w:pPr>
          </w:p>
          <w:p w14:paraId="7C9C89E2" w14:textId="77777777" w:rsidR="00B10EE3" w:rsidRPr="009E382F" w:rsidRDefault="00B10EE3" w:rsidP="005F3414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  <w:tr w:rsidR="00D67A54" w:rsidRPr="007772DE" w14:paraId="79BC25D0" w14:textId="77777777" w:rsidTr="009E382F">
        <w:trPr>
          <w:trHeight w:val="1409"/>
        </w:trPr>
        <w:tc>
          <w:tcPr>
            <w:tcW w:w="5557" w:type="dxa"/>
          </w:tcPr>
          <w:p w14:paraId="3BB01AB3" w14:textId="6264BFD9" w:rsidR="00D67A54" w:rsidRPr="00E33F2F" w:rsidRDefault="00D67A54" w:rsidP="00D67A54">
            <w:pPr>
              <w:spacing w:before="80"/>
              <w:rPr>
                <w:rFonts w:ascii="TH SarabunPSK" w:hAnsi="TH SarabunPSK" w:cs="TH SarabunPSK" w:hint="cs"/>
                <w:sz w:val="30"/>
                <w:szCs w:val="30"/>
                <w:cs/>
              </w:rPr>
            </w:pP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 28 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ซ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.1 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ถ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รามโกมุท  ต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อาเนาะรู อ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เมือง จ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ปัตตานี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 94000</w:t>
            </w:r>
          </w:p>
          <w:p w14:paraId="35C4CCB2" w14:textId="5F7B6285" w:rsidR="005430D0" w:rsidRPr="009E382F" w:rsidRDefault="005430D0" w:rsidP="009B56AF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  </w:t>
            </w:r>
            <w:r w:rsidRPr="00E33F2F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 xml:space="preserve">   </w:t>
            </w:r>
          </w:p>
        </w:tc>
        <w:tc>
          <w:tcPr>
            <w:tcW w:w="5528" w:type="dxa"/>
          </w:tcPr>
          <w:p w14:paraId="450F730A" w14:textId="10B0519A" w:rsidR="00D67A54" w:rsidRPr="00E33F2F" w:rsidRDefault="00D67A54" w:rsidP="00D67A54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 19 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หมู่ 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11 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ต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พระเจ้า อ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เชียงขวัญ จ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.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ร้อยเอ็ด 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>45000</w:t>
            </w:r>
          </w:p>
          <w:p w14:paraId="50EEF1B9" w14:textId="1D7ED281" w:rsidR="00D67A54" w:rsidRPr="009E382F" w:rsidRDefault="00D67A54" w:rsidP="009B56AF">
            <w:pPr>
              <w:rPr>
                <w:rFonts w:ascii="TH SarabunPSK" w:hAnsi="TH SarabunPSK" w:cs="TH SarabunPSK"/>
              </w:rPr>
            </w:pPr>
          </w:p>
        </w:tc>
      </w:tr>
      <w:tr w:rsidR="00B10EE3" w:rsidRPr="007772DE" w14:paraId="27BE3B52" w14:textId="77777777" w:rsidTr="00B10EE3">
        <w:trPr>
          <w:trHeight w:val="432"/>
        </w:trPr>
        <w:tc>
          <w:tcPr>
            <w:tcW w:w="5557" w:type="dxa"/>
          </w:tcPr>
          <w:p w14:paraId="42039413" w14:textId="3348DF6A" w:rsidR="00B10EE3" w:rsidRPr="00E33F2F" w:rsidRDefault="00B10EE3" w:rsidP="005F3414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cs/>
              </w:rPr>
              <w:t xml:space="preserve">โทรศัพท์ </w:t>
            </w:r>
            <w:r w:rsidR="00023F6E">
              <w:rPr>
                <w:rFonts w:ascii="TH SarabunPSK" w:hAnsi="TH SarabunPSK" w:cs="TH SarabunPSK"/>
              </w:rPr>
              <w:t>089-857-1590</w:t>
            </w:r>
            <w:r w:rsidR="005430D0">
              <w:rPr>
                <w:rFonts w:ascii="TH SarabunPSK" w:hAnsi="TH SarabunPSK" w:cs="TH SarabunPSK" w:hint="cs"/>
                <w:cs/>
              </w:rPr>
              <w:t xml:space="preserve">            </w:t>
            </w:r>
            <w:r w:rsidR="005430D0" w:rsidRPr="005430D0">
              <w:rPr>
                <w:rFonts w:ascii="TH SarabunPSK" w:hAnsi="TH SarabunPSK" w:cs="TH SarabunPSK"/>
                <w:cs/>
              </w:rPr>
              <w:t>โทรสาร -</w:t>
            </w:r>
          </w:p>
        </w:tc>
        <w:tc>
          <w:tcPr>
            <w:tcW w:w="5528" w:type="dxa"/>
          </w:tcPr>
          <w:p w14:paraId="1E546BF4" w14:textId="27F9F898" w:rsidR="00B10EE3" w:rsidRPr="00E33F2F" w:rsidRDefault="009254E9" w:rsidP="005F3414">
            <w:pPr>
              <w:rPr>
                <w:rFonts w:ascii="TH SarabunPSK" w:hAnsi="TH SarabunPSK" w:cs="TH SarabunPSK"/>
              </w:rPr>
            </w:pPr>
            <w:r w:rsidRPr="00E33F2F">
              <w:rPr>
                <w:rFonts w:ascii="TH SarabunPSK" w:hAnsi="TH SarabunPSK" w:cs="TH SarabunPSK"/>
                <w:cs/>
              </w:rPr>
              <w:t xml:space="preserve">โทรศัพท์ </w:t>
            </w:r>
            <w:r w:rsidR="00023F6E">
              <w:rPr>
                <w:rFonts w:ascii="TH SarabunPSK" w:hAnsi="TH SarabunPSK" w:cs="TH SarabunPSK"/>
              </w:rPr>
              <w:t>099-745-5348</w:t>
            </w:r>
            <w:r>
              <w:rPr>
                <w:rFonts w:ascii="TH SarabunPSK" w:hAnsi="TH SarabunPSK" w:cs="TH SarabunPSK" w:hint="cs"/>
                <w:cs/>
              </w:rPr>
              <w:t xml:space="preserve">        </w:t>
            </w:r>
            <w:r w:rsidR="00023F6E">
              <w:rPr>
                <w:rFonts w:ascii="TH SarabunPSK" w:hAnsi="TH SarabunPSK" w:cs="TH SarabunPSK"/>
              </w:rPr>
              <w:t xml:space="preserve"> </w:t>
            </w:r>
            <w:r>
              <w:rPr>
                <w:rFonts w:ascii="TH SarabunPSK" w:hAnsi="TH SarabunPSK" w:cs="TH SarabunPSK" w:hint="cs"/>
                <w:cs/>
              </w:rPr>
              <w:t xml:space="preserve">        </w:t>
            </w:r>
            <w:r w:rsidRPr="005430D0">
              <w:rPr>
                <w:rFonts w:ascii="TH SarabunPSK" w:hAnsi="TH SarabunPSK" w:cs="TH SarabunPSK"/>
                <w:cs/>
              </w:rPr>
              <w:t>โทรสาร -</w:t>
            </w:r>
          </w:p>
        </w:tc>
      </w:tr>
      <w:tr w:rsidR="00B10EE3" w:rsidRPr="00B07AD3" w14:paraId="2B568CAE" w14:textId="77777777" w:rsidTr="00B10EE3">
        <w:trPr>
          <w:trHeight w:val="381"/>
        </w:trPr>
        <w:tc>
          <w:tcPr>
            <w:tcW w:w="5557" w:type="dxa"/>
          </w:tcPr>
          <w:p w14:paraId="47F67DCC" w14:textId="77777777" w:rsidR="00B10EE3" w:rsidRPr="00E33F2F" w:rsidRDefault="00B10EE3" w:rsidP="005F3414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ัน เดือน ปี ที่จดทะเบียนนิติบุคคล  </w:t>
            </w: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</w:p>
        </w:tc>
        <w:tc>
          <w:tcPr>
            <w:tcW w:w="5528" w:type="dxa"/>
          </w:tcPr>
          <w:p w14:paraId="5644E01D" w14:textId="435E5229" w:rsidR="00B10EE3" w:rsidRPr="00E33F2F" w:rsidRDefault="00B10EE3" w:rsidP="005F3414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ัน เดือน ปี ที่จดทะเบียนนิติบุคคล  </w:t>
            </w:r>
            <w:r w:rsidR="00DB2AA8">
              <w:rPr>
                <w:rFonts w:ascii="TH SarabunPSK" w:hAnsi="TH SarabunPSK" w:cs="TH SarabunPSK" w:hint="cs"/>
                <w:sz w:val="30"/>
                <w:szCs w:val="30"/>
                <w:cs/>
              </w:rPr>
              <w:t>-</w:t>
            </w:r>
          </w:p>
        </w:tc>
      </w:tr>
      <w:tr w:rsidR="00B10EE3" w:rsidRPr="00BE5036" w14:paraId="7BB14810" w14:textId="77777777" w:rsidTr="00B10EE3">
        <w:trPr>
          <w:trHeight w:val="415"/>
        </w:trPr>
        <w:tc>
          <w:tcPr>
            <w:tcW w:w="5557" w:type="dxa"/>
          </w:tcPr>
          <w:p w14:paraId="325FC860" w14:textId="2F4A9D32" w:rsidR="00B10EE3" w:rsidRPr="00BE5036" w:rsidRDefault="00B10EE3" w:rsidP="005F3414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ที่ผู้สร้างสรรค์ตาย (เฉพาะบุคคลธรรมดา)</w:t>
            </w:r>
            <w:r w:rsidR="005202FC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="005202F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5528" w:type="dxa"/>
          </w:tcPr>
          <w:p w14:paraId="1F96EA90" w14:textId="4C5C0A72" w:rsidR="00B10EE3" w:rsidRPr="00BE5036" w:rsidRDefault="00B10EE3" w:rsidP="005F3414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ที่ผู้สร้างสรรค์ตาย (เฉพาะบุคคลธรรมดา)</w:t>
            </w:r>
            <w:r w:rsidR="005202FC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-</w:t>
            </w:r>
          </w:p>
        </w:tc>
      </w:tr>
      <w:tr w:rsidR="001200BE" w:rsidRPr="00BE5036" w14:paraId="0ADEED4F" w14:textId="77777777" w:rsidTr="005B0372">
        <w:trPr>
          <w:trHeight w:val="1936"/>
        </w:trPr>
        <w:tc>
          <w:tcPr>
            <w:tcW w:w="5557" w:type="dxa"/>
          </w:tcPr>
          <w:p w14:paraId="45D37FCA" w14:textId="2BA20A08" w:rsidR="001200BE" w:rsidRPr="00BE1769" w:rsidRDefault="005202FC" w:rsidP="001200BE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BE1769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8</w:t>
            </w:r>
            <w:r w:rsidR="001200BE" w:rsidRPr="00BE176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 ชื่อผู้สร้างสรรค์</w:t>
            </w:r>
            <w:r w:rsidR="001200BE" w:rsidRPr="00BE1769"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ร่วม</w:t>
            </w:r>
            <w:r w:rsidR="001200BE" w:rsidRPr="00BE1769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หรือนามแฝง  </w:t>
            </w:r>
          </w:p>
          <w:p w14:paraId="5DDA478A" w14:textId="1F205F81" w:rsidR="001200BE" w:rsidRPr="00BE1769" w:rsidRDefault="001200BE" w:rsidP="001200BE">
            <w:pPr>
              <w:rPr>
                <w:rFonts w:ascii="TH SarabunPSK" w:hAnsi="TH SarabunPSK" w:cs="TH SarabunPSK"/>
                <w:u w:val="dotted"/>
              </w:rPr>
            </w:pPr>
            <w:r w:rsidRPr="00BE1769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   </w:t>
            </w:r>
            <w:r w:rsidRPr="00BE1769">
              <w:rPr>
                <w:rFonts w:ascii="TH SarabunPSK" w:hAnsi="TH SarabunPSK" w:cs="TH SarabunPSK"/>
                <w:cs/>
              </w:rPr>
              <w:t>ชื่อ</w:t>
            </w:r>
            <w:r w:rsidR="009254E9" w:rsidRPr="009E382F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9254E9" w:rsidRPr="00E33F2F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9254E9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</w:t>
            </w:r>
            <w:r w:rsidR="009254E9">
              <w:rPr>
                <w:rFonts w:ascii="TH SarabunPSK" w:hAnsi="TH SarabunPSK" w:cs="TH SarabunPSK" w:hint="cs"/>
                <w:u w:val="dotted"/>
                <w:cs/>
              </w:rPr>
              <w:t xml:space="preserve"> </w:t>
            </w:r>
            <w:r w:rsidR="008D210E" w:rsidRPr="008D210E">
              <w:rPr>
                <w:rFonts w:ascii="TH SarabunPSK" w:hAnsi="TH SarabunPSK" w:cs="TH SarabunPSK"/>
                <w:u w:val="dotted"/>
                <w:cs/>
              </w:rPr>
              <w:t>นา</w:t>
            </w:r>
            <w:r w:rsidR="009B56AF">
              <w:rPr>
                <w:rFonts w:ascii="TH SarabunPSK" w:hAnsi="TH SarabunPSK" w:cs="TH SarabunPSK" w:hint="cs"/>
                <w:u w:val="dotted"/>
                <w:cs/>
              </w:rPr>
              <w:t>ยเอกรินทร์</w:t>
            </w:r>
            <w:r w:rsidR="009254E9" w:rsidRPr="009254E9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9B56AF">
              <w:rPr>
                <w:rFonts w:ascii="TH SarabunPSK" w:hAnsi="TH SarabunPSK" w:cs="TH SarabunPSK" w:hint="cs"/>
                <w:u w:val="dotted"/>
                <w:cs/>
              </w:rPr>
              <w:t>องอาจ</w:t>
            </w:r>
            <w:r w:rsidR="009254E9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                </w:t>
            </w:r>
            <w:r w:rsidR="009254E9" w:rsidRPr="00E33F2F">
              <w:rPr>
                <w:rFonts w:ascii="TH SarabunPSK" w:hAnsi="TH SarabunPSK" w:cs="TH SarabunPSK"/>
                <w:u w:val="dotted"/>
                <w:cs/>
              </w:rPr>
              <w:tab/>
            </w:r>
          </w:p>
          <w:p w14:paraId="19F76D33" w14:textId="0D898B7C" w:rsidR="001200BE" w:rsidRPr="00BE1769" w:rsidRDefault="001200BE" w:rsidP="005202F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465"/>
              </w:tabs>
              <w:rPr>
                <w:rFonts w:ascii="TH SarabunPSK" w:hAnsi="TH SarabunPSK" w:cs="TH SarabunPSK"/>
              </w:rPr>
            </w:pPr>
            <w:r w:rsidRPr="00BE1769">
              <w:rPr>
                <w:rFonts w:ascii="TH SarabunPSK" w:hAnsi="TH SarabunPSK" w:cs="TH SarabunPSK"/>
                <w:cs/>
              </w:rPr>
              <w:t xml:space="preserve">     สัญชาติ</w:t>
            </w:r>
            <w:r w:rsidR="005B0372" w:rsidRPr="009E382F">
              <w:rPr>
                <w:rFonts w:ascii="TH SarabunPSK" w:hAnsi="TH SarabunPSK" w:cs="TH SarabunPSK"/>
                <w:u w:val="dotted"/>
              </w:rPr>
              <w:tab/>
            </w:r>
            <w:r w:rsidR="005B0372" w:rsidRPr="009E382F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5B0372">
              <w:rPr>
                <w:rFonts w:ascii="TH SarabunPSK" w:hAnsi="TH SarabunPSK" w:cs="TH SarabunPSK" w:hint="cs"/>
                <w:u w:val="dotted"/>
                <w:cs/>
              </w:rPr>
              <w:t>ไทย</w:t>
            </w:r>
            <w:r w:rsidR="005B0372" w:rsidRPr="009E382F">
              <w:rPr>
                <w:rFonts w:ascii="TH SarabunPSK" w:hAnsi="TH SarabunPSK" w:cs="TH SarabunPSK"/>
                <w:u w:val="dotted"/>
                <w:cs/>
              </w:rPr>
              <w:t xml:space="preserve"> </w:t>
            </w:r>
            <w:r w:rsidR="005B0372" w:rsidRPr="009E382F">
              <w:rPr>
                <w:rFonts w:ascii="TH SarabunPSK" w:hAnsi="TH SarabunPSK" w:cs="TH SarabunPSK"/>
                <w:u w:val="dotted"/>
                <w:cs/>
              </w:rPr>
              <w:tab/>
            </w:r>
            <w:r w:rsidR="005B0372" w:rsidRPr="009E382F">
              <w:rPr>
                <w:rFonts w:ascii="TH SarabunPSK" w:hAnsi="TH SarabunPSK" w:cs="TH SarabunPSK"/>
                <w:u w:val="dotted"/>
                <w:cs/>
              </w:rPr>
              <w:tab/>
            </w:r>
            <w:r w:rsidR="005202FC" w:rsidRPr="00BE1769">
              <w:rPr>
                <w:rFonts w:ascii="TH SarabunPSK" w:hAnsi="TH SarabunPSK" w:cs="TH SarabunPSK"/>
                <w:cs/>
              </w:rPr>
              <w:t xml:space="preserve">                 </w:t>
            </w:r>
            <w:r w:rsidR="005202FC" w:rsidRPr="00BE1769">
              <w:rPr>
                <w:rFonts w:ascii="TH SarabunPSK" w:hAnsi="TH SarabunPSK" w:cs="TH SarabunPSK" w:hint="cs"/>
                <w:cs/>
              </w:rPr>
              <w:t xml:space="preserve">   </w:t>
            </w:r>
            <w:r w:rsidR="005202FC" w:rsidRPr="00BE1769">
              <w:rPr>
                <w:rFonts w:ascii="TH SarabunPSK" w:hAnsi="TH SarabunPSK" w:cs="TH SarabunPSK"/>
              </w:rPr>
              <w:t xml:space="preserve"> </w:t>
            </w:r>
          </w:p>
          <w:p w14:paraId="4424FEDD" w14:textId="77777777" w:rsidR="001200BE" w:rsidRPr="00BE1769" w:rsidRDefault="001200BE" w:rsidP="001200BE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  <w:r w:rsidRPr="00BE1769">
              <w:rPr>
                <w:rFonts w:ascii="TH SarabunPSK" w:hAnsi="TH SarabunPSK" w:cs="TH SarabunPSK"/>
                <w:b/>
                <w:bCs/>
                <w:noProof/>
                <w:sz w:val="30"/>
                <w:szCs w:val="30"/>
              </w:rPr>
              <mc:AlternateContent>
                <mc:Choice Requires="wps">
                  <w:drawing>
                    <wp:anchor distT="0" distB="0" distL="114300" distR="114300" simplePos="0" relativeHeight="251671040" behindDoc="0" locked="0" layoutInCell="1" allowOverlap="1" wp14:anchorId="1927AE22" wp14:editId="6D06FA5A">
                      <wp:simplePos x="0" y="0"/>
                      <wp:positionH relativeFrom="column">
                        <wp:posOffset>1350010</wp:posOffset>
                      </wp:positionH>
                      <wp:positionV relativeFrom="paragraph">
                        <wp:posOffset>31115</wp:posOffset>
                      </wp:positionV>
                      <wp:extent cx="2051050" cy="336550"/>
                      <wp:effectExtent l="0" t="0" r="0" b="6350"/>
                      <wp:wrapNone/>
                      <wp:docPr id="8" name="Text Box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51050" cy="336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1AC1D29B" w14:textId="77777777" w:rsidR="001200BE" w:rsidRDefault="001200BE" w:rsidP="00B10EE3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4"/>
                                      <w:szCs w:val="4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 </w:t>
                                  </w:r>
                                </w:p>
                                <w:p w14:paraId="18B9341E" w14:textId="77777777" w:rsidR="001200BE" w:rsidRDefault="001200BE" w:rsidP="00B10EE3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14111208" w14:textId="77777777" w:rsidR="001200BE" w:rsidRDefault="001200BE" w:rsidP="00B10EE3">
                                  <w:pPr>
                                    <w:rPr>
                                      <w:rFonts w:cs="AngsanaUPC"/>
                                      <w:b/>
                                      <w:bCs/>
                                      <w:sz w:val="2"/>
                                      <w:szCs w:val="2"/>
                                    </w:rPr>
                                  </w:pPr>
                                </w:p>
                                <w:p w14:paraId="6DED7A0C" w14:textId="42F9B712" w:rsidR="001200BE" w:rsidRPr="005B0372" w:rsidRDefault="001200BE" w:rsidP="00B10EE3">
                                  <w:pPr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</w:pPr>
                                  <w:r w:rsidRPr="002162F0">
                                    <w:rPr>
                                      <w:b/>
                                      <w:bCs/>
                                      <w:sz w:val="4"/>
                                      <w:szCs w:val="4"/>
                                      <w:cs/>
                                    </w:rPr>
                                    <w:t xml:space="preserve">    </w:t>
                                  </w:r>
                                  <w:r w:rsidRPr="003243E9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4"/>
                                      <w:szCs w:val="4"/>
                                      <w:cs/>
                                    </w:rPr>
                                    <w:t xml:space="preserve"> </w:t>
                                  </w:r>
                                  <w:r w:rsidR="005B0372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4"/>
                                      <w:szCs w:val="4"/>
                                      <w:cs/>
                                    </w:rPr>
                                    <w:t xml:space="preserve">     </w:t>
                                  </w:r>
                                  <w:r w:rsidR="005B0372">
                                    <w:rPr>
                                      <w:rFonts w:ascii="TH SarabunPSK" w:hAnsi="TH SarabunPSK" w:cs="TH SarabunPSK" w:hint="cs"/>
                                      <w:b/>
                                      <w:bCs/>
                                      <w:sz w:val="24"/>
                                      <w:szCs w:val="24"/>
                                      <w:cs/>
                                    </w:rPr>
                                    <w:t xml:space="preserve">1  </w:t>
                                  </w:r>
                                  <w:r w:rsidR="00023F6E">
                                    <w:rPr>
                                      <w:rFonts w:ascii="TH SarabunPSK" w:hAnsi="TH SarabunPSK" w:cs="TH SarabunPSK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4   8  0  5   0   1  2   5  8   8  8   9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927AE22" id="_x0000_s1030" type="#_x0000_t202" style="position:absolute;margin-left:106.3pt;margin-top:2.45pt;width:161.5pt;height:26.5pt;z-index:251671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" filled="f" stroked="f">
                      <v:textbox>
                        <w:txbxContent>
                          <w:p w14:paraId="1AC1D29B" w14:textId="77777777" w:rsidR="001200BE" w:rsidRDefault="001200BE" w:rsidP="00B10EE3">
                            <w:pPr>
                              <w:rPr>
                                <w:rFonts w:cs="AngsanaUPC"/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</w:p>
                          <w:p w14:paraId="18B9341E" w14:textId="77777777" w:rsidR="001200BE" w:rsidRDefault="001200BE" w:rsidP="00B10EE3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14111208" w14:textId="77777777" w:rsidR="001200BE" w:rsidRDefault="001200BE" w:rsidP="00B10EE3">
                            <w:pPr>
                              <w:rPr>
                                <w:rFonts w:cs="AngsanaUPC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6DED7A0C" w14:textId="42F9B712" w:rsidR="001200BE" w:rsidRPr="005B0372" w:rsidRDefault="001200BE" w:rsidP="00B10EE3">
                            <w:pPr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</w:pPr>
                            <w:r w:rsidRPr="002162F0">
                              <w:rPr>
                                <w:b/>
                                <w:bCs/>
                                <w:sz w:val="4"/>
                                <w:szCs w:val="4"/>
                                <w:cs/>
                              </w:rPr>
                              <w:t xml:space="preserve">    </w:t>
                            </w:r>
                            <w:r w:rsidRPr="003243E9">
                              <w:rPr>
                                <w:rFonts w:ascii="TH SarabunPSK" w:hAnsi="TH SarabunPSK" w:cs="TH SarabunPSK"/>
                                <w:b/>
                                <w:bCs/>
                                <w:sz w:val="4"/>
                                <w:szCs w:val="4"/>
                                <w:cs/>
                              </w:rPr>
                              <w:t xml:space="preserve"> </w:t>
                            </w:r>
                            <w:r w:rsidR="005B037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4"/>
                                <w:szCs w:val="4"/>
                                <w:cs/>
                              </w:rPr>
                              <w:t xml:space="preserve">     </w:t>
                            </w:r>
                            <w:r w:rsidR="005B0372">
                              <w:rPr>
                                <w:rFonts w:ascii="TH SarabunPSK" w:hAnsi="TH SarabunPSK" w:cs="TH SarabunPSK" w:hint="cs"/>
                                <w:b/>
                                <w:bCs/>
                                <w:sz w:val="24"/>
                                <w:szCs w:val="24"/>
                                <w:cs/>
                              </w:rPr>
                              <w:t xml:space="preserve">1  </w:t>
                            </w:r>
                            <w:r w:rsidR="00023F6E">
                              <w:rPr>
                                <w:rFonts w:ascii="TH SarabunPSK" w:hAnsi="TH SarabunPSK" w:cs="TH SarabunPSK"/>
                                <w:b/>
                                <w:bCs/>
                                <w:sz w:val="24"/>
                                <w:szCs w:val="24"/>
                              </w:rPr>
                              <w:t>4   8  0  5   0   1  2   5  8   8  8   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5A524D1C" w14:textId="77777777" w:rsidR="001200BE" w:rsidRPr="00BE1769" w:rsidRDefault="001200BE" w:rsidP="001200BE">
            <w:pPr>
              <w:rPr>
                <w:rFonts w:ascii="TH SarabunPSK" w:hAnsi="TH SarabunPSK" w:cs="TH SarabunPSK"/>
              </w:rPr>
            </w:pPr>
            <w:r w:rsidRPr="00BE1769">
              <w:rPr>
                <w:rFonts w:ascii="TH SarabunPSK" w:hAnsi="TH SarabunPSK" w:cs="TH SarabunPSK"/>
                <w:b/>
                <w:bCs/>
                <w:sz w:val="20"/>
                <w:szCs w:val="20"/>
                <w:cs/>
              </w:rPr>
              <w:t xml:space="preserve"> </w:t>
            </w:r>
            <w:r w:rsidRPr="00BE1769">
              <w:rPr>
                <w:rFonts w:ascii="TH SarabunPSK" w:hAnsi="TH SarabunPSK" w:cs="TH SarabunPSK"/>
                <w:sz w:val="24"/>
                <w:szCs w:val="24"/>
                <w:cs/>
              </w:rPr>
              <w:t>เลขประจำตัวประชาชน/</w:t>
            </w:r>
            <w:r w:rsidRPr="00BE1769">
              <w:rPr>
                <w:rFonts w:ascii="TH SarabunPSK" w:hAnsi="TH SarabunPSK" w:cs="TH SarabunPSK"/>
                <w:strike/>
                <w:sz w:val="24"/>
                <w:szCs w:val="24"/>
                <w:cs/>
              </w:rPr>
              <w:t>นิติบุคคล</w:t>
            </w:r>
            <w:r w:rsidRPr="00BE1769">
              <w:rPr>
                <w:rFonts w:ascii="TH SarabunPSK" w:hAnsi="TH SarabunPSK" w:cs="TH SarabunPSK"/>
                <w:sz w:val="20"/>
                <w:szCs w:val="20"/>
                <w:cs/>
              </w:rPr>
              <w:t xml:space="preserve">   </w:t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sz w:val="38"/>
                <w:szCs w:val="38"/>
              </w:rPr>
              <w:sym w:font="Symbol" w:char="F0FF"/>
            </w:r>
            <w:r w:rsidRPr="00BE1769"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  <w:t xml:space="preserve"> </w:t>
            </w:r>
          </w:p>
          <w:p w14:paraId="0A86648B" w14:textId="79E86154" w:rsidR="001200BE" w:rsidRPr="00BE5036" w:rsidRDefault="001200BE" w:rsidP="005202FC">
            <w:pP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 w:rsidRPr="00BE1769">
              <w:rPr>
                <w:rFonts w:ascii="TH SarabunPSK" w:hAnsi="TH SarabunPSK" w:cs="TH SarabunPSK"/>
              </w:rPr>
              <w:tab/>
            </w:r>
            <w:r w:rsidRPr="00BE1769">
              <w:rPr>
                <w:rFonts w:ascii="TH SarabunPSK" w:hAnsi="TH SarabunPSK" w:cs="TH SarabunPSK"/>
              </w:rPr>
              <w:tab/>
            </w:r>
            <w:r w:rsidRPr="00BE1769">
              <w:rPr>
                <w:rFonts w:ascii="TH SarabunPSK" w:hAnsi="TH SarabunPSK" w:cs="TH SarabunPSK"/>
              </w:rPr>
              <w:tab/>
            </w:r>
            <w:r w:rsidRPr="00BE1769">
              <w:rPr>
                <w:rFonts w:ascii="TH SarabunPSK" w:hAnsi="TH SarabunPSK" w:cs="TH SarabunPSK"/>
              </w:rPr>
              <w:tab/>
            </w:r>
          </w:p>
        </w:tc>
        <w:tc>
          <w:tcPr>
            <w:tcW w:w="5528" w:type="dxa"/>
          </w:tcPr>
          <w:p w14:paraId="49EE20FE" w14:textId="77777777" w:rsidR="001200BE" w:rsidRPr="001200BE" w:rsidRDefault="001200BE" w:rsidP="001200BE">
            <w:pPr>
              <w:rPr>
                <w:rFonts w:ascii="TH SarabunPSK" w:hAnsi="TH SarabunPSK" w:cs="TH SarabunPSK"/>
                <w:b/>
                <w:bCs/>
                <w:color w:val="FF0000"/>
                <w:sz w:val="10"/>
                <w:szCs w:val="10"/>
              </w:rPr>
            </w:pPr>
            <w:r w:rsidRPr="001200BE">
              <w:rPr>
                <w:rFonts w:ascii="TH SarabunPSK" w:hAnsi="TH SarabunPSK" w:cs="TH SarabunPSK"/>
                <w:b/>
                <w:bCs/>
                <w:color w:val="FF0000"/>
                <w:sz w:val="10"/>
                <w:szCs w:val="10"/>
                <w:cs/>
              </w:rPr>
              <w:t xml:space="preserve">         </w:t>
            </w:r>
          </w:p>
          <w:p w14:paraId="4F747E6C" w14:textId="77777777" w:rsidR="001200BE" w:rsidRPr="001200BE" w:rsidRDefault="001200BE" w:rsidP="001200BE">
            <w:pPr>
              <w:rPr>
                <w:rFonts w:ascii="TH SarabunPSK" w:hAnsi="TH SarabunPSK" w:cs="TH SarabunPSK"/>
                <w:b/>
                <w:bCs/>
                <w:color w:val="FF0000"/>
                <w:sz w:val="10"/>
                <w:szCs w:val="10"/>
              </w:rPr>
            </w:pPr>
          </w:p>
          <w:p w14:paraId="60CBF0BA" w14:textId="3188ACB1" w:rsidR="001200BE" w:rsidRPr="00BE5036" w:rsidRDefault="009B56AF" w:rsidP="001200BE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>
              <w:rPr>
                <w:rFonts w:ascii="TH SarabunPSK" w:hAnsi="TH SarabunPSK" w:cs="TH SarabunPSK" w:hint="cs"/>
                <w:b/>
                <w:bCs/>
                <w:color w:val="FF0000"/>
                <w:sz w:val="10"/>
                <w:szCs w:val="10"/>
                <w:cs/>
              </w:rPr>
              <w:t>ย</w:t>
            </w:r>
          </w:p>
        </w:tc>
      </w:tr>
      <w:tr w:rsidR="005202FC" w:rsidRPr="00BE5036" w14:paraId="345BDFCD" w14:textId="77777777" w:rsidTr="00B71C42">
        <w:trPr>
          <w:trHeight w:val="1451"/>
        </w:trPr>
        <w:tc>
          <w:tcPr>
            <w:tcW w:w="5557" w:type="dxa"/>
          </w:tcPr>
          <w:p w14:paraId="74D616EC" w14:textId="234A70A4" w:rsidR="005202FC" w:rsidRDefault="005202FC" w:rsidP="005202FC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ที่อยู่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 3/1 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ซอนหนองบัวขาว แยก </w:t>
            </w:r>
            <w:r w:rsidR="00023F6E">
              <w:rPr>
                <w:rFonts w:ascii="TH SarabunPSK" w:hAnsi="TH SarabunPSK" w:cs="TH SarabunPSK"/>
                <w:sz w:val="30"/>
                <w:szCs w:val="30"/>
              </w:rPr>
              <w:t xml:space="preserve">2 </w:t>
            </w:r>
            <w:r w:rsidR="00023F6E">
              <w:rPr>
                <w:rFonts w:ascii="TH SarabunPSK" w:hAnsi="TH SarabunPSK" w:cs="TH SarabunPSK" w:hint="cs"/>
                <w:sz w:val="30"/>
                <w:szCs w:val="30"/>
                <w:cs/>
              </w:rPr>
              <w:t>ตำบลเขาสามยอด อำเภอเมือง</w:t>
            </w:r>
          </w:p>
          <w:p w14:paraId="3C482E9C" w14:textId="4505B0A6" w:rsidR="00023F6E" w:rsidRDefault="00023F6E" w:rsidP="005202FC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  <w:r>
              <w:rPr>
                <w:rFonts w:ascii="TH SarabunPSK" w:hAnsi="TH SarabunPSK" w:cs="TH SarabunPSK" w:hint="cs"/>
                <w:sz w:val="30"/>
                <w:szCs w:val="30"/>
                <w:cs/>
              </w:rPr>
              <w:t xml:space="preserve">จังหวัดลพบุรี </w:t>
            </w:r>
            <w:r>
              <w:rPr>
                <w:rFonts w:ascii="TH SarabunPSK" w:hAnsi="TH SarabunPSK" w:cs="TH SarabunPSK"/>
                <w:sz w:val="30"/>
                <w:szCs w:val="30"/>
              </w:rPr>
              <w:t>15000</w:t>
            </w:r>
          </w:p>
          <w:p w14:paraId="5432E803" w14:textId="0372FC85" w:rsidR="005202FC" w:rsidRPr="00BE5036" w:rsidRDefault="00BE1769" w:rsidP="009B56AF">
            <w:pP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  <w:r>
              <w:rPr>
                <w:rFonts w:ascii="TH SarabunPSK" w:hAnsi="TH SarabunPSK" w:cs="TH SarabunPSK"/>
              </w:rPr>
              <w:t xml:space="preserve">          </w:t>
            </w:r>
          </w:p>
        </w:tc>
        <w:tc>
          <w:tcPr>
            <w:tcW w:w="5528" w:type="dxa"/>
          </w:tcPr>
          <w:p w14:paraId="543A42E9" w14:textId="52A21BC9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sz w:val="30"/>
                <w:szCs w:val="30"/>
              </w:rPr>
            </w:pPr>
          </w:p>
          <w:p w14:paraId="3FFBA7A9" w14:textId="77777777" w:rsidR="005202FC" w:rsidRPr="00BE5036" w:rsidRDefault="005202FC" w:rsidP="005202FC">
            <w:pPr>
              <w:spacing w:before="40"/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</w:pPr>
          </w:p>
        </w:tc>
      </w:tr>
      <w:tr w:rsidR="005202FC" w:rsidRPr="00BE5036" w14:paraId="313FBEAF" w14:textId="77777777" w:rsidTr="00B10EE3">
        <w:trPr>
          <w:trHeight w:val="415"/>
        </w:trPr>
        <w:tc>
          <w:tcPr>
            <w:tcW w:w="5557" w:type="dxa"/>
          </w:tcPr>
          <w:p w14:paraId="3AAA4D74" w14:textId="03F2DB4E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sz w:val="30"/>
                <w:szCs w:val="30"/>
                <w:cs/>
              </w:rPr>
            </w:pPr>
            <w:r w:rsidRPr="00E33F2F">
              <w:rPr>
                <w:rFonts w:ascii="TH SarabunPSK" w:hAnsi="TH SarabunPSK" w:cs="TH SarabunPSK"/>
                <w:cs/>
              </w:rPr>
              <w:t>โทรศัพท์</w:t>
            </w:r>
            <w:r w:rsidR="005B0372">
              <w:rPr>
                <w:rFonts w:ascii="TH SarabunPSK" w:hAnsi="TH SarabunPSK" w:cs="TH SarabunPSK" w:hint="cs"/>
                <w:cs/>
              </w:rPr>
              <w:t xml:space="preserve"> </w:t>
            </w:r>
            <w:r w:rsidR="00023F6E">
              <w:rPr>
                <w:rFonts w:ascii="TH SarabunPSK" w:hAnsi="TH SarabunPSK" w:cs="TH SarabunPSK"/>
              </w:rPr>
              <w:t>099-012-3434</w:t>
            </w:r>
            <w:r w:rsidR="001E4FFC">
              <w:rPr>
                <w:rFonts w:ascii="TH SarabunPSK" w:hAnsi="TH SarabunPSK" w:cs="TH SarabunPSK"/>
              </w:rPr>
              <w:t xml:space="preserve">                </w:t>
            </w:r>
            <w:r w:rsidRPr="00E33F2F">
              <w:rPr>
                <w:rFonts w:ascii="TH SarabunPSK" w:hAnsi="TH SarabunPSK" w:cs="TH SarabunPSK"/>
                <w:cs/>
              </w:rPr>
              <w:t xml:space="preserve"> โทรสาร -</w:t>
            </w:r>
          </w:p>
        </w:tc>
        <w:tc>
          <w:tcPr>
            <w:tcW w:w="5528" w:type="dxa"/>
          </w:tcPr>
          <w:p w14:paraId="326A40AB" w14:textId="3010E18F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sz w:val="30"/>
                <w:szCs w:val="30"/>
                <w:cs/>
              </w:rPr>
            </w:pPr>
          </w:p>
        </w:tc>
      </w:tr>
      <w:tr w:rsidR="005202FC" w:rsidRPr="00BE5036" w14:paraId="28FE7134" w14:textId="77777777" w:rsidTr="00B10EE3">
        <w:trPr>
          <w:trHeight w:val="415"/>
        </w:trPr>
        <w:tc>
          <w:tcPr>
            <w:tcW w:w="5557" w:type="dxa"/>
          </w:tcPr>
          <w:p w14:paraId="71628951" w14:textId="30160F24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cs/>
              </w:rPr>
            </w:pPr>
            <w:r w:rsidRPr="00E33F2F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วัน เดือน ปี ที่จดทะเบียนนิติบุคคล  </w:t>
            </w:r>
            <w:r w:rsidRPr="00E33F2F">
              <w:rPr>
                <w:rFonts w:ascii="TH SarabunPSK" w:hAnsi="TH SarabunPSK" w:cs="TH SarabunPSK"/>
                <w:sz w:val="30"/>
                <w:szCs w:val="30"/>
                <w:cs/>
              </w:rPr>
              <w:t>-</w:t>
            </w:r>
          </w:p>
        </w:tc>
        <w:tc>
          <w:tcPr>
            <w:tcW w:w="5528" w:type="dxa"/>
          </w:tcPr>
          <w:p w14:paraId="6C3ADB5D" w14:textId="12AA083D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cs/>
              </w:rPr>
            </w:pPr>
          </w:p>
        </w:tc>
      </w:tr>
      <w:tr w:rsidR="005202FC" w:rsidRPr="00BE5036" w14:paraId="405011D0" w14:textId="77777777" w:rsidTr="00B10EE3">
        <w:trPr>
          <w:trHeight w:val="415"/>
        </w:trPr>
        <w:tc>
          <w:tcPr>
            <w:tcW w:w="5557" w:type="dxa"/>
          </w:tcPr>
          <w:p w14:paraId="0C4F2320" w14:textId="461E84E1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cs/>
              </w:rPr>
            </w:pPr>
            <w:r w:rsidRPr="00BE5036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วัน เดือน ปีที่ผู้สร้างสรรค์ตาย (เฉพาะบุคคลธรรมดา)</w:t>
            </w:r>
            <w:r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 xml:space="preserve"> -</w:t>
            </w:r>
          </w:p>
        </w:tc>
        <w:tc>
          <w:tcPr>
            <w:tcW w:w="5528" w:type="dxa"/>
          </w:tcPr>
          <w:p w14:paraId="53034A8E" w14:textId="200AC51C" w:rsidR="005202FC" w:rsidRPr="00E33F2F" w:rsidRDefault="005202FC" w:rsidP="005202FC">
            <w:pPr>
              <w:spacing w:before="80"/>
              <w:rPr>
                <w:rFonts w:ascii="TH SarabunPSK" w:hAnsi="TH SarabunPSK" w:cs="TH SarabunPSK"/>
                <w:cs/>
              </w:rPr>
            </w:pPr>
          </w:p>
        </w:tc>
      </w:tr>
      <w:tr w:rsidR="002C7503" w:rsidRPr="004E00E5" w14:paraId="061BAA1D" w14:textId="77777777" w:rsidTr="001E4FFC">
        <w:trPr>
          <w:cantSplit/>
          <w:trHeight w:val="975"/>
        </w:trPr>
        <w:tc>
          <w:tcPr>
            <w:tcW w:w="11085" w:type="dxa"/>
            <w:gridSpan w:val="2"/>
          </w:tcPr>
          <w:p w14:paraId="5B267F07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>
              <w:rPr>
                <w:rFonts w:cs="AngsanaUPC" w:hint="cs"/>
                <w:b/>
                <w:bCs/>
                <w:sz w:val="24"/>
                <w:szCs w:val="24"/>
                <w:cs/>
              </w:rPr>
              <w:t xml:space="preserve">                               </w:t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  <w:r>
              <w:rPr>
                <w:rFonts w:cs="AngsanaUPC"/>
                <w:b/>
                <w:bCs/>
                <w:sz w:val="24"/>
                <w:szCs w:val="24"/>
                <w:cs/>
              </w:rPr>
              <w:tab/>
            </w:r>
          </w:p>
          <w:p w14:paraId="6EE41B10" w14:textId="756F971F" w:rsidR="00235F4B" w:rsidRPr="004E00E5" w:rsidRDefault="00B006F1" w:rsidP="00235F4B">
            <w:pPr>
              <w:rPr>
                <w:rFonts w:ascii="TH SarabunPSK" w:hAnsi="TH SarabunPSK" w:cs="TH SarabunPSK"/>
                <w:b/>
                <w:bCs/>
                <w:sz w:val="30"/>
                <w:szCs w:val="30"/>
                <w:u w:val="dotted"/>
              </w:rPr>
            </w:pPr>
            <w:r>
              <w:rPr>
                <w:rFonts w:ascii="TH SarabunPSK" w:hAnsi="TH SarabunPSK" w:cs="TH SarabunPSK" w:hint="cs"/>
                <w:b/>
                <w:bCs/>
                <w:sz w:val="30"/>
                <w:szCs w:val="30"/>
                <w:cs/>
              </w:rPr>
              <w:t>8</w:t>
            </w:r>
            <w:r w:rsidR="00235F4B"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ชื่อผลงาน (โปรดสะกดชื่อผลงานที่ถูกต้อง</w:t>
            </w:r>
            <w:r w:rsidR="00235F4B"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u w:val="dotted"/>
                <w:cs/>
              </w:rPr>
              <w:t xml:space="preserve">)  </w:t>
            </w:r>
            <w:r w:rsidR="00286B72">
              <w:rPr>
                <w:rFonts w:ascii="TH SarabunPSK" w:hAnsi="TH SarabunPSK" w:cs="TH SarabunPSK" w:hint="cs"/>
                <w:b/>
                <w:bCs/>
                <w:sz w:val="30"/>
                <w:szCs w:val="30"/>
                <w:u w:val="dotted"/>
                <w:cs/>
              </w:rPr>
              <w:t xml:space="preserve"> </w:t>
            </w:r>
            <w:r w:rsidR="009B56AF" w:rsidRPr="004071EA">
              <w:rPr>
                <w:rFonts w:ascii="TH SarabunPSK" w:hAnsi="TH SarabunPSK" w:cs="TH SarabunPSK"/>
                <w:sz w:val="32"/>
                <w:szCs w:val="32"/>
                <w:cs/>
              </w:rPr>
              <w:t>โปรแกรมสร้างเว็บไซต์ส่วนหน้า</w:t>
            </w:r>
            <w:r w:rsidR="009B56AF" w:rsidRPr="00E33F2F">
              <w:rPr>
                <w:rFonts w:ascii="TH SarabunPSK" w:hAnsi="TH SarabunPSK" w:cs="TH SarabunPSK" w:hint="cs"/>
                <w:u w:val="dotted"/>
                <w:cs/>
              </w:rPr>
              <w:t xml:space="preserve">           </w:t>
            </w:r>
            <w:r w:rsidR="00E50803">
              <w:rPr>
                <w:rFonts w:ascii="TH SarabunPSK" w:hAnsi="TH SarabunPSK" w:cs="TH SarabunPSK"/>
                <w:u w:val="dotted"/>
              </w:rPr>
              <w:t xml:space="preserve">    </w:t>
            </w:r>
            <w:r w:rsidR="00E50803" w:rsidRPr="00E50803">
              <w:rPr>
                <w:rFonts w:ascii="TH SarabunPSK" w:hAnsi="TH SarabunPSK" w:cs="TH SarabunPSK"/>
                <w:u w:val="dotted"/>
              </w:rPr>
              <w:t xml:space="preserve">                      </w:t>
            </w:r>
            <w:r w:rsidR="001E4FFC" w:rsidRPr="00E50803">
              <w:rPr>
                <w:rFonts w:ascii="TH SarabunPSK" w:hAnsi="TH SarabunPSK" w:cs="TH SarabunPSK"/>
                <w:u w:val="dotted"/>
              </w:rPr>
              <w:t xml:space="preserve">   </w:t>
            </w:r>
            <w:r w:rsidR="001E4FFC" w:rsidRPr="00E50803">
              <w:rPr>
                <w:rFonts w:ascii="TH SarabunPSK" w:hAnsi="TH SarabunPSK" w:cs="TH SarabunPSK"/>
                <w:b/>
                <w:bCs/>
                <w:color w:val="000000" w:themeColor="text1"/>
                <w:sz w:val="30"/>
                <w:szCs w:val="30"/>
                <w:u w:val="dotted"/>
              </w:rPr>
              <w:t xml:space="preserve">  </w:t>
            </w:r>
            <w:r w:rsidR="001E4FFC">
              <w:rPr>
                <w:rFonts w:ascii="TH SarabunPSK" w:hAnsi="TH SarabunPSK" w:cs="TH SarabunPSK"/>
                <w:b/>
                <w:bCs/>
                <w:sz w:val="30"/>
                <w:szCs w:val="30"/>
                <w:u w:val="dotted"/>
              </w:rPr>
              <w:t xml:space="preserve">                                                </w:t>
            </w:r>
          </w:p>
          <w:p w14:paraId="497A9254" w14:textId="39A0ED02" w:rsidR="00E50803" w:rsidRPr="009B56AF" w:rsidRDefault="00235F4B" w:rsidP="00E50803">
            <w:pPr>
              <w:rPr>
                <w:rFonts w:ascii="TH SarabunPSK" w:hAnsi="TH SarabunPSK" w:cs="TH SarabunPSK"/>
                <w:u w:val="dotted"/>
              </w:rPr>
            </w:pP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                                                      </w:t>
            </w:r>
            <w:r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u w:val="dotted"/>
                <w:cs/>
              </w:rPr>
              <w:t xml:space="preserve">   </w:t>
            </w:r>
            <w:r w:rsidR="009B56AF" w:rsidRPr="009B56AF">
              <w:rPr>
                <w:rFonts w:ascii="TH SarabunPSK" w:hAnsi="TH SarabunPSK" w:cs="TH SarabunPSK"/>
                <w:sz w:val="30"/>
                <w:szCs w:val="30"/>
                <w:u w:val="dotted"/>
              </w:rPr>
              <w:t>Web Frontend Builder</w:t>
            </w:r>
            <w:r w:rsidR="00E45719" w:rsidRPr="009B56AF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 xml:space="preserve">   </w:t>
            </w:r>
            <w:r w:rsidR="004355BE" w:rsidRPr="009B56AF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 xml:space="preserve">    </w:t>
            </w:r>
          </w:p>
          <w:p w14:paraId="3FEF27C1" w14:textId="7E4C71BC" w:rsidR="00ED29AE" w:rsidRDefault="00ED29AE" w:rsidP="00B006F1">
            <w:pPr>
              <w:rPr>
                <w:rFonts w:ascii="TH SarabunPSK" w:hAnsi="TH SarabunPSK" w:cs="TH SarabunPSK"/>
                <w:u w:val="dotted"/>
              </w:rPr>
            </w:pPr>
          </w:p>
          <w:p w14:paraId="54D4E32A" w14:textId="77777777" w:rsidR="002C7503" w:rsidRPr="00235F4B" w:rsidRDefault="002C7503" w:rsidP="00B006F1">
            <w:pPr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</w:pPr>
          </w:p>
        </w:tc>
      </w:tr>
      <w:tr w:rsidR="001E4FFC" w:rsidRPr="004E00E5" w14:paraId="46112D35" w14:textId="77777777" w:rsidTr="00B10EE3">
        <w:trPr>
          <w:cantSplit/>
          <w:trHeight w:val="975"/>
        </w:trPr>
        <w:tc>
          <w:tcPr>
            <w:tcW w:w="11085" w:type="dxa"/>
            <w:gridSpan w:val="2"/>
            <w:tcBorders>
              <w:bottom w:val="single" w:sz="4" w:space="0" w:color="auto"/>
            </w:tcBorders>
          </w:tcPr>
          <w:p w14:paraId="5F0B0D7C" w14:textId="77777777" w:rsidR="001E4FFC" w:rsidRDefault="001E4FFC">
            <w:pPr>
              <w:rPr>
                <w:rFonts w:cs="AngsanaUPC"/>
                <w:b/>
                <w:bCs/>
                <w:sz w:val="24"/>
                <w:szCs w:val="24"/>
                <w:cs/>
              </w:rPr>
            </w:pPr>
          </w:p>
        </w:tc>
      </w:tr>
    </w:tbl>
    <w:p w14:paraId="7B3ADCB0" w14:textId="77777777" w:rsidR="004F73CC" w:rsidRDefault="004F73CC" w:rsidP="004F73CC">
      <w:pPr>
        <w:spacing w:before="80"/>
        <w:jc w:val="center"/>
      </w:pPr>
    </w:p>
    <w:p w14:paraId="46F49273" w14:textId="2FA315A7" w:rsidR="004F73CC" w:rsidRDefault="004F73CC" w:rsidP="004F73CC"/>
    <w:p w14:paraId="1E827346" w14:textId="0D8D0279" w:rsidR="004F73CC" w:rsidRDefault="004F73CC" w:rsidP="004F73CC"/>
    <w:p w14:paraId="75A49EB7" w14:textId="4769CC9D" w:rsidR="004F73CC" w:rsidRDefault="004F73CC" w:rsidP="004F73CC"/>
    <w:p w14:paraId="40DB7FDF" w14:textId="3FC569E0" w:rsidR="004F73CC" w:rsidRDefault="004F73CC" w:rsidP="004F73CC"/>
    <w:p w14:paraId="137B8461" w14:textId="04923417" w:rsidR="004F73CC" w:rsidRDefault="004F73CC" w:rsidP="004F73CC"/>
    <w:p w14:paraId="77E50854" w14:textId="77777777" w:rsidR="004F73CC" w:rsidRPr="004F73CC" w:rsidRDefault="004F73CC" w:rsidP="004F73CC"/>
    <w:p w14:paraId="0F473D9D" w14:textId="1043F2D0" w:rsidR="004F73CC" w:rsidRDefault="004F73CC" w:rsidP="004F73CC">
      <w:pPr>
        <w:spacing w:before="80"/>
        <w:jc w:val="center"/>
        <w:rPr>
          <w:rFonts w:ascii="TH SarabunPSK" w:hAnsi="TH SarabunPSK" w:cs="TH SarabunPSK"/>
          <w:b/>
          <w:bCs/>
          <w:sz w:val="2"/>
          <w:szCs w:val="2"/>
        </w:rPr>
      </w:pPr>
      <w:r>
        <w:tab/>
      </w:r>
      <w:r>
        <w:rPr>
          <w:rFonts w:cs="AngsanaUPC" w:hint="cs"/>
          <w:b/>
          <w:bCs/>
          <w:sz w:val="30"/>
          <w:szCs w:val="30"/>
          <w:cs/>
        </w:rPr>
        <w:t xml:space="preserve">                                                                                                                                                                   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 xml:space="preserve"> 2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ของจำนวน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>6</w:t>
      </w:r>
      <w:r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</w:p>
    <w:p w14:paraId="7C97B540" w14:textId="3B1364EF" w:rsidR="004F73CC" w:rsidRPr="004F73CC" w:rsidRDefault="004F73CC" w:rsidP="004F73CC">
      <w:pPr>
        <w:tabs>
          <w:tab w:val="left" w:pos="6815"/>
        </w:tabs>
      </w:pPr>
    </w:p>
    <w:p w14:paraId="1DDD9B12" w14:textId="77777777" w:rsidR="004F73CC" w:rsidRPr="004F73CC" w:rsidRDefault="004F73CC" w:rsidP="004F73CC"/>
    <w:p w14:paraId="3E89B049" w14:textId="1E620925" w:rsidR="004F73CC" w:rsidRPr="004F73CC" w:rsidRDefault="004F73CC" w:rsidP="004F73CC">
      <w:pPr>
        <w:jc w:val="right"/>
        <w:rPr>
          <w:rFonts w:cs="AngsanaUPC"/>
          <w:b/>
          <w:bCs/>
          <w:sz w:val="24"/>
          <w:szCs w:val="24"/>
        </w:rPr>
      </w:pPr>
      <w:r w:rsidRPr="004E00E5">
        <w:rPr>
          <w:rFonts w:ascii="TH SarabunPSK" w:hAnsi="TH SarabunPSK" w:cs="TH SarabunPSK"/>
          <w:b/>
          <w:bCs/>
          <w:sz w:val="24"/>
          <w:szCs w:val="24"/>
          <w:cs/>
        </w:rPr>
        <w:lastRenderedPageBreak/>
        <w:t>แบบ ลข.</w:t>
      </w:r>
      <w:r w:rsidRPr="004E00E5">
        <w:rPr>
          <w:rFonts w:ascii="TH SarabunPSK" w:hAnsi="TH SarabunPSK" w:cs="TH SarabunPSK"/>
          <w:b/>
          <w:bCs/>
          <w:sz w:val="24"/>
          <w:szCs w:val="24"/>
        </w:rPr>
        <w:t>01</w:t>
      </w:r>
      <w:r>
        <w:rPr>
          <w:rFonts w:cs="AngsanaUPC" w:hint="cs"/>
          <w:b/>
          <w:bCs/>
          <w:sz w:val="24"/>
          <w:szCs w:val="24"/>
          <w:cs/>
        </w:rPr>
        <w:t xml:space="preserve"> </w:t>
      </w:r>
    </w:p>
    <w:tbl>
      <w:tblPr>
        <w:tblW w:w="1108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85"/>
      </w:tblGrid>
      <w:tr w:rsidR="002C7503" w:rsidRPr="004E00E5" w14:paraId="5B4A84E8" w14:textId="77777777" w:rsidTr="00B10EE3">
        <w:trPr>
          <w:cantSplit/>
          <w:trHeight w:hRule="exact" w:val="8380"/>
        </w:trPr>
        <w:tc>
          <w:tcPr>
            <w:tcW w:w="11085" w:type="dxa"/>
            <w:tcBorders>
              <w:bottom w:val="single" w:sz="4" w:space="0" w:color="auto"/>
            </w:tcBorders>
          </w:tcPr>
          <w:p w14:paraId="6E59C491" w14:textId="26199584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tbl>
            <w:tblPr>
              <w:tblW w:w="0" w:type="auto"/>
              <w:tblInd w:w="250" w:type="dxa"/>
              <w:tblLayout w:type="fixed"/>
              <w:tblLook w:val="0000" w:firstRow="0" w:lastRow="0" w:firstColumn="0" w:lastColumn="0" w:noHBand="0" w:noVBand="0"/>
            </w:tblPr>
            <w:tblGrid>
              <w:gridCol w:w="11057"/>
            </w:tblGrid>
            <w:tr w:rsidR="002C7503" w:rsidRPr="004E00E5" w14:paraId="1F1D5CB0" w14:textId="77777777">
              <w:trPr>
                <w:cantSplit/>
                <w:trHeight w:hRule="exact" w:val="8592"/>
              </w:trPr>
              <w:tc>
                <w:tcPr>
                  <w:tcW w:w="11057" w:type="dxa"/>
                </w:tcPr>
                <w:p w14:paraId="04D6EB10" w14:textId="77777777" w:rsidR="002C7503" w:rsidRPr="004E00E5" w:rsidRDefault="008C007C">
                  <w:pPr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</w:rPr>
                  </w:pPr>
                  <w:r>
                    <w:rPr>
                      <w:rFonts w:ascii="TH SarabunPSK" w:hAnsi="TH SarabunPSK" w:cs="TH SarabunPSK" w:hint="cs"/>
                      <w:b/>
                      <w:bCs/>
                      <w:sz w:val="30"/>
                      <w:szCs w:val="30"/>
                      <w:cs/>
                    </w:rPr>
                    <w:t>9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cs/>
                    </w:rPr>
                    <w:t>. ประเภทของงาน</w:t>
                  </w:r>
                </w:p>
                <w:p w14:paraId="44046601" w14:textId="77777777" w:rsidR="002C7503" w:rsidRPr="004E00E5" w:rsidRDefault="00F45904">
                  <w:pPr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52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วรรณกรรม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095DCF"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นาฎกรรม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ศิลปกรรม</w:t>
                  </w:r>
                </w:p>
                <w:p w14:paraId="77CA201B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ลักษณะงา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ลักษณะงา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ลักษณะงา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</w:p>
                <w:p w14:paraId="203EB3A8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C058CB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หนังสือ     </w:t>
                  </w:r>
                  <w:r w:rsidR="00025229">
                    <w:rPr>
                      <w:rFonts w:ascii="TH SarabunPSK" w:hAnsi="TH SarabunPSK" w:cs="TH SarabunPSK"/>
                      <w:sz w:val="36"/>
                      <w:szCs w:val="36"/>
                      <w:cs/>
                    </w:rPr>
                    <w:t xml:space="preserve">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จุลสาร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สิ่งเขีย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ท่ารำ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จิตรกรรม (เช่น ภาพวาด)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</w:p>
                <w:p w14:paraId="207EF3A6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pacing w:val="-6"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สิ่งพิมพ์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025229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ปาฐกถา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เทศนา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ท่าเต้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pacing w:val="-6"/>
                      <w:sz w:val="24"/>
                      <w:szCs w:val="24"/>
                      <w:cs/>
                    </w:rPr>
                    <w:t xml:space="preserve">  ประติมากรรม (เช่น รูปปั้น/แกะสลัก)</w:t>
                  </w:r>
                </w:p>
                <w:p w14:paraId="4155E2F3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คำปราศรัย  </w:t>
                  </w:r>
                  <w:r w:rsidR="00CB312F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="000C2F35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>สุนทรพจน์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การแสดงใบ้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45904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ภาพพิมพ์ (เช่น ภาพปกหนังสือ)</w:t>
                  </w:r>
                </w:p>
                <w:p w14:paraId="16F04E3C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45904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52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โปรแกรมคอมพิวเตอร์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การทำท่าหรือการแสด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สถาปัตยกรรม (เช่น งานออกแบบ</w:t>
                  </w:r>
                </w:p>
                <w:p w14:paraId="1BF611FD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งานนิพนธ์อื่น ๆ (ระบุ)…………………….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025229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  </w:t>
                  </w:r>
                  <w:r w:rsidR="000C2F35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>ที่ประกอบขึ้นเป็นเรื่องราว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   อาคาร/สิ่งปลูกสร้าง)</w:t>
                  </w:r>
                </w:p>
                <w:p w14:paraId="4A1CE79C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ภาพถ่าย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</w:p>
                <w:p w14:paraId="51EE1733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ภาพประกอบ แผนที่ฯ</w:t>
                  </w:r>
                </w:p>
                <w:p w14:paraId="35FCDCF7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ศิลปประยุกต์ (งานที่นำไปใช้ประโยชน์</w:t>
                  </w:r>
                </w:p>
                <w:p w14:paraId="40B5B69D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ab/>
                  </w:r>
                  <w:r w:rsidR="00D060CD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อย่างอื่น)         </w:t>
                  </w:r>
                </w:p>
                <w:p w14:paraId="162B786F" w14:textId="77777777" w:rsidR="002C7503" w:rsidRPr="004E00E5" w:rsidRDefault="00095DCF">
                  <w:pPr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สิ่งบันทึกเสียง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โสตทัศนวัสดุ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374E64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ภาพยนตร์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</w:p>
                <w:p w14:paraId="1CB7F42C" w14:textId="77777777" w:rsidR="002C7503" w:rsidRPr="004E00E5" w:rsidRDefault="00095DCF">
                  <w:pPr>
                    <w:rPr>
                      <w:rFonts w:ascii="TH SarabunPSK" w:hAnsi="TH SarabunPSK" w:cs="TH SarabunPSK"/>
                      <w:b/>
                      <w:bCs/>
                    </w:rPr>
                  </w:pP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ดนตรีกรรม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งานแพร่เสียงแพร่ภาพ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sz w:val="40"/>
                      <w:szCs w:val="40"/>
                    </w:rPr>
                    <w:sym w:font="Wingdings 2" w:char="F0A3"/>
                  </w:r>
                  <w:r w:rsidR="00374E64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</w:t>
                  </w:r>
                  <w:r w:rsidR="002C7503"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งานอื่นใดอันเป็นงานในแผนกวรรณคดี</w:t>
                  </w:r>
                </w:p>
                <w:p w14:paraId="581EF827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0"/>
                      <w:szCs w:val="20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ลักษณะงา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ลักษณะงา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 xml:space="preserve">                    แผนกวิทยาศาสตร์หรือแผนกศิลปะ</w:t>
                  </w:r>
                </w:p>
                <w:p w14:paraId="3722C48A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ทำนอ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โน้ตเพล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งานแพร่เสีย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   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cs/>
                    </w:rPr>
                    <w:t>ลักษณะงาน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</w:t>
                  </w:r>
                </w:p>
                <w:p w14:paraId="4BDAA9D7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ทำนองและคำร้อ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แผนภูมิเพล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งานแพร่ภาพ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6"/>
                      <w:szCs w:val="26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="00374E64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</w:t>
                  </w:r>
                  <w:r w:rsidR="00B651ED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ลายถัก     </w:t>
                  </w:r>
                  <w:r w:rsidR="00B651ED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ลายปัก</w:t>
                  </w:r>
                </w:p>
                <w:p w14:paraId="1EB2706E" w14:textId="77777777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คำร้องที่แต่งเพื่อประกอบทำนอง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</w:t>
                  </w:r>
                  <w:r w:rsidR="00F03121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งานแพร่เสียงและภาพ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</w:t>
                  </w:r>
                  <w:r w:rsidR="00B651ED" w:rsidRPr="004E00E5">
                    <w:rPr>
                      <w:rFonts w:ascii="TH SarabunPSK" w:hAnsi="TH SarabunPSK" w:cs="TH SarabunPSK"/>
                      <w:sz w:val="36"/>
                      <w:szCs w:val="36"/>
                    </w:rPr>
                    <w:sym w:font="Wingdings 2" w:char="F0A3"/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อื่น ๆ (ระบุ)………</w:t>
                  </w:r>
                </w:p>
                <w:p w14:paraId="3E8FDED6" w14:textId="5D1ADC40" w:rsidR="002C7503" w:rsidRPr="004E00E5" w:rsidRDefault="002C7503">
                  <w:pPr>
                    <w:rPr>
                      <w:rFonts w:ascii="TH SarabunPSK" w:hAnsi="TH SarabunPSK" w:cs="TH SarabunPSK"/>
                      <w:b/>
                      <w:bCs/>
                      <w:sz w:val="26"/>
                      <w:szCs w:val="26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cs/>
                    </w:rPr>
                    <w:t>ผลงานที่ยื่นประกอบคำขอ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cs/>
                    </w:rPr>
                    <w:t xml:space="preserve">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      </w:t>
                  </w:r>
                  <w:r w:rsidR="00C056D6" w:rsidRPr="004E00E5">
                    <w:rPr>
                      <w:rFonts w:ascii="TH SarabunPSK" w:hAnsi="TH SarabunPSK" w:cs="TH SarabunPSK"/>
                      <w:sz w:val="30"/>
                      <w:szCs w:val="30"/>
                      <w:u w:val="dotted"/>
                    </w:rPr>
                    <w:t xml:space="preserve">Source Code </w:t>
                  </w:r>
                  <w:r w:rsidR="00C056D6" w:rsidRPr="004E00E5">
                    <w:rPr>
                      <w:rFonts w:ascii="TH SarabunPSK" w:hAnsi="TH SarabunPSK" w:cs="TH SarabunPSK"/>
                      <w:sz w:val="30"/>
                      <w:szCs w:val="30"/>
                      <w:u w:val="dotted"/>
                      <w:cs/>
                    </w:rPr>
                    <w:t xml:space="preserve">              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  <w:r w:rsidR="003A398D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 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  <w:r w:rsidR="00F41413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  <w:r w:rsidR="004F6243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</w:p>
                <w:p w14:paraId="30649E65" w14:textId="77777777" w:rsidR="002C7503" w:rsidRPr="004E00E5" w:rsidRDefault="00376825" w:rsidP="00903D54">
                  <w:pPr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</w:rPr>
                  </w:pPr>
                  <w:r w:rsidRPr="004E00E5">
                    <w:rPr>
                      <w:rFonts w:ascii="TH SarabunPSK" w:hAnsi="TH SarabunPSK" w:cs="TH SarabunPSK"/>
                      <w:b/>
                      <w:bCs/>
                      <w:sz w:val="10"/>
                      <w:szCs w:val="10"/>
                      <w:cs/>
                    </w:rPr>
                    <w:t xml:space="preserve">                                                                                                                       </w:t>
                  </w:r>
                  <w:r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</w:t>
                  </w:r>
                  <w:r w:rsidR="00362B10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   </w:t>
                  </w:r>
                  <w:r w:rsidR="00F41413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u w:val="dotted"/>
                      <w:cs/>
                    </w:rPr>
                    <w:tab/>
                  </w:r>
                  <w:r w:rsidR="004F6243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u w:val="dotted"/>
                      <w:cs/>
                    </w:rPr>
                    <w:tab/>
                  </w:r>
                  <w:r w:rsidR="004F6243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u w:val="dotted"/>
                      <w:cs/>
                    </w:rPr>
                    <w:tab/>
                  </w:r>
                  <w:r w:rsidRPr="004E00E5">
                    <w:rPr>
                      <w:rFonts w:ascii="TH SarabunPSK" w:hAnsi="TH SarabunPSK" w:cs="TH SarabunPSK"/>
                      <w:sz w:val="30"/>
                      <w:szCs w:val="30"/>
                      <w:u w:val="dotted"/>
                      <w:cs/>
                    </w:rPr>
                    <w:t xml:space="preserve"> </w:t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10"/>
                      <w:szCs w:val="10"/>
                      <w:cs/>
                    </w:rPr>
                    <w:t xml:space="preserve"> </w:t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    </w:t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u w:val="dotted"/>
                      <w:cs/>
                    </w:rPr>
                    <w:tab/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u w:val="dotted"/>
                      <w:cs/>
                    </w:rPr>
                    <w:tab/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  <w:u w:val="dotted"/>
                      <w:cs/>
                    </w:rPr>
                    <w:tab/>
                  </w:r>
                  <w:r w:rsidR="00D060CD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                    </w:t>
                  </w:r>
                  <w:r w:rsidR="00D060CD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  <w:r w:rsidR="00D060CD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  <w:r w:rsidR="00D060CD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ab/>
                  </w:r>
                  <w:r w:rsidR="00903D54" w:rsidRPr="004E00E5">
                    <w:rPr>
                      <w:rFonts w:ascii="TH SarabunPSK" w:hAnsi="TH SarabunPSK" w:cs="TH SarabunPSK"/>
                      <w:sz w:val="30"/>
                      <w:szCs w:val="30"/>
                      <w:u w:val="dotted"/>
                      <w:cs/>
                    </w:rPr>
                    <w:t xml:space="preserve">                                                                                         </w:t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10"/>
                      <w:szCs w:val="10"/>
                      <w:cs/>
                    </w:rPr>
                    <w:t xml:space="preserve"> </w:t>
                  </w:r>
                  <w:r w:rsidR="00903D54" w:rsidRPr="004E00E5">
                    <w:rPr>
                      <w:rFonts w:ascii="TH SarabunPSK" w:hAnsi="TH SarabunPSK" w:cs="TH SarabunPSK"/>
                      <w:b/>
                      <w:bCs/>
                      <w:sz w:val="24"/>
                      <w:szCs w:val="24"/>
                      <w:u w:val="dotted"/>
                      <w:cs/>
                    </w:rPr>
                    <w:t xml:space="preserve"> </w:t>
                  </w:r>
                </w:p>
              </w:tc>
            </w:tr>
            <w:tr w:rsidR="00025229" w:rsidRPr="004E00E5" w14:paraId="07A90E30" w14:textId="77777777">
              <w:trPr>
                <w:cantSplit/>
                <w:trHeight w:hRule="exact" w:val="8592"/>
              </w:trPr>
              <w:tc>
                <w:tcPr>
                  <w:tcW w:w="11057" w:type="dxa"/>
                </w:tcPr>
                <w:p w14:paraId="4479972A" w14:textId="77777777" w:rsidR="00025229" w:rsidRPr="004E00E5" w:rsidRDefault="00025229">
                  <w:pPr>
                    <w:rPr>
                      <w:rFonts w:ascii="TH SarabunPSK" w:hAnsi="TH SarabunPSK" w:cs="TH SarabunPSK"/>
                      <w:b/>
                      <w:bCs/>
                      <w:sz w:val="30"/>
                      <w:szCs w:val="30"/>
                    </w:rPr>
                  </w:pPr>
                </w:p>
              </w:tc>
            </w:tr>
          </w:tbl>
          <w:p w14:paraId="7B91F870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วรรณกรรม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นาฎกรรม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ศิลปกรรม</w:t>
            </w:r>
          </w:p>
          <w:p w14:paraId="29F4D8F3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4E00E5">
              <w:rPr>
                <w:rFonts w:ascii="TH SarabunPSK" w:hAnsi="TH SarabunPSK" w:cs="TH SarabunPSK"/>
                <w:b/>
                <w:bCs/>
                <w:cs/>
              </w:rPr>
              <w:t>ลักษณะงาน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>ลักษณะงาน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>ลักษณะงาน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</w:p>
          <w:p w14:paraId="3133AA49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หนังสือ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จุลสาร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สิ่งเขียน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ท่ารำ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จิตรกรรม (เช่น ภาพวาด)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</w:p>
          <w:p w14:paraId="26187B5A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สิ่งพิมพ์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ปาฐกถา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เทศนา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ท่าเต้น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  ประติมากรรม (เช่น รูปปั้น/แกะสลัก)</w:t>
            </w:r>
          </w:p>
          <w:p w14:paraId="1440F474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คำปราศรัย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สุนทรพจน์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การแสดงใบ้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ภาพพิมพ์ (เช่น ภาพปกหนังสือ)</w:t>
            </w:r>
          </w:p>
          <w:p w14:paraId="1AEEC7EE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โปรแกรมคอมพิวเตอร์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การทำท่าหรือการแสด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สถาปัตยกรรม (เช่น งานออกแบบ</w:t>
            </w:r>
          </w:p>
          <w:p w14:paraId="5578BB5E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งานนิพนธ์อื่น ๆ (ระบุ)…………………….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  ที่ประกอบขึ้นเป็นเรื่องราว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 อาคาร/สิ่งปลูกสร้าง)</w:t>
            </w:r>
          </w:p>
          <w:p w14:paraId="13B8F10C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ภาพถ่าย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</w:p>
          <w:p w14:paraId="3904226A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ภาพประกอบ แผนที่ฯ</w:t>
            </w:r>
          </w:p>
          <w:p w14:paraId="6EA91A2A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ศิลปประยุกต์ (งานที่นำไปใช้ประโยชน์</w:t>
            </w:r>
          </w:p>
          <w:p w14:paraId="685DBF68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  <w:t xml:space="preserve">              อย่างอื่น)         </w:t>
            </w:r>
          </w:p>
          <w:p w14:paraId="6F84E640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14:paraId="58820D8D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สิ่งบันทึกเสียง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โสตทัศนวัสดุ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ภาพยนตร์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</w:p>
          <w:p w14:paraId="104EAE12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</w:p>
          <w:p w14:paraId="3578A5D5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</w:rPr>
            </w:pP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ดนตรีกรรม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งานแพร่เสียงแพร่ภาพ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งานอื่นใดอันเป็นงานในแผนกวรรณคดี</w:t>
            </w:r>
          </w:p>
          <w:p w14:paraId="707EA62E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0"/>
                <w:szCs w:val="20"/>
              </w:rPr>
            </w:pPr>
            <w:r w:rsidRPr="004E00E5">
              <w:rPr>
                <w:rFonts w:ascii="TH SarabunPSK" w:hAnsi="TH SarabunPSK" w:cs="TH SarabunPSK"/>
                <w:b/>
                <w:bCs/>
                <w:cs/>
              </w:rPr>
              <w:t>ลักษณะงาน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>ลักษณะงาน</w:t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 xml:space="preserve">                    แผนกวิทยาศาสตร์หรือแผนกศิลปะ</w:t>
            </w:r>
          </w:p>
          <w:p w14:paraId="45BA2FB1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ทำนอ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โน้ตเพล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งานแพร่เสีย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  <w:t xml:space="preserve">             </w:t>
            </w:r>
            <w:r w:rsidRPr="004E00E5">
              <w:rPr>
                <w:rFonts w:ascii="TH SarabunPSK" w:hAnsi="TH SarabunPSK" w:cs="TH SarabunPSK"/>
                <w:b/>
                <w:bCs/>
                <w:cs/>
              </w:rPr>
              <w:t>ลักษณะงาน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</w:t>
            </w:r>
          </w:p>
          <w:p w14:paraId="12C4723E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ทำนองและคำร้อ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แผนภูมิเพล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งานแพร่ภาพ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ลายถัก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ลายปัก</w:t>
            </w:r>
          </w:p>
          <w:p w14:paraId="155F7F4E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คำร้องที่แต่งเพื่อประกอบทำนอง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งานแพร่เสียงและภาพ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ebdings" w:char="F06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อื่น ๆ (ระบุ)………………</w:t>
            </w:r>
          </w:p>
          <w:p w14:paraId="0BA39174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</w:t>
            </w:r>
          </w:p>
          <w:p w14:paraId="1D0FD8DF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ผลงานที่ยื่นประกอบคำขอ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……………………………………………………………………………………………………………………………………………</w:t>
            </w:r>
          </w:p>
          <w:p w14:paraId="03FFB2AA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……………………………………………………………………………………………………………………………………………………………………………….</w:t>
            </w:r>
          </w:p>
          <w:p w14:paraId="0375DA76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</w:tc>
      </w:tr>
    </w:tbl>
    <w:p w14:paraId="0FDE13C0" w14:textId="3205A14A" w:rsidR="008C007C" w:rsidRPr="00527387" w:rsidRDefault="008C007C" w:rsidP="004F73CC">
      <w:pPr>
        <w:rPr>
          <w:rFonts w:ascii="TH SarabunPSK" w:hAnsi="TH SarabunPSK" w:cs="TH SarabunPSK"/>
          <w:b/>
          <w:bCs/>
          <w:sz w:val="24"/>
          <w:szCs w:val="24"/>
        </w:rPr>
      </w:pPr>
    </w:p>
    <w:tbl>
      <w:tblPr>
        <w:tblW w:w="1108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85"/>
      </w:tblGrid>
      <w:tr w:rsidR="002C7503" w:rsidRPr="004E00E5" w14:paraId="6BA49F7A" w14:textId="77777777" w:rsidTr="004F73CC">
        <w:trPr>
          <w:cantSplit/>
          <w:trHeight w:hRule="exact" w:val="5553"/>
        </w:trPr>
        <w:tc>
          <w:tcPr>
            <w:tcW w:w="11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86505" w14:textId="77777777" w:rsidR="002C7503" w:rsidRPr="004E00E5" w:rsidRDefault="004D1FA7" w:rsidP="00D060CD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0</w:t>
            </w:r>
            <w:r w:rsidR="002C7503"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ความเป็นเจ้าของลิขสิทธิ์</w:t>
            </w:r>
          </w:p>
          <w:p w14:paraId="38385A77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64F3656A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</w:t>
            </w:r>
            <w:r w:rsidR="00095DCF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เป็นผู้สร้างสรรค์เอง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="008E0F2B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เป็นผู้รับโอนลิขสิทธิ์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</w:t>
            </w:r>
            <w:r w:rsidR="00865F0D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เป็นผู้รวบรวมโดย</w:t>
            </w:r>
          </w:p>
          <w:p w14:paraId="688679B5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    </w:t>
            </w:r>
            <w:r w:rsidR="00095DCF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เป็นผู้ว่าจ้าง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8E0F2B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รับโอนทั้งหมดในงานสร้างสรรค์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</w:t>
            </w:r>
            <w:r w:rsidR="003E6017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นำเอาผลงานอันมีลิขสิทธิ์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มารวบรวมหรือประกอบเข้ากัน</w:t>
            </w:r>
          </w:p>
          <w:p w14:paraId="09F80BAB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</w:t>
            </w:r>
            <w:r w:rsidR="00095DCF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เป็นผู้รับจ้าง ซึ่งสัญญาจ้าง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8E0F2B"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="008E0F2B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รับโอนลิขสิทธิ์บางส่วน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</w:t>
            </w:r>
            <w:r w:rsidR="00BF4A0D"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โดยได้รับอนุญาตจากเจ้าของลิขสิทธิ์</w:t>
            </w:r>
          </w:p>
          <w:p w14:paraId="0BE45CB7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ทำของกำหนดให้ผู้รับจ้าง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สิทธิในการทำซ้ำ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                 </w:t>
            </w:r>
            <w:r w:rsidR="00EC1262"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     </w:t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ในรูป   </w:t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 พจนานุกรมฯสารานุกรม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  </w:t>
            </w:r>
          </w:p>
          <w:p w14:paraId="52C597CB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เป็นเจ้าของลิขสิทธิ์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สิทธิในการดัดแปลง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            </w:t>
            </w:r>
            <w:r w:rsidR="00BF4A0D"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  </w:t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pacing w:val="-6"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เว็บเพจ</w:t>
            </w:r>
          </w:p>
          <w:p w14:paraId="015D333F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</w:t>
            </w:r>
            <w:r w:rsidR="00095DCF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เป็นนายจ้างซึ่งมีหนังสือ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อื่น ๆ (ระบุ)………………..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     </w:t>
            </w:r>
            <w:r w:rsidR="00EC1262"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="00BF4A0D"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อื่น ๆ (ระบุ)…………………………….</w:t>
            </w:r>
          </w:p>
          <w:p w14:paraId="6F83ABF6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pacing w:val="-4"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ตกลงกับลูกจ้างว่า ให้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</w:t>
            </w:r>
            <w:r w:rsidR="003E6017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="003E6017"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เป็นผู้ดัดแปลงโดยได้รับอนุญาต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pacing w:val="-4"/>
                <w:sz w:val="24"/>
                <w:szCs w:val="24"/>
                <w:cs/>
              </w:rPr>
              <w:t xml:space="preserve">  </w:t>
            </w:r>
            <w:r w:rsidR="003E6017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pacing w:val="-4"/>
                <w:sz w:val="24"/>
                <w:szCs w:val="24"/>
                <w:cs/>
              </w:rPr>
              <w:t xml:space="preserve"> เป็นผู้นำเอาข้อมูลหรือสิ่งอื่นใดมารวบรวมหรือประกอบเข้ากัน</w:t>
            </w:r>
          </w:p>
          <w:p w14:paraId="2968DF6D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นายจ้างเป็นเจ้าของลิขสิทธิ์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     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>จากเจ้าของลิขสิทธิ์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="00D060CD">
              <w:rPr>
                <w:rFonts w:ascii="TH SarabunPSK" w:hAnsi="TH SarabunPSK" w:cs="TH SarabunPSK" w:hint="cs"/>
                <w:b/>
                <w:bCs/>
                <w:sz w:val="26"/>
                <w:szCs w:val="26"/>
                <w:cs/>
              </w:rPr>
              <w:t xml:space="preserve">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ในรูป  </w:t>
            </w:r>
            <w:r w:rsidR="00BF4A0D"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ฐานข้อมูล</w:t>
            </w:r>
          </w:p>
          <w:p w14:paraId="37501C8F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</w:t>
            </w:r>
            <w:r w:rsidR="00095DCF" w:rsidRPr="004E00E5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เป็นกระทรวง ทบวง กรม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โดย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การแปล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  <w:t xml:space="preserve">        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อื่น ๆ (ระบุ)…………………………</w:t>
            </w:r>
          </w:p>
          <w:p w14:paraId="17646A20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หรือหน่วยงานของรัฐหรือของ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="00D060CD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</w:t>
            </w:r>
            <w:r w:rsidR="00D060CD">
              <w:rPr>
                <w:rFonts w:ascii="TH SarabunPSK" w:hAnsi="TH SarabunPSK" w:cs="TH SarabunPSK" w:hint="cs"/>
                <w:b/>
                <w:bCs/>
                <w:sz w:val="24"/>
                <w:szCs w:val="24"/>
                <w:cs/>
              </w:rPr>
              <w:t xml:space="preserve">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sym w:font="Wingdings" w:char="F0A1"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อื่น ๆ (ระบุ)…………………………</w:t>
            </w:r>
          </w:p>
          <w:p w14:paraId="02480EBE" w14:textId="77777777" w:rsidR="002C7503" w:rsidRPr="004E00E5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ท้องถิ่นที่มีลิขสิทธิ์โดยการจ้างหรือ</w:t>
            </w:r>
          </w:p>
          <w:p w14:paraId="1B20AD04" w14:textId="1D096D5A" w:rsidR="00110D1E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>ตามคำสั่งหรือการควบคุมของตน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ab/>
              <w:t xml:space="preserve">               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ab/>
              <w:t xml:space="preserve">                       </w:t>
            </w:r>
            <w:r w:rsidRPr="004E00E5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</w:t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</w:p>
          <w:p w14:paraId="4F9A4061" w14:textId="77777777" w:rsidR="002C7503" w:rsidRPr="00F26928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</w:rPr>
              <w:tab/>
            </w:r>
            <w:r w:rsidRPr="004E00E5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      </w:t>
            </w:r>
          </w:p>
        </w:tc>
      </w:tr>
    </w:tbl>
    <w:p w14:paraId="7F3982CD" w14:textId="77777777" w:rsidR="00BE26BE" w:rsidRDefault="00BE26BE" w:rsidP="00BE26BE">
      <w:pPr>
        <w:spacing w:before="80"/>
        <w:ind w:left="5040" w:firstLine="720"/>
        <w:jc w:val="right"/>
        <w:rPr>
          <w:rFonts w:ascii="TH SarabunPSK" w:hAnsi="TH SarabunPSK" w:cs="TH SarabunPSK"/>
          <w:b/>
          <w:bCs/>
          <w:sz w:val="24"/>
          <w:szCs w:val="24"/>
        </w:rPr>
      </w:pPr>
    </w:p>
    <w:p w14:paraId="4F06822F" w14:textId="77777777" w:rsidR="00BE26BE" w:rsidRDefault="00BE26BE" w:rsidP="00BE26BE">
      <w:pPr>
        <w:spacing w:before="80"/>
        <w:ind w:left="5040" w:firstLine="720"/>
        <w:jc w:val="right"/>
        <w:rPr>
          <w:rFonts w:ascii="TH SarabunPSK" w:hAnsi="TH SarabunPSK" w:cs="TH SarabunPSK"/>
          <w:b/>
          <w:bCs/>
          <w:sz w:val="24"/>
          <w:szCs w:val="24"/>
        </w:rPr>
      </w:pPr>
    </w:p>
    <w:p w14:paraId="23576616" w14:textId="5C5BF658" w:rsidR="00BE26BE" w:rsidRDefault="00BE26BE" w:rsidP="00BE26BE">
      <w:pPr>
        <w:spacing w:before="80"/>
        <w:ind w:left="5040" w:firstLine="720"/>
        <w:jc w:val="right"/>
        <w:rPr>
          <w:rFonts w:ascii="TH SarabunPSK" w:hAnsi="TH SarabunPSK" w:cs="TH SarabunPSK"/>
          <w:b/>
          <w:bCs/>
          <w:sz w:val="2"/>
          <w:szCs w:val="2"/>
        </w:rPr>
      </w:pP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 xml:space="preserve"> 3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ของจำนวน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>6</w:t>
      </w:r>
      <w:r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</w:p>
    <w:p w14:paraId="6AF41914" w14:textId="77777777" w:rsidR="00BE26BE" w:rsidRPr="004F73CC" w:rsidRDefault="00BE26BE" w:rsidP="00BE26BE">
      <w:pPr>
        <w:tabs>
          <w:tab w:val="left" w:pos="6815"/>
        </w:tabs>
      </w:pPr>
    </w:p>
    <w:p w14:paraId="31731239" w14:textId="77777777" w:rsidR="00BE26BE" w:rsidRPr="004F73CC" w:rsidRDefault="00BE26BE" w:rsidP="00BE26BE"/>
    <w:p w14:paraId="6A2833C8" w14:textId="3BC27AEA" w:rsidR="00BE26BE" w:rsidRPr="00BE26BE" w:rsidRDefault="00BE26BE" w:rsidP="00BE26BE">
      <w:pPr>
        <w:jc w:val="right"/>
        <w:rPr>
          <w:rFonts w:cs="AngsanaUPC"/>
          <w:b/>
          <w:bCs/>
          <w:sz w:val="24"/>
          <w:szCs w:val="24"/>
        </w:rPr>
      </w:pPr>
      <w:r w:rsidRPr="004E00E5">
        <w:rPr>
          <w:rFonts w:ascii="TH SarabunPSK" w:hAnsi="TH SarabunPSK" w:cs="TH SarabunPSK"/>
          <w:b/>
          <w:bCs/>
          <w:sz w:val="24"/>
          <w:szCs w:val="24"/>
          <w:cs/>
        </w:rPr>
        <w:lastRenderedPageBreak/>
        <w:t>แบบ ลข.</w:t>
      </w:r>
      <w:r w:rsidRPr="004E00E5">
        <w:rPr>
          <w:rFonts w:ascii="TH SarabunPSK" w:hAnsi="TH SarabunPSK" w:cs="TH SarabunPSK"/>
          <w:b/>
          <w:bCs/>
          <w:sz w:val="24"/>
          <w:szCs w:val="24"/>
        </w:rPr>
        <w:t>01</w:t>
      </w:r>
      <w:r>
        <w:rPr>
          <w:rFonts w:cs="AngsanaUPC" w:hint="cs"/>
          <w:b/>
          <w:bCs/>
          <w:sz w:val="24"/>
          <w:szCs w:val="24"/>
          <w:cs/>
        </w:rPr>
        <w:t xml:space="preserve"> </w:t>
      </w:r>
    </w:p>
    <w:tbl>
      <w:tblPr>
        <w:tblW w:w="11085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85"/>
      </w:tblGrid>
      <w:tr w:rsidR="002C7503" w:rsidRPr="00527387" w14:paraId="4B8DB36B" w14:textId="77777777" w:rsidTr="00A44694">
        <w:trPr>
          <w:trHeight w:hRule="exact" w:val="1445"/>
        </w:trPr>
        <w:tc>
          <w:tcPr>
            <w:tcW w:w="11085" w:type="dxa"/>
          </w:tcPr>
          <w:p w14:paraId="25870E26" w14:textId="0DB4C487" w:rsidR="002C7503" w:rsidRPr="00527387" w:rsidRDefault="004D1FA7" w:rsidP="00527387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1</w:t>
            </w:r>
            <w:r w:rsidR="002C7503" w:rsidRPr="0052738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ลักษณะการสร้างสรรค์</w:t>
            </w:r>
          </w:p>
          <w:p w14:paraId="493680FA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3E6017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สร้างสรรค์ขึ้นเองทั้งหมด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="003E6017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สร้างสรรค์บางส่วน (ระบุ</w:t>
            </w:r>
            <w:r w:rsidR="003E6017"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) 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………………………………………………………………</w:t>
            </w:r>
          </w:p>
          <w:p w14:paraId="4AFEC100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="008055E6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อื่น ๆ (ระบุ)  </w:t>
            </w:r>
            <w:r w:rsidR="009E4CB5" w:rsidRPr="00527387">
              <w:rPr>
                <w:rFonts w:ascii="TH SarabunPSK" w:hAnsi="TH SarabunPSK" w:cs="TH SarabunPSK"/>
                <w:b/>
                <w:bCs/>
                <w:sz w:val="24"/>
                <w:szCs w:val="24"/>
                <w:u w:val="dotted"/>
                <w:cs/>
              </w:rPr>
              <w:t xml:space="preserve">       </w:t>
            </w:r>
            <w:r w:rsidR="00C056D6" w:rsidRPr="00527387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เป็นผู้</w:t>
            </w:r>
            <w:r w:rsidR="001C7EA9" w:rsidRPr="00527387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รับโอนลิขสิทธิ์</w:t>
            </w:r>
            <w:r w:rsidR="001C7EA9" w:rsidRPr="00527387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6E5738" w:rsidRPr="00527387">
              <w:rPr>
                <w:rFonts w:ascii="TH SarabunPSK" w:hAnsi="TH SarabunPSK" w:cs="TH SarabunPSK"/>
                <w:u w:val="dotted"/>
                <w:cs/>
              </w:rPr>
              <w:t xml:space="preserve">   </w:t>
            </w:r>
            <w:r w:rsidR="00C056D6" w:rsidRPr="00527387">
              <w:rPr>
                <w:rFonts w:ascii="TH SarabunPSK" w:hAnsi="TH SarabunPSK" w:cs="TH SarabunPSK"/>
                <w:u w:val="dotted"/>
                <w:cs/>
              </w:rPr>
              <w:t xml:space="preserve">                </w:t>
            </w:r>
            <w:r w:rsidR="006E5738" w:rsidRPr="00527387">
              <w:rPr>
                <w:rFonts w:ascii="TH SarabunPSK" w:hAnsi="TH SarabunPSK" w:cs="TH SarabunPSK"/>
                <w:u w:val="dotted"/>
                <w:cs/>
              </w:rPr>
              <w:t xml:space="preserve">                     </w:t>
            </w:r>
            <w:r w:rsidR="001C7EA9" w:rsidRPr="00527387">
              <w:rPr>
                <w:rFonts w:ascii="TH SarabunPSK" w:hAnsi="TH SarabunPSK" w:cs="TH SarabunPSK"/>
                <w:u w:val="dotted"/>
                <w:cs/>
              </w:rPr>
              <w:t xml:space="preserve">       </w:t>
            </w:r>
            <w:r w:rsidR="00C056D6" w:rsidRPr="00527387">
              <w:rPr>
                <w:rFonts w:ascii="TH SarabunPSK" w:hAnsi="TH SarabunPSK" w:cs="TH SarabunPSK"/>
                <w:u w:val="dotted"/>
                <w:cs/>
              </w:rPr>
              <w:t xml:space="preserve">     </w:t>
            </w:r>
            <w:r w:rsidR="001C7EA9" w:rsidRPr="00527387">
              <w:rPr>
                <w:rFonts w:ascii="TH SarabunPSK" w:hAnsi="TH SarabunPSK" w:cs="TH SarabunPSK"/>
                <w:u w:val="dotted"/>
                <w:cs/>
              </w:rPr>
              <w:t xml:space="preserve">   </w:t>
            </w:r>
            <w:r w:rsidR="00C056D6" w:rsidRPr="00527387">
              <w:rPr>
                <w:rFonts w:ascii="TH SarabunPSK" w:hAnsi="TH SarabunPSK" w:cs="TH SarabunPSK"/>
                <w:u w:val="dotted"/>
                <w:cs/>
              </w:rPr>
              <w:t xml:space="preserve">                      </w:t>
            </w:r>
            <w:r w:rsidR="001C7EA9" w:rsidRPr="00527387">
              <w:rPr>
                <w:rFonts w:ascii="TH SarabunPSK" w:hAnsi="TH SarabunPSK" w:cs="TH SarabunPSK"/>
                <w:u w:val="dotted"/>
                <w:cs/>
              </w:rPr>
              <w:t xml:space="preserve">  </w:t>
            </w:r>
            <w:r w:rsidR="009E4CB5" w:rsidRPr="00527387">
              <w:rPr>
                <w:rFonts w:ascii="TH SarabunPSK" w:hAnsi="TH SarabunPSK" w:cs="TH SarabunPSK"/>
                <w:b/>
                <w:bCs/>
                <w:sz w:val="24"/>
                <w:szCs w:val="24"/>
                <w:u w:val="dotted"/>
                <w:cs/>
              </w:rPr>
              <w:tab/>
            </w:r>
            <w:r w:rsidR="001C7EA9" w:rsidRPr="00527387">
              <w:rPr>
                <w:rFonts w:ascii="TH SarabunPSK" w:hAnsi="TH SarabunPSK" w:cs="TH SarabunPSK"/>
                <w:b/>
                <w:bCs/>
                <w:sz w:val="24"/>
                <w:szCs w:val="24"/>
                <w:u w:val="dotted"/>
                <w:cs/>
              </w:rPr>
              <w:t xml:space="preserve">           </w:t>
            </w:r>
            <w:r w:rsidR="00C056D6" w:rsidRPr="00527387">
              <w:rPr>
                <w:rFonts w:ascii="TH SarabunPSK" w:hAnsi="TH SarabunPSK" w:cs="TH SarabunPSK"/>
                <w:b/>
                <w:bCs/>
                <w:sz w:val="24"/>
                <w:szCs w:val="24"/>
                <w:u w:val="dotted"/>
                <w:cs/>
              </w:rPr>
              <w:t xml:space="preserve">                                     </w:t>
            </w:r>
            <w:r w:rsidR="001C7EA9" w:rsidRPr="00527387">
              <w:rPr>
                <w:rFonts w:ascii="TH SarabunPSK" w:hAnsi="TH SarabunPSK" w:cs="TH SarabunPSK"/>
                <w:b/>
                <w:bCs/>
                <w:sz w:val="24"/>
                <w:szCs w:val="24"/>
                <w:u w:val="dotted"/>
                <w:cs/>
              </w:rPr>
              <w:t xml:space="preserve">   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.</w:t>
            </w:r>
          </w:p>
          <w:p w14:paraId="2A3EF019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</w:rPr>
            </w:pPr>
          </w:p>
        </w:tc>
      </w:tr>
      <w:tr w:rsidR="002C7503" w:rsidRPr="00527387" w14:paraId="201AD878" w14:textId="77777777" w:rsidTr="00A44694">
        <w:trPr>
          <w:cantSplit/>
        </w:trPr>
        <w:tc>
          <w:tcPr>
            <w:tcW w:w="11085" w:type="dxa"/>
            <w:vAlign w:val="center"/>
          </w:tcPr>
          <w:p w14:paraId="1628DC87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38A0D38D" w14:textId="77777777" w:rsidR="002C7503" w:rsidRPr="00527387" w:rsidRDefault="002C7503">
            <w:pPr>
              <w:rPr>
                <w:rFonts w:ascii="TH SarabunPSK" w:hAnsi="TH SarabunPSK" w:cs="TH SarabunPSK"/>
                <w:sz w:val="32"/>
                <w:szCs w:val="32"/>
                <w:u w:val="dotted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  <w:r w:rsidR="004D1FA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2</w:t>
            </w: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 xml:space="preserve">. สถานที่สร้างสรรค์ สร้างสรรค์ในประเทศ (ระบุ)  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u w:val="dotted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u w:val="dotted"/>
              </w:rPr>
              <w:tab/>
            </w:r>
            <w:r w:rsidR="000D52FF" w:rsidRPr="00527387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ประเทศ</w:t>
            </w:r>
            <w:r w:rsidRPr="00527387">
              <w:rPr>
                <w:rFonts w:ascii="TH SarabunPSK" w:hAnsi="TH SarabunPSK" w:cs="TH SarabunPSK"/>
                <w:sz w:val="30"/>
                <w:szCs w:val="30"/>
                <w:u w:val="dotted"/>
                <w:cs/>
              </w:rPr>
              <w:t>ไทย</w:t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</w:p>
          <w:p w14:paraId="0CE09E05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</w:tc>
      </w:tr>
      <w:tr w:rsidR="002C7503" w:rsidRPr="00527387" w14:paraId="31A3A0DF" w14:textId="77777777" w:rsidTr="00A44694">
        <w:trPr>
          <w:cantSplit/>
        </w:trPr>
        <w:tc>
          <w:tcPr>
            <w:tcW w:w="11085" w:type="dxa"/>
          </w:tcPr>
          <w:p w14:paraId="40EF4557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  <w:p w14:paraId="3643FAF7" w14:textId="6A72911F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32"/>
                <w:szCs w:val="32"/>
                <w:u w:val="dotted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  <w:r w:rsidR="004D1FA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3</w:t>
            </w: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ปีที่สร้างสรรค์ (ระบุ)</w:t>
            </w:r>
            <w:r w:rsidRPr="00527387">
              <w:rPr>
                <w:rFonts w:ascii="TH SarabunPSK" w:hAnsi="TH SarabunPSK" w:cs="TH SarabunPSK"/>
                <w:b/>
                <w:bCs/>
                <w:cs/>
              </w:rPr>
              <w:t xml:space="preserve">  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u w:val="dotted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u w:val="dotted"/>
              </w:rPr>
              <w:tab/>
            </w:r>
            <w:r w:rsidR="00BB7CCC">
              <w:rPr>
                <w:rFonts w:ascii="TH SarabunPSK" w:hAnsi="TH SarabunPSK" w:cs="TH SarabunPSK"/>
                <w:sz w:val="30"/>
                <w:szCs w:val="30"/>
                <w:u w:val="dotted"/>
              </w:rPr>
              <w:t>25</w:t>
            </w:r>
            <w:r w:rsidR="00C10604">
              <w:rPr>
                <w:rFonts w:ascii="TH SarabunPSK" w:hAnsi="TH SarabunPSK" w:cs="TH SarabunPSK"/>
                <w:sz w:val="30"/>
                <w:szCs w:val="30"/>
                <w:u w:val="dotted"/>
              </w:rPr>
              <w:t>6</w:t>
            </w:r>
            <w:r w:rsidR="00E45719">
              <w:rPr>
                <w:rFonts w:ascii="TH SarabunPSK" w:hAnsi="TH SarabunPSK" w:cs="TH SarabunPSK"/>
                <w:sz w:val="30"/>
                <w:szCs w:val="30"/>
                <w:u w:val="dotted"/>
              </w:rPr>
              <w:t>7</w:t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  <w:r w:rsidRPr="00527387">
              <w:rPr>
                <w:rFonts w:ascii="TH SarabunPSK" w:hAnsi="TH SarabunPSK" w:cs="TH SarabunPSK"/>
                <w:sz w:val="32"/>
                <w:szCs w:val="32"/>
                <w:u w:val="dotted"/>
                <w:cs/>
              </w:rPr>
              <w:tab/>
            </w:r>
          </w:p>
          <w:p w14:paraId="68FF9FD5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10"/>
                <w:szCs w:val="10"/>
              </w:rPr>
            </w:pPr>
          </w:p>
        </w:tc>
      </w:tr>
      <w:tr w:rsidR="002C7503" w:rsidRPr="00527387" w14:paraId="6B1AD2D3" w14:textId="77777777" w:rsidTr="00A44694">
        <w:trPr>
          <w:cantSplit/>
          <w:trHeight w:hRule="exact" w:val="1711"/>
        </w:trPr>
        <w:tc>
          <w:tcPr>
            <w:tcW w:w="11085" w:type="dxa"/>
          </w:tcPr>
          <w:p w14:paraId="6D5F5377" w14:textId="77777777" w:rsidR="002C7503" w:rsidRPr="00527387" w:rsidRDefault="002C7503" w:rsidP="00527387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  <w:r w:rsidR="004D1FA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4</w:t>
            </w: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การโฆษณางาน (การนำสำเนางานออกจำหน่ายโดยความยินยอมของผู้สร้างสรรค์ โดยสำเนามีจำนวนมากพอสมควร)</w:t>
            </w:r>
          </w:p>
          <w:p w14:paraId="7D11EEDE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C312F6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ยังไม่ได้โฆษณา</w:t>
            </w:r>
          </w:p>
          <w:p w14:paraId="3405B78E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="00C312F6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ได้โฆษณาแล้วโดยโฆษณาครั้งแรกเมื่อวันที่  ………..  เดือน  </w:t>
            </w:r>
            <w:r w:rsidRPr="00527387">
              <w:rPr>
                <w:rFonts w:ascii="TH SarabunPSK" w:hAnsi="TH SarabunPSK" w:cs="TH SarabunPSK"/>
                <w:sz w:val="26"/>
                <w:szCs w:val="26"/>
                <w:cs/>
              </w:rPr>
              <w:t>……</w:t>
            </w:r>
            <w:r w:rsidR="00C312F6" w:rsidRPr="00527387">
              <w:rPr>
                <w:rFonts w:ascii="TH SarabunPSK" w:hAnsi="TH SarabunPSK" w:cs="TH SarabunPSK"/>
                <w:sz w:val="30"/>
                <w:szCs w:val="30"/>
                <w:cs/>
              </w:rPr>
              <w:t>..........</w:t>
            </w:r>
            <w:r w:rsidRPr="00527387">
              <w:rPr>
                <w:rFonts w:ascii="TH SarabunPSK" w:hAnsi="TH SarabunPSK" w:cs="TH SarabunPSK"/>
                <w:sz w:val="26"/>
                <w:szCs w:val="26"/>
                <w:cs/>
              </w:rPr>
              <w:t xml:space="preserve">…………………. 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พ.ศ. </w:t>
            </w:r>
            <w:r w:rsidRPr="00527387">
              <w:rPr>
                <w:rFonts w:ascii="TH SarabunPSK" w:hAnsi="TH SarabunPSK" w:cs="TH SarabunPSK"/>
                <w:sz w:val="26"/>
                <w:szCs w:val="26"/>
                <w:cs/>
              </w:rPr>
              <w:t>…</w:t>
            </w:r>
            <w:r w:rsidR="00C312F6" w:rsidRPr="00527387">
              <w:rPr>
                <w:rFonts w:ascii="TH SarabunPSK" w:hAnsi="TH SarabunPSK" w:cs="TH SarabunPSK"/>
                <w:sz w:val="30"/>
                <w:szCs w:val="30"/>
                <w:cs/>
              </w:rPr>
              <w:t>………..</w:t>
            </w:r>
            <w:r w:rsidRPr="00527387">
              <w:rPr>
                <w:rFonts w:ascii="TH SarabunPSK" w:hAnsi="TH SarabunPSK" w:cs="TH SarabunPSK"/>
                <w:sz w:val="26"/>
                <w:szCs w:val="26"/>
                <w:cs/>
              </w:rPr>
              <w:t>……….</w:t>
            </w:r>
          </w:p>
          <w:p w14:paraId="5A5F94A2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       ณ ประเทศ  …</w:t>
            </w:r>
            <w:r w:rsidR="00C312F6" w:rsidRPr="00527387">
              <w:rPr>
                <w:rFonts w:ascii="TH SarabunPSK" w:hAnsi="TH SarabunPSK" w:cs="TH SarabunPSK"/>
                <w:sz w:val="30"/>
                <w:szCs w:val="30"/>
                <w:cs/>
              </w:rPr>
              <w:t>.......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………………………………</w:t>
            </w:r>
            <w:r w:rsidR="00115A5D"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…………….</w:t>
            </w:r>
            <w:r w:rsidR="00EB01F4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……………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…………………………………………...</w:t>
            </w:r>
            <w:r w:rsidR="00EB01F4"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………………</w:t>
            </w:r>
          </w:p>
          <w:p w14:paraId="1FD5E0B9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</w:p>
        </w:tc>
      </w:tr>
      <w:tr w:rsidR="002C7503" w:rsidRPr="00527387" w14:paraId="4E77AEB2" w14:textId="77777777" w:rsidTr="00A44694">
        <w:trPr>
          <w:cantSplit/>
          <w:trHeight w:hRule="exact" w:val="982"/>
        </w:trPr>
        <w:tc>
          <w:tcPr>
            <w:tcW w:w="11085" w:type="dxa"/>
          </w:tcPr>
          <w:p w14:paraId="7F16DCA3" w14:textId="77777777" w:rsidR="002C7503" w:rsidRPr="00527387" w:rsidRDefault="002C7503" w:rsidP="00527387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  <w:r w:rsidR="004D1FA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5</w:t>
            </w: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การแจ้ง/จดทะเบียนลิขสิทธิ์ในต่างประเทศ</w:t>
            </w:r>
          </w:p>
          <w:p w14:paraId="2B1B6050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8055E6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ไม่เคยแจ้งหรือจดทะเบียน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sym w:font="Webdings" w:char="F063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แจ้งหรือจดทะเบียนไว้แล้วที่ประเทศ (ระบุ) ……………………………………</w:t>
            </w:r>
          </w:p>
          <w:p w14:paraId="544AA3B8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</w:p>
        </w:tc>
      </w:tr>
      <w:tr w:rsidR="002C7503" w:rsidRPr="00527387" w14:paraId="30DCADE7" w14:textId="77777777" w:rsidTr="00A44694">
        <w:trPr>
          <w:cantSplit/>
          <w:trHeight w:val="2679"/>
        </w:trPr>
        <w:tc>
          <w:tcPr>
            <w:tcW w:w="11085" w:type="dxa"/>
          </w:tcPr>
          <w:p w14:paraId="29A7AFE2" w14:textId="77777777" w:rsidR="002C7503" w:rsidRPr="00527387" w:rsidRDefault="002C7503" w:rsidP="00EB01F4">
            <w:pPr>
              <w:spacing w:before="80"/>
              <w:rPr>
                <w:rFonts w:ascii="TH SarabunPSK" w:hAnsi="TH SarabunPSK" w:cs="TH SarabunPSK"/>
                <w:b/>
                <w:bCs/>
                <w:sz w:val="30"/>
                <w:szCs w:val="30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1</w:t>
            </w:r>
            <w:r w:rsidR="004D1FA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>7</w:t>
            </w: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  <w:cs/>
              </w:rPr>
              <w:t>. การเผยแพร่ข้อมูลลิขสิทธิ์</w:t>
            </w:r>
          </w:p>
          <w:p w14:paraId="21133AE8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30"/>
                <w:szCs w:val="30"/>
              </w:rPr>
              <w:tab/>
            </w:r>
            <w:r w:rsidR="008055E6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52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ข้าพเจ้าอนุญาตให้คนอื่นตรวจดูเอกสารในแฟ้มคำขอแจ้งข้อมูลลิขสิทธิ์และผลงานของข้าพเจ้าได้</w:t>
            </w:r>
          </w:p>
          <w:p w14:paraId="79C7ACE5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="00490805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ข้าพเจ้าไม่อนุญาตให้บุคคลใดตรวจดูเอกสารในแฟ้มคำขอฯ และผลงานของข้าพเจ้า</w:t>
            </w:r>
          </w:p>
          <w:p w14:paraId="7C40CC7E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6"/>
                <w:szCs w:val="26"/>
                <w:cs/>
                <w:lang w:val="th-TH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="00490805" w:rsidRPr="00527387">
              <w:rPr>
                <w:rFonts w:ascii="TH SarabunPSK" w:hAnsi="TH SarabunPSK" w:cs="TH SarabunPSK"/>
                <w:sz w:val="40"/>
                <w:szCs w:val="40"/>
              </w:rPr>
              <w:sym w:font="Wingdings 2" w:char="F0A3"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 xml:space="preserve">  อื่น ๆ (โปรดระบุ)  ………………………………………………………………………………………………………………………………..</w:t>
            </w:r>
          </w:p>
          <w:p w14:paraId="5CF1EEFD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12"/>
                <w:szCs w:val="12"/>
              </w:rPr>
            </w:pPr>
          </w:p>
          <w:p w14:paraId="486A4B6F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sz w:val="24"/>
                <w:szCs w:val="24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ab/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ทั้งนี้ข้าพเจ้ารับทราบว่า กรมฯ ให้บริการตรวจค้นข้อมูลลิขสิทธิ์แก่ประชาชนทั่วไปทางคอมพิวเตอร์และอินเตอร์เน็ต ข้าพเจ้ายินดีเผยแพร่ข้อมูลตามที่ปรากฏในแบบ ลข.</w:t>
            </w: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</w:rPr>
              <w:t>01</w:t>
            </w:r>
            <w:r w:rsidRPr="00527387">
              <w:rPr>
                <w:rFonts w:ascii="TH SarabunPSK" w:hAnsi="TH SarabunPSK" w:cs="TH SarabunPSK"/>
                <w:b/>
                <w:bCs/>
                <w:sz w:val="24"/>
                <w:szCs w:val="24"/>
                <w:cs/>
              </w:rPr>
              <w:t xml:space="preserve"> </w:t>
            </w:r>
          </w:p>
        </w:tc>
      </w:tr>
    </w:tbl>
    <w:p w14:paraId="1D0842D3" w14:textId="77777777" w:rsidR="002C7503" w:rsidRPr="00527387" w:rsidRDefault="002C7503">
      <w:pPr>
        <w:pStyle w:val="BodyTextIndent"/>
        <w:ind w:left="0" w:firstLine="0"/>
        <w:rPr>
          <w:rFonts w:ascii="TH SarabunPSK" w:hAnsi="TH SarabunPSK" w:cs="TH SarabunPSK"/>
          <w:b/>
          <w:bCs/>
          <w:sz w:val="12"/>
          <w:szCs w:val="12"/>
        </w:rPr>
      </w:pPr>
    </w:p>
    <w:p w14:paraId="60F84C34" w14:textId="77777777" w:rsidR="002C7503" w:rsidRPr="00527387" w:rsidRDefault="002C7503">
      <w:pPr>
        <w:pStyle w:val="BodyTextIndent"/>
        <w:ind w:left="0" w:firstLine="0"/>
        <w:rPr>
          <w:rFonts w:ascii="TH SarabunPSK" w:hAnsi="TH SarabunPSK" w:cs="TH SarabunPSK"/>
          <w:b/>
          <w:bCs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  <w:cs/>
        </w:rPr>
        <w:t xml:space="preserve">ข้าพเจ้าขอรับรองว่าข้อความข้างต้นเป็นความจริงทุกประการและหลักฐานที่ส่งประกอบคำขอเป็นหลักฐานที่ถูกต้อง หากปรากฏภายหลังว่า          </w:t>
      </w:r>
    </w:p>
    <w:p w14:paraId="30903F88" w14:textId="77777777" w:rsidR="002C7503" w:rsidRPr="00527387" w:rsidRDefault="002C7503">
      <w:pPr>
        <w:pStyle w:val="BodyTextIndent"/>
        <w:ind w:left="0" w:firstLine="0"/>
        <w:rPr>
          <w:rFonts w:ascii="TH SarabunPSK" w:hAnsi="TH SarabunPSK" w:cs="TH SarabunPSK"/>
          <w:b/>
          <w:bCs/>
        </w:rPr>
      </w:pPr>
      <w:r w:rsidRPr="00527387">
        <w:rPr>
          <w:rFonts w:ascii="TH SarabunPSK" w:hAnsi="TH SarabunPSK" w:cs="TH SarabunPSK"/>
          <w:b/>
          <w:bCs/>
          <w:cs/>
        </w:rPr>
        <w:t xml:space="preserve">   ข้าพเจ้าไม่ได้เป็นเจ้าของลิขสิทธิ์หรือตัวแทนรับมอบอำนาจจากบุคคลดังกล่าว และก่อให้เกิดความเสียหายแก่บุคคลหนึ่งบุคคลใด หรือกรมทรัพย์สิน  </w:t>
      </w:r>
    </w:p>
    <w:p w14:paraId="28E219AD" w14:textId="77777777" w:rsidR="002C7503" w:rsidRPr="00527387" w:rsidRDefault="002C7503">
      <w:pPr>
        <w:pStyle w:val="BodyTextIndent"/>
        <w:ind w:left="0" w:firstLine="0"/>
        <w:rPr>
          <w:rFonts w:ascii="TH SarabunPSK" w:hAnsi="TH SarabunPSK" w:cs="TH SarabunPSK"/>
          <w:b/>
          <w:bCs/>
        </w:rPr>
      </w:pPr>
      <w:r w:rsidRPr="00527387">
        <w:rPr>
          <w:rFonts w:ascii="TH SarabunPSK" w:hAnsi="TH SarabunPSK" w:cs="TH SarabunPSK"/>
          <w:b/>
          <w:bCs/>
          <w:cs/>
        </w:rPr>
        <w:t xml:space="preserve">   ทางปัญญา ข้าพเจ้าขอเป็นผู้รับผิดชอบในความเสียหายที่เกิดขึ้นทุกประการ</w:t>
      </w:r>
    </w:p>
    <w:p w14:paraId="04FFD074" w14:textId="77777777" w:rsidR="002C7503" w:rsidRPr="00527387" w:rsidRDefault="002C7503">
      <w:pPr>
        <w:pStyle w:val="BodyTextIndent"/>
        <w:ind w:left="0" w:firstLine="0"/>
        <w:rPr>
          <w:rFonts w:ascii="TH SarabunPSK" w:hAnsi="TH SarabunPSK" w:cs="TH SarabunPSK"/>
          <w:b/>
          <w:bCs/>
          <w:sz w:val="20"/>
          <w:szCs w:val="20"/>
        </w:rPr>
      </w:pPr>
    </w:p>
    <w:p w14:paraId="64EC9402" w14:textId="77777777" w:rsidR="002C7503" w:rsidRPr="00527387" w:rsidRDefault="002C7503">
      <w:pPr>
        <w:rPr>
          <w:rFonts w:ascii="TH SarabunPSK" w:hAnsi="TH SarabunPSK" w:cs="TH SarabunPSK"/>
          <w:b/>
          <w:bCs/>
          <w:sz w:val="2"/>
          <w:szCs w:val="2"/>
        </w:rPr>
      </w:pPr>
    </w:p>
    <w:p w14:paraId="62F6EE76" w14:textId="77777777" w:rsidR="003F3DD1" w:rsidRPr="003F3DD1" w:rsidRDefault="002B688A" w:rsidP="003F3DD1">
      <w:pPr>
        <w:jc w:val="center"/>
        <w:rPr>
          <w:rFonts w:ascii="TH SarabunPSK" w:hAnsi="TH SarabunPSK" w:cs="TH SarabunPSK"/>
          <w:b/>
          <w:bCs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="003F3DD1" w:rsidRPr="003F3DD1">
        <w:rPr>
          <w:rFonts w:ascii="TH SarabunPSK" w:hAnsi="TH SarabunPSK" w:cs="TH SarabunPSK"/>
          <w:b/>
          <w:bCs/>
          <w:cs/>
        </w:rPr>
        <w:t>ลงชื่อ……………...…………………………………………</w:t>
      </w:r>
      <w:r w:rsidR="003F3DD1" w:rsidRPr="003F3DD1">
        <w:rPr>
          <w:rFonts w:ascii="TH SarabunPSK" w:hAnsi="TH SarabunPSK" w:cs="TH SarabunPSK"/>
          <w:b/>
          <w:bCs/>
          <w:strike/>
          <w:cs/>
        </w:rPr>
        <w:t>เจ้าของลิขสิทธิ์</w:t>
      </w:r>
      <w:r w:rsidR="003F3DD1" w:rsidRPr="003F3DD1">
        <w:rPr>
          <w:rFonts w:ascii="TH SarabunPSK" w:hAnsi="TH SarabunPSK" w:cs="TH SarabunPSK"/>
          <w:b/>
          <w:bCs/>
          <w:cs/>
        </w:rPr>
        <w:t xml:space="preserve"> / ตัวแทน</w:t>
      </w:r>
    </w:p>
    <w:p w14:paraId="362707A0" w14:textId="77777777" w:rsidR="003F3DD1" w:rsidRPr="003F3DD1" w:rsidRDefault="003F3DD1" w:rsidP="003F3DD1">
      <w:pPr>
        <w:rPr>
          <w:rFonts w:ascii="TH SarabunPSK" w:hAnsi="TH SarabunPSK" w:cs="TH SarabunPSK"/>
          <w:b/>
          <w:bCs/>
        </w:rPr>
      </w:pPr>
      <w:r w:rsidRPr="003F3DD1">
        <w:rPr>
          <w:rFonts w:ascii="TH SarabunPSK" w:hAnsi="TH SarabunPSK" w:cs="TH SarabunPSK"/>
          <w:b/>
          <w:bCs/>
          <w:cs/>
        </w:rPr>
        <w:t xml:space="preserve">                  </w:t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 xml:space="preserve">                     </w:t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 xml:space="preserve">        </w:t>
      </w:r>
      <w:r>
        <w:rPr>
          <w:rFonts w:ascii="TH SarabunPSK" w:hAnsi="TH SarabunPSK" w:cs="TH SarabunPSK"/>
          <w:b/>
          <w:bCs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cs/>
        </w:rPr>
        <w:t xml:space="preserve"> (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นางสาวณิชยา  สืบสุข       </w:t>
      </w:r>
      <w:r w:rsidRPr="003F3DD1">
        <w:rPr>
          <w:rFonts w:ascii="TH SarabunPSK" w:hAnsi="TH SarabunPSK" w:cs="TH SarabunPSK"/>
          <w:b/>
          <w:bCs/>
          <w:cs/>
        </w:rPr>
        <w:t>)</w:t>
      </w:r>
    </w:p>
    <w:p w14:paraId="125C480A" w14:textId="77777777" w:rsidR="003F3DD1" w:rsidRPr="003F3DD1" w:rsidRDefault="003F3DD1" w:rsidP="003F3DD1">
      <w:pPr>
        <w:rPr>
          <w:rFonts w:ascii="TH SarabunPSK" w:hAnsi="TH SarabunPSK" w:cs="TH SarabunPSK"/>
          <w:b/>
          <w:bCs/>
          <w:u w:val="dottedHeavy"/>
        </w:rPr>
      </w:pPr>
      <w:r w:rsidRPr="003F3DD1">
        <w:rPr>
          <w:rFonts w:ascii="TH SarabunPSK" w:hAnsi="TH SarabunPSK" w:cs="TH SarabunPSK"/>
          <w:b/>
          <w:bCs/>
          <w:cs/>
        </w:rPr>
        <w:t xml:space="preserve">                                                                  </w:t>
      </w:r>
      <w:r>
        <w:rPr>
          <w:rFonts w:ascii="TH SarabunPSK" w:hAnsi="TH SarabunPSK" w:cs="TH SarabunPSK"/>
          <w:b/>
          <w:bCs/>
          <w:cs/>
        </w:rPr>
        <w:t xml:space="preserve">    </w:t>
      </w:r>
      <w:r w:rsidRPr="003F3DD1">
        <w:rPr>
          <w:rFonts w:ascii="TH SarabunPSK" w:hAnsi="TH SarabunPSK" w:cs="TH SarabunPSK"/>
          <w:b/>
          <w:bCs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</w:t>
      </w:r>
      <w:r w:rsidRPr="003F3DD1">
        <w:rPr>
          <w:rFonts w:ascii="TH SarabunPSK" w:hAnsi="TH SarabunPSK" w:cs="TH SarabunPSK"/>
          <w:b/>
          <w:bCs/>
          <w:cs/>
        </w:rPr>
        <w:t>/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  </w:t>
      </w:r>
      <w:r w:rsidRPr="003F3DD1">
        <w:rPr>
          <w:rFonts w:ascii="TH SarabunPSK" w:hAnsi="TH SarabunPSK" w:cs="TH SarabunPSK"/>
          <w:b/>
          <w:bCs/>
          <w:cs/>
        </w:rPr>
        <w:t>/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 .</w:t>
      </w:r>
    </w:p>
    <w:p w14:paraId="4F95E544" w14:textId="77777777" w:rsidR="002C7503" w:rsidRPr="00527387" w:rsidRDefault="002C7503">
      <w:pPr>
        <w:rPr>
          <w:rFonts w:ascii="TH SarabunPSK" w:hAnsi="TH SarabunPSK" w:cs="TH SarabunPSK"/>
          <w:b/>
          <w:bCs/>
          <w:sz w:val="16"/>
          <w:szCs w:val="16"/>
        </w:rPr>
      </w:pPr>
    </w:p>
    <w:p w14:paraId="44893074" w14:textId="77777777" w:rsidR="002C7503" w:rsidRPr="00527387" w:rsidRDefault="002C7503">
      <w:pPr>
        <w:ind w:left="-567"/>
        <w:rPr>
          <w:rFonts w:ascii="TH SarabunPSK" w:hAnsi="TH SarabunPSK" w:cs="TH SarabunPSK"/>
          <w:b/>
          <w:bCs/>
          <w:sz w:val="26"/>
          <w:szCs w:val="26"/>
        </w:rPr>
      </w:pPr>
      <w:r w:rsidRPr="00527387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 xml:space="preserve">     </w:t>
      </w:r>
      <w:r w:rsidRPr="00527387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  </w:t>
      </w:r>
      <w:r w:rsidRPr="00527387">
        <w:rPr>
          <w:rFonts w:ascii="TH SarabunPSK" w:hAnsi="TH SarabunPSK" w:cs="TH SarabunPSK"/>
          <w:b/>
          <w:bCs/>
          <w:sz w:val="26"/>
          <w:szCs w:val="26"/>
          <w:u w:val="single"/>
          <w:cs/>
        </w:rPr>
        <w:t>หมายเห</w:t>
      </w:r>
      <w:r w:rsidRPr="00527387">
        <w:rPr>
          <w:rFonts w:ascii="TH SarabunPSK" w:hAnsi="TH SarabunPSK" w:cs="TH SarabunPSK"/>
          <w:b/>
          <w:bCs/>
          <w:sz w:val="26"/>
          <w:szCs w:val="26"/>
          <w:cs/>
        </w:rPr>
        <w:t>ตุ   ในกรณีที่แบบ ลข.</w:t>
      </w:r>
      <w:r w:rsidRPr="00527387">
        <w:rPr>
          <w:rFonts w:ascii="TH SarabunPSK" w:hAnsi="TH SarabunPSK" w:cs="TH SarabunPSK"/>
          <w:b/>
          <w:bCs/>
          <w:sz w:val="26"/>
          <w:szCs w:val="26"/>
        </w:rPr>
        <w:t>01</w:t>
      </w:r>
      <w:r w:rsidRPr="00527387">
        <w:rPr>
          <w:rFonts w:ascii="TH SarabunPSK" w:hAnsi="TH SarabunPSK" w:cs="TH SarabunPSK"/>
          <w:b/>
          <w:bCs/>
          <w:sz w:val="26"/>
          <w:szCs w:val="26"/>
          <w:cs/>
        </w:rPr>
        <w:t xml:space="preserve"> มีเนื้อที่ไม่พอ และต้องการระบุรายละเอียดเพิ่ม ให้ใช้ใบต่อท้าย ลข.</w:t>
      </w:r>
      <w:r w:rsidRPr="00527387">
        <w:rPr>
          <w:rFonts w:ascii="TH SarabunPSK" w:hAnsi="TH SarabunPSK" w:cs="TH SarabunPSK"/>
          <w:b/>
          <w:bCs/>
          <w:sz w:val="26"/>
          <w:szCs w:val="26"/>
        </w:rPr>
        <w:t>01</w:t>
      </w:r>
    </w:p>
    <w:p w14:paraId="5E14A84F" w14:textId="77777777" w:rsidR="002C7503" w:rsidRDefault="002C7503">
      <w:pPr>
        <w:rPr>
          <w:rFonts w:ascii="TH SarabunPSK" w:hAnsi="TH SarabunPSK" w:cs="TH SarabunPSK"/>
          <w:b/>
          <w:bCs/>
          <w:sz w:val="26"/>
          <w:szCs w:val="26"/>
        </w:rPr>
      </w:pPr>
      <w:r w:rsidRPr="00527387">
        <w:rPr>
          <w:rFonts w:ascii="TH SarabunPSK" w:hAnsi="TH SarabunPSK" w:cs="TH SarabunPSK"/>
          <w:b/>
          <w:bCs/>
          <w:sz w:val="26"/>
          <w:szCs w:val="26"/>
          <w:cs/>
        </w:rPr>
        <w:t xml:space="preserve">                  </w:t>
      </w:r>
      <w:r w:rsidR="00265344">
        <w:rPr>
          <w:rFonts w:ascii="TH SarabunPSK" w:hAnsi="TH SarabunPSK" w:cs="TH SarabunPSK" w:hint="cs"/>
          <w:b/>
          <w:bCs/>
          <w:sz w:val="26"/>
          <w:szCs w:val="26"/>
          <w:cs/>
        </w:rPr>
        <w:t xml:space="preserve">    </w:t>
      </w:r>
      <w:r w:rsidRPr="00527387">
        <w:rPr>
          <w:rFonts w:ascii="TH SarabunPSK" w:hAnsi="TH SarabunPSK" w:cs="TH SarabunPSK"/>
          <w:b/>
          <w:bCs/>
          <w:sz w:val="26"/>
          <w:szCs w:val="26"/>
          <w:cs/>
        </w:rPr>
        <w:t>โดยระบุหมายเลขกำกับข้อ และหัวข้อที่แสดงรายละเอียดเพิ่มเติมดังกล่าวด้วย</w:t>
      </w:r>
    </w:p>
    <w:p w14:paraId="5989B431" w14:textId="77777777" w:rsidR="00EB01F4" w:rsidRPr="00527387" w:rsidRDefault="00EB01F4">
      <w:pPr>
        <w:rPr>
          <w:rFonts w:ascii="TH SarabunPSK" w:hAnsi="TH SarabunPSK" w:cs="TH SarabunPSK"/>
          <w:b/>
          <w:bCs/>
          <w:sz w:val="26"/>
          <w:szCs w:val="26"/>
        </w:rPr>
      </w:pPr>
    </w:p>
    <w:p w14:paraId="12D29F4F" w14:textId="77777777" w:rsidR="002C7503" w:rsidRPr="00527387" w:rsidRDefault="002C7503">
      <w:pPr>
        <w:rPr>
          <w:rFonts w:ascii="TH SarabunPSK" w:hAnsi="TH SarabunPSK" w:cs="TH SarabunPSK"/>
          <w:b/>
          <w:bCs/>
          <w:sz w:val="10"/>
          <w:szCs w:val="10"/>
        </w:rPr>
      </w:pPr>
    </w:p>
    <w:p w14:paraId="35365591" w14:textId="77777777" w:rsidR="002C7503" w:rsidRPr="00527387" w:rsidRDefault="002C7503">
      <w:pPr>
        <w:rPr>
          <w:rFonts w:ascii="TH SarabunPSK" w:hAnsi="TH SarabunPSK" w:cs="TH SarabunPSK"/>
          <w:b/>
          <w:bCs/>
          <w:sz w:val="2"/>
          <w:szCs w:val="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856"/>
      </w:tblGrid>
      <w:tr w:rsidR="002C7503" w:rsidRPr="00527387" w14:paraId="68D2B1F5" w14:textId="77777777">
        <w:trPr>
          <w:jc w:val="center"/>
        </w:trPr>
        <w:tc>
          <w:tcPr>
            <w:tcW w:w="5856" w:type="dxa"/>
          </w:tcPr>
          <w:p w14:paraId="007D7A8A" w14:textId="77777777" w:rsidR="002C7503" w:rsidRPr="00527387" w:rsidRDefault="002C7503" w:rsidP="00265344">
            <w:pPr>
              <w:spacing w:before="80"/>
              <w:jc w:val="center"/>
              <w:rPr>
                <w:rFonts w:ascii="TH SarabunPSK" w:hAnsi="TH SarabunPSK" w:cs="TH SarabunPSK"/>
                <w:b/>
                <w:bCs/>
                <w:sz w:val="26"/>
                <w:szCs w:val="26"/>
              </w:rPr>
            </w:pPr>
            <w:r w:rsidRPr="00527387">
              <w:rPr>
                <w:rFonts w:ascii="TH SarabunPSK" w:hAnsi="TH SarabunPSK" w:cs="TH SarabunPSK"/>
                <w:b/>
                <w:bCs/>
                <w:sz w:val="26"/>
                <w:szCs w:val="26"/>
                <w:cs/>
              </w:rPr>
              <w:t>การดำเนินการตามคำขอนี้ ไม่ต้องเสียค่าธรรมเนียมใด ๆ ทั้งสิ้น</w:t>
            </w:r>
          </w:p>
        </w:tc>
      </w:tr>
    </w:tbl>
    <w:p w14:paraId="7601FC30" w14:textId="77777777" w:rsidR="002C7503" w:rsidRPr="00527387" w:rsidRDefault="002C7503">
      <w:pPr>
        <w:rPr>
          <w:rFonts w:ascii="TH SarabunPSK" w:hAnsi="TH SarabunPSK" w:cs="TH SarabunPSK"/>
          <w:b/>
          <w:bCs/>
          <w:sz w:val="2"/>
          <w:szCs w:val="2"/>
        </w:rPr>
      </w:pPr>
    </w:p>
    <w:p w14:paraId="4534B03A" w14:textId="77777777" w:rsidR="002C7503" w:rsidRPr="00527387" w:rsidRDefault="002C7503">
      <w:pPr>
        <w:rPr>
          <w:rFonts w:ascii="TH SarabunPSK" w:hAnsi="TH SarabunPSK" w:cs="TH SarabunPSK"/>
          <w:b/>
          <w:bCs/>
          <w:sz w:val="2"/>
          <w:szCs w:val="2"/>
          <w:cs/>
          <w:lang w:val="th-T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898"/>
      </w:tblGrid>
      <w:tr w:rsidR="002C7503" w:rsidRPr="00527387" w14:paraId="325F7C36" w14:textId="77777777">
        <w:trPr>
          <w:hidden/>
        </w:trPr>
        <w:tc>
          <w:tcPr>
            <w:tcW w:w="9898" w:type="dxa"/>
          </w:tcPr>
          <w:p w14:paraId="11598567" w14:textId="77777777" w:rsidR="002C7503" w:rsidRPr="00527387" w:rsidRDefault="002C7503">
            <w:pPr>
              <w:rPr>
                <w:rFonts w:ascii="TH SarabunPSK" w:hAnsi="TH SarabunPSK" w:cs="TH SarabunPSK"/>
                <w:b/>
                <w:bCs/>
                <w:vanish/>
                <w:sz w:val="24"/>
                <w:szCs w:val="24"/>
              </w:rPr>
            </w:pPr>
          </w:p>
        </w:tc>
      </w:tr>
    </w:tbl>
    <w:p w14:paraId="142CFB83" w14:textId="77777777" w:rsidR="002C7503" w:rsidRDefault="002C7503">
      <w:pPr>
        <w:rPr>
          <w:rFonts w:ascii="TH SarabunPSK" w:hAnsi="TH SarabunPSK" w:cs="TH SarabunPSK"/>
          <w:b/>
          <w:bCs/>
          <w:sz w:val="12"/>
          <w:szCs w:val="12"/>
        </w:rPr>
      </w:pP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  <w:r w:rsidRPr="00527387">
        <w:rPr>
          <w:rFonts w:ascii="TH SarabunPSK" w:hAnsi="TH SarabunPSK" w:cs="TH SarabunPSK"/>
          <w:b/>
          <w:bCs/>
          <w:sz w:val="12"/>
          <w:szCs w:val="12"/>
        </w:rPr>
        <w:tab/>
      </w:r>
    </w:p>
    <w:p w14:paraId="1CB9868A" w14:textId="77777777" w:rsidR="00EB01F4" w:rsidRDefault="00EB01F4">
      <w:pPr>
        <w:rPr>
          <w:rFonts w:ascii="TH SarabunPSK" w:hAnsi="TH SarabunPSK" w:cs="TH SarabunPSK"/>
          <w:b/>
          <w:bCs/>
          <w:sz w:val="12"/>
          <w:szCs w:val="12"/>
        </w:rPr>
      </w:pPr>
    </w:p>
    <w:p w14:paraId="3547BAD4" w14:textId="77777777" w:rsidR="00105BFA" w:rsidRPr="00105BFA" w:rsidRDefault="00105BFA" w:rsidP="00105BFA">
      <w:pPr>
        <w:ind w:left="7200" w:firstLine="720"/>
        <w:rPr>
          <w:rFonts w:ascii="TH SarabunPSK" w:hAnsi="TH SarabunPSK" w:cs="TH SarabunPSK"/>
          <w:b/>
          <w:bCs/>
          <w:sz w:val="24"/>
          <w:szCs w:val="24"/>
        </w:rPr>
      </w:pPr>
      <w:r>
        <w:rPr>
          <w:rFonts w:ascii="TH SarabunPSK" w:hAnsi="TH SarabunPSK" w:cs="TH SarabunPSK"/>
          <w:b/>
          <w:bCs/>
          <w:cs/>
        </w:rPr>
        <w:t xml:space="preserve">     </w:t>
      </w:r>
      <w:r w:rsidRPr="00105BFA">
        <w:rPr>
          <w:rFonts w:ascii="TH SarabunPSK" w:hAnsi="TH SarabunPSK" w:cs="TH SarabunPSK"/>
          <w:b/>
          <w:bCs/>
          <w:cs/>
        </w:rPr>
        <w:t>คำขอเลขที่……………………………</w:t>
      </w:r>
      <w:r>
        <w:rPr>
          <w:rFonts w:ascii="TH SarabunPSK" w:hAnsi="TH SarabunPSK" w:cs="TH SarabunPSK"/>
          <w:b/>
          <w:bCs/>
          <w:cs/>
        </w:rPr>
        <w:t>….</w:t>
      </w:r>
      <w:r w:rsidRPr="00105BFA">
        <w:rPr>
          <w:rFonts w:ascii="TH SarabunPSK" w:hAnsi="TH SarabunPSK" w:cs="TH SarabunPSK"/>
          <w:b/>
          <w:bCs/>
          <w:cs/>
        </w:rPr>
        <w:t>…</w:t>
      </w:r>
    </w:p>
    <w:p w14:paraId="29A8A1D1" w14:textId="5F307BC2" w:rsidR="00105BFA" w:rsidRPr="00FD74AE" w:rsidRDefault="00105BFA" w:rsidP="00FD74AE">
      <w:pPr>
        <w:spacing w:after="120"/>
        <w:jc w:val="center"/>
        <w:rPr>
          <w:rFonts w:ascii="TH SarabunPSK" w:hAnsi="TH SarabunPSK" w:cs="TH SarabunPSK"/>
          <w:b/>
          <w:bCs/>
        </w:rPr>
      </w:pP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</w:rPr>
        <w:tab/>
      </w:r>
      <w:r w:rsidRPr="00105BFA">
        <w:rPr>
          <w:rFonts w:ascii="TH SarabunPSK" w:hAnsi="TH SarabunPSK" w:cs="TH SarabunPSK"/>
          <w:b/>
          <w:bCs/>
          <w:cs/>
        </w:rPr>
        <w:t xml:space="preserve">  ทะเบียนข้อมูล เลขที่…………………….</w:t>
      </w:r>
    </w:p>
    <w:p w14:paraId="45548792" w14:textId="77777777" w:rsidR="00105BFA" w:rsidRDefault="00105BFA" w:rsidP="00105BFA">
      <w:pPr>
        <w:jc w:val="center"/>
        <w:rPr>
          <w:rFonts w:cs="AngsanaUPC"/>
          <w:b/>
          <w:bCs/>
          <w:sz w:val="2"/>
          <w:szCs w:val="2"/>
        </w:rPr>
      </w:pPr>
    </w:p>
    <w:p w14:paraId="56E1D22A" w14:textId="77777777" w:rsidR="00105BFA" w:rsidRPr="003F3DD1" w:rsidRDefault="00105BFA" w:rsidP="00105BFA">
      <w:pPr>
        <w:jc w:val="center"/>
        <w:rPr>
          <w:rFonts w:ascii="TH SarabunPSK" w:hAnsi="TH SarabunPSK" w:cs="TH SarabunPSK"/>
          <w:b/>
          <w:bCs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>ลงชื่อ……………...…………………………………………</w:t>
      </w:r>
      <w:r w:rsidRPr="003F3DD1">
        <w:rPr>
          <w:rFonts w:ascii="TH SarabunPSK" w:hAnsi="TH SarabunPSK" w:cs="TH SarabunPSK"/>
          <w:b/>
          <w:bCs/>
          <w:strike/>
          <w:cs/>
        </w:rPr>
        <w:t>เจ้าของลิขสิทธิ์</w:t>
      </w:r>
      <w:r w:rsidRPr="003F3DD1">
        <w:rPr>
          <w:rFonts w:ascii="TH SarabunPSK" w:hAnsi="TH SarabunPSK" w:cs="TH SarabunPSK"/>
          <w:b/>
          <w:bCs/>
          <w:cs/>
        </w:rPr>
        <w:t xml:space="preserve"> / ตัวแทน</w:t>
      </w:r>
    </w:p>
    <w:p w14:paraId="30488534" w14:textId="77777777" w:rsidR="00105BFA" w:rsidRPr="003F3DD1" w:rsidRDefault="00105BFA" w:rsidP="00105BFA">
      <w:pPr>
        <w:rPr>
          <w:rFonts w:ascii="TH SarabunPSK" w:hAnsi="TH SarabunPSK" w:cs="TH SarabunPSK"/>
          <w:b/>
          <w:bCs/>
        </w:rPr>
      </w:pPr>
      <w:r w:rsidRPr="003F3DD1">
        <w:rPr>
          <w:rFonts w:ascii="TH SarabunPSK" w:hAnsi="TH SarabunPSK" w:cs="TH SarabunPSK"/>
          <w:b/>
          <w:bCs/>
          <w:cs/>
        </w:rPr>
        <w:t xml:space="preserve">                  </w:t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 xml:space="preserve">                     </w:t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 xml:space="preserve">        </w:t>
      </w:r>
      <w:r>
        <w:rPr>
          <w:rFonts w:ascii="TH SarabunPSK" w:hAnsi="TH SarabunPSK" w:cs="TH SarabunPSK"/>
          <w:b/>
          <w:bCs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cs/>
        </w:rPr>
        <w:t xml:space="preserve"> (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นางสาวณิชยา  สืบสุข       </w:t>
      </w:r>
      <w:r w:rsidRPr="003F3DD1">
        <w:rPr>
          <w:rFonts w:ascii="TH SarabunPSK" w:hAnsi="TH SarabunPSK" w:cs="TH SarabunPSK"/>
          <w:b/>
          <w:bCs/>
          <w:cs/>
        </w:rPr>
        <w:t>)</w:t>
      </w:r>
    </w:p>
    <w:p w14:paraId="692ADD9A" w14:textId="77777777" w:rsidR="00105BFA" w:rsidRDefault="00105BFA" w:rsidP="00105BFA">
      <w:pPr>
        <w:rPr>
          <w:rFonts w:ascii="TH SarabunPSK" w:hAnsi="TH SarabunPSK" w:cs="TH SarabunPSK"/>
          <w:b/>
          <w:bCs/>
          <w:u w:val="dottedHeavy"/>
        </w:rPr>
      </w:pPr>
      <w:r w:rsidRPr="003F3DD1">
        <w:rPr>
          <w:rFonts w:ascii="TH SarabunPSK" w:hAnsi="TH SarabunPSK" w:cs="TH SarabunPSK"/>
          <w:b/>
          <w:bCs/>
          <w:cs/>
        </w:rPr>
        <w:t xml:space="preserve">                                                                  </w:t>
      </w:r>
      <w:r>
        <w:rPr>
          <w:rFonts w:ascii="TH SarabunPSK" w:hAnsi="TH SarabunPSK" w:cs="TH SarabunPSK"/>
          <w:b/>
          <w:bCs/>
          <w:cs/>
        </w:rPr>
        <w:t xml:space="preserve">    </w:t>
      </w:r>
      <w:r w:rsidRPr="003F3DD1">
        <w:rPr>
          <w:rFonts w:ascii="TH SarabunPSK" w:hAnsi="TH SarabunPSK" w:cs="TH SarabunPSK"/>
          <w:b/>
          <w:bCs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</w:t>
      </w:r>
      <w:r w:rsidRPr="003F3DD1">
        <w:rPr>
          <w:rFonts w:ascii="TH SarabunPSK" w:hAnsi="TH SarabunPSK" w:cs="TH SarabunPSK"/>
          <w:b/>
          <w:bCs/>
          <w:cs/>
        </w:rPr>
        <w:t>/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  </w:t>
      </w:r>
      <w:r w:rsidRPr="003F3DD1">
        <w:rPr>
          <w:rFonts w:ascii="TH SarabunPSK" w:hAnsi="TH SarabunPSK" w:cs="TH SarabunPSK"/>
          <w:b/>
          <w:bCs/>
          <w:cs/>
        </w:rPr>
        <w:t>/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 .</w:t>
      </w:r>
    </w:p>
    <w:p w14:paraId="14575BDB" w14:textId="77777777" w:rsidR="00E45719" w:rsidRDefault="00E45719" w:rsidP="00FD74AE">
      <w:pPr>
        <w:jc w:val="right"/>
        <w:rPr>
          <w:rFonts w:ascii="TH SarabunPSK" w:hAnsi="TH SarabunPSK" w:cs="TH SarabunPSK"/>
          <w:b/>
          <w:bCs/>
          <w:sz w:val="24"/>
          <w:szCs w:val="24"/>
        </w:rPr>
      </w:pPr>
    </w:p>
    <w:p w14:paraId="366FD4D7" w14:textId="77777777" w:rsidR="00E45719" w:rsidRDefault="00E45719" w:rsidP="00FD74AE">
      <w:pPr>
        <w:jc w:val="right"/>
        <w:rPr>
          <w:rFonts w:ascii="TH SarabunPSK" w:hAnsi="TH SarabunPSK" w:cs="TH SarabunPSK"/>
          <w:b/>
          <w:bCs/>
          <w:sz w:val="24"/>
          <w:szCs w:val="24"/>
        </w:rPr>
      </w:pPr>
    </w:p>
    <w:p w14:paraId="24E910C5" w14:textId="77777777" w:rsidR="00E45719" w:rsidRDefault="00E45719" w:rsidP="00FD74AE">
      <w:pPr>
        <w:jc w:val="right"/>
        <w:rPr>
          <w:rFonts w:ascii="TH SarabunPSK" w:hAnsi="TH SarabunPSK" w:cs="TH SarabunPSK"/>
          <w:b/>
          <w:bCs/>
          <w:sz w:val="24"/>
          <w:szCs w:val="24"/>
        </w:rPr>
      </w:pPr>
    </w:p>
    <w:p w14:paraId="7EE507F9" w14:textId="7B451950" w:rsidR="00FD74AE" w:rsidRDefault="00FD74AE" w:rsidP="00FD74AE">
      <w:pPr>
        <w:jc w:val="right"/>
        <w:rPr>
          <w:rFonts w:ascii="TH SarabunPSK" w:hAnsi="TH SarabunPSK" w:cs="TH SarabunPSK"/>
          <w:b/>
          <w:bCs/>
          <w:sz w:val="24"/>
          <w:szCs w:val="24"/>
        </w:rPr>
      </w:pP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 xml:space="preserve"> 4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ของจำนวน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>6</w:t>
      </w:r>
      <w:r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</w:p>
    <w:p w14:paraId="2C844240" w14:textId="77777777" w:rsidR="00105BFA" w:rsidRDefault="00105BFA" w:rsidP="00105BFA">
      <w:pPr>
        <w:rPr>
          <w:rFonts w:ascii="TH SarabunPSK" w:hAnsi="TH SarabunPSK" w:cs="TH SarabunPSK"/>
          <w:b/>
          <w:bCs/>
          <w:u w:val="dottedHeavy"/>
        </w:rPr>
      </w:pPr>
    </w:p>
    <w:p w14:paraId="7769042A" w14:textId="77777777" w:rsidR="00E45719" w:rsidRDefault="00E45719" w:rsidP="00105BFA">
      <w:pPr>
        <w:rPr>
          <w:rFonts w:ascii="TH SarabunPSK" w:hAnsi="TH SarabunPSK" w:cs="TH SarabunPSK"/>
          <w:b/>
          <w:bCs/>
          <w:u w:val="dottedHeavy"/>
        </w:rPr>
      </w:pPr>
    </w:p>
    <w:p w14:paraId="58D8CDA0" w14:textId="77777777" w:rsidR="00CE27EF" w:rsidRDefault="00CE27EF" w:rsidP="00105BFA">
      <w:pPr>
        <w:rPr>
          <w:rFonts w:ascii="TH SarabunPSK" w:hAnsi="TH SarabunPSK" w:cs="TH SarabunPSK"/>
          <w:b/>
          <w:bCs/>
          <w:sz w:val="24"/>
          <w:szCs w:val="24"/>
        </w:rPr>
      </w:pPr>
    </w:p>
    <w:p w14:paraId="105556DC" w14:textId="77777777" w:rsidR="00EB01F4" w:rsidRPr="00527387" w:rsidRDefault="00EB01F4">
      <w:pPr>
        <w:rPr>
          <w:rFonts w:ascii="TH SarabunPSK" w:hAnsi="TH SarabunPSK" w:cs="TH SarabunPSK"/>
          <w:b/>
          <w:bCs/>
          <w:sz w:val="10"/>
          <w:szCs w:val="10"/>
        </w:rPr>
      </w:pPr>
    </w:p>
    <w:p w14:paraId="34F1E055" w14:textId="77777777" w:rsidR="002C7503" w:rsidRPr="00527387" w:rsidRDefault="002C7503">
      <w:pPr>
        <w:rPr>
          <w:rFonts w:ascii="TH SarabunPSK" w:hAnsi="TH SarabunPSK" w:cs="TH SarabunPSK"/>
          <w:b/>
          <w:bCs/>
          <w:sz w:val="24"/>
          <w:szCs w:val="24"/>
        </w:rPr>
      </w:pPr>
      <w:r w:rsidRPr="00527387">
        <w:rPr>
          <w:rFonts w:ascii="TH SarabunPSK" w:hAnsi="TH SarabunPSK" w:cs="TH SarabunPSK"/>
          <w:b/>
          <w:bCs/>
        </w:rPr>
        <w:lastRenderedPageBreak/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  <w:cs/>
        </w:rPr>
        <w:t xml:space="preserve">    แบบคำขอ ลข. เลขที่ ...........................</w:t>
      </w:r>
    </w:p>
    <w:p w14:paraId="3E37EF60" w14:textId="77777777" w:rsidR="002C7503" w:rsidRPr="00527387" w:rsidRDefault="002C7503" w:rsidP="005940DB">
      <w:pPr>
        <w:spacing w:after="120"/>
        <w:jc w:val="center"/>
        <w:rPr>
          <w:rFonts w:ascii="TH SarabunPSK" w:hAnsi="TH SarabunPSK" w:cs="TH SarabunPSK"/>
          <w:b/>
          <w:bCs/>
          <w:u w:val="dottedHeavy"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  <w:cs/>
        </w:rPr>
        <w:t xml:space="preserve">  ทะเบียนข้อมูล เลขที่ ............................</w:t>
      </w:r>
    </w:p>
    <w:p w14:paraId="02E70F32" w14:textId="77777777" w:rsidR="002C7503" w:rsidRPr="00527387" w:rsidRDefault="002C7503">
      <w:pPr>
        <w:pStyle w:val="Heading4"/>
        <w:rPr>
          <w:rFonts w:ascii="TH SarabunPSK" w:hAnsi="TH SarabunPSK" w:cs="TH SarabunPSK"/>
          <w:sz w:val="32"/>
          <w:szCs w:val="32"/>
        </w:rPr>
      </w:pPr>
      <w:r w:rsidRPr="00527387">
        <w:rPr>
          <w:rFonts w:ascii="TH SarabunPSK" w:hAnsi="TH SarabunPSK" w:cs="TH SarabunPSK"/>
          <w:sz w:val="32"/>
          <w:szCs w:val="32"/>
          <w:cs/>
        </w:rPr>
        <w:t xml:space="preserve">แบบแสดงรายละเอียดเกี่ยวกับการสร้างสรรค์ผลงานโดยย่อ       </w:t>
      </w:r>
    </w:p>
    <w:p w14:paraId="753E920E" w14:textId="77777777" w:rsidR="002C7503" w:rsidRPr="00527387" w:rsidRDefault="002C7503">
      <w:pPr>
        <w:rPr>
          <w:rFonts w:ascii="TH SarabunPSK" w:hAnsi="TH SarabunPSK" w:cs="TH SarabunPSK"/>
          <w:b/>
          <w:bCs/>
          <w:sz w:val="10"/>
          <w:szCs w:val="10"/>
        </w:rPr>
      </w:pP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</w:p>
    <w:p w14:paraId="7C761952" w14:textId="1724D3B4" w:rsidR="002C7503" w:rsidRPr="00735F13" w:rsidRDefault="002C7503">
      <w:pPr>
        <w:rPr>
          <w:rFonts w:ascii="TH SarabunPSK" w:hAnsi="TH SarabunPSK" w:cs="TH SarabunPSK"/>
          <w:b/>
          <w:bCs/>
          <w:sz w:val="16"/>
          <w:szCs w:val="16"/>
          <w:cs/>
          <w:lang w:val="th-TH"/>
        </w:rPr>
      </w:pP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</w:rPr>
        <w:tab/>
      </w:r>
      <w:r w:rsidRPr="00527387">
        <w:rPr>
          <w:rFonts w:ascii="TH SarabunPSK" w:hAnsi="TH SarabunPSK" w:cs="TH SarabunPSK"/>
          <w:b/>
          <w:bCs/>
          <w:sz w:val="16"/>
          <w:szCs w:val="16"/>
          <w:cs/>
        </w:rPr>
        <w:t xml:space="preserve">        </w:t>
      </w:r>
    </w:p>
    <w:tbl>
      <w:tblPr>
        <w:tblW w:w="11057" w:type="dxa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7"/>
      </w:tblGrid>
      <w:tr w:rsidR="00735F13" w:rsidRPr="00105BFA" w14:paraId="4D5C1C7B" w14:textId="77777777" w:rsidTr="00735F13">
        <w:trPr>
          <w:trHeight w:val="11991"/>
        </w:trPr>
        <w:tc>
          <w:tcPr>
            <w:tcW w:w="11057" w:type="dxa"/>
          </w:tcPr>
          <w:p w14:paraId="7E3B7CE1" w14:textId="77777777" w:rsidR="008C38D4" w:rsidRDefault="008C38D4" w:rsidP="008C38D4">
            <w:pPr>
              <w:tabs>
                <w:tab w:val="left" w:pos="397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  <w:cs/>
              </w:rPr>
              <w:tab/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>การพัฒนาเว็บไซต์และแอปพลิเค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>ชัน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ในปัจจุบันได้รับการปฏิวัติอย่างมากด้วยแนวคิดใหม่ที่ชื่อว่า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Front-end Builder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หรือที่เรียกกันอีกชื่อหนึ่งว่า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Low-Code Platform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ซึ่งเป็นแนวคิดที่เน้นการทำงานได้สะดวกรวดเร็วโดยไม่ต้องมีความรู้ทางเทคนิคเฉพาะหรือความชำนาญในการเขียนโค้ด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HTML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CSS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อย่างเชี่ยวชาญ เป็นแนวคิดที่ทำให้งานสร้างเว็บไซต์เป็นเรื่องง่ายและไม่ซับซ้อนเแนวคิดของ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Low-Code Platform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ช่วยให้นักพัฒนาและผู้สร้างแอปพลิเคชันสามารถสร้างแอปพลิเคชันได้อย่างรวดเร็วโดยไม่จำเป็นต้องมีระดับทักษะการเขียนโค้ดสูง ซึ่งการสร้างเว็บไซต์หรือแอปพลิเคชั่นด้วยแนวคิด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Low-Code Platform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>เป็นวิธีใหม่ที่ทำให้ผู้ที่ไม่มีความเชี่ยวชาญในการเขียนโค้ดสามารถออกแบบและพัฒนาเว็บไซต์หรือแอปพลิเคชั่นได้อย่างง่ายๆ</w:t>
            </w:r>
          </w:p>
          <w:p w14:paraId="4B32B9C0" w14:textId="430ABE6F" w:rsidR="008C38D4" w:rsidRDefault="008C38D4" w:rsidP="008C38D4">
            <w:pPr>
              <w:tabs>
                <w:tab w:val="left" w:pos="397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ab/>
              <w:t>ด้วยเหตุนี้เอง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ผู้วิจัยจึงได้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พัฒนาเว็บแอปพลิเคชัน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Front-end Builder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เพื่อช่วยให้ผู้พัฒนาสามารถออกแบบหน้าเว็บไซต์ในรูปแบบที่ต้องการ ด้วย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Front-end Builder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>ผู้พัฒนาสามารถทำการออกแบบหน้าเว็บไซต์ที่ต้องการ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ทำงานอย่างถูกต้อง สอดคล้องกับความต้องการของระบบ ทั้งยังเป็นการทำงานที่ง่ายและมีประสิทธิภาพสูงสุดสำหรับผู้ใช้งาน ด้วยความสามารถในการทำงานที่มีประสิทธิภาพและความสะดวกในการใช้งาน เว็บแอปพลิเคชัน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Front-end Builder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สดงถึงการผสมผสานระหว่างโลกของ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Low-Code Platform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และการทดสอบ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API 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>ให้กลายเป็นเครื่องมือที่สำคัญในการพัฒนาและทดสอบซอฟต์แวร์ในยุคปัจจุบันและอนาคต การเน้นความง่าย ความสะดวก และความเร็วในการพัฒนาจึงเป็นจุดเด่นสำคัญ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ของ</w:t>
            </w:r>
            <w:r w:rsidRPr="004071EA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 </w:t>
            </w:r>
            <w:r w:rsidRPr="004071EA">
              <w:rPr>
                <w:rFonts w:ascii="TH SarabunPSK" w:hAnsi="TH SarabunPSK" w:cs="TH SarabunPSK"/>
                <w:sz w:val="32"/>
                <w:szCs w:val="32"/>
              </w:rPr>
              <w:t xml:space="preserve">Front-end Builder </w:t>
            </w:r>
          </w:p>
          <w:p w14:paraId="740CD7E2" w14:textId="77777777" w:rsidR="008C38D4" w:rsidRDefault="008C38D4" w:rsidP="008C38D4">
            <w:pPr>
              <w:tabs>
                <w:tab w:val="left" w:pos="397"/>
              </w:tabs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2BC2F0D7" w14:textId="21C2C370" w:rsidR="008C38D4" w:rsidRDefault="008C38D4" w:rsidP="008C38D4">
            <w:pPr>
              <w:tabs>
                <w:tab w:val="left" w:pos="397"/>
              </w:tabs>
              <w:jc w:val="center"/>
              <w:rPr>
                <w:rFonts w:ascii="TH SarabunPSK" w:hAnsi="TH SarabunPSK" w:cs="TH SarabunPSK"/>
                <w:b/>
                <w:bCs/>
                <w:noProof/>
                <w:sz w:val="36"/>
                <w:szCs w:val="36"/>
              </w:rPr>
            </w:pPr>
            <w:r w:rsidRPr="005B3E2F">
              <w:rPr>
                <w:rFonts w:ascii="TH SarabunPSK" w:hAnsi="TH SarabunPSK" w:cs="TH SarabunPSK"/>
                <w:b/>
                <w:bCs/>
                <w:noProof/>
                <w:sz w:val="36"/>
                <w:szCs w:val="36"/>
              </w:rPr>
              <w:drawing>
                <wp:inline distT="0" distB="0" distL="0" distR="0" wp14:anchorId="56A11F52" wp14:editId="0E388623">
                  <wp:extent cx="5300019" cy="2979733"/>
                  <wp:effectExtent l="0" t="0" r="0" b="0"/>
                  <wp:docPr id="1923720213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0522" cy="2991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9E25C5" w14:textId="77777777" w:rsidR="008C38D4" w:rsidRPr="005B3E2F" w:rsidRDefault="008C38D4" w:rsidP="008C38D4">
            <w:pPr>
              <w:tabs>
                <w:tab w:val="left" w:pos="397"/>
              </w:tabs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  <w:p w14:paraId="7E1BE335" w14:textId="77777777" w:rsidR="008C38D4" w:rsidRDefault="008C38D4" w:rsidP="008C38D4">
            <w:pPr>
              <w:pStyle w:val="ListParagraph"/>
              <w:numPr>
                <w:ilvl w:val="0"/>
                <w:numId w:val="40"/>
              </w:numPr>
              <w:tabs>
                <w:tab w:val="left" w:pos="851"/>
              </w:tabs>
              <w:ind w:left="851" w:hanging="491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สร้างแบบฟอร์มในการป้อนข้อมูล การจัดการฐานข้อมูลพื้นฐาน การจัดการผู้ใช้งาน และการจัดการสิทธิ์การเข้าถึงข้อมูล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ปรับเปลี่ยนเค้าโครงหรือรูปแบบของเว็บไซต์ได้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รวมถึงการปรับแต่งสี รูปแบบเลย์เอาต์ และส่วนประกอบอื่น ๆ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0EE87725" w14:textId="77777777" w:rsidR="008C38D4" w:rsidRDefault="008C38D4" w:rsidP="008C38D4">
            <w:pPr>
              <w:pStyle w:val="ListParagraph"/>
              <w:numPr>
                <w:ilvl w:val="0"/>
                <w:numId w:val="40"/>
              </w:numPr>
              <w:tabs>
                <w:tab w:val="left" w:pos="851"/>
              </w:tabs>
              <w:ind w:left="851" w:hanging="491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สามารถสร้างเมนูและการนำทางในเว็บไซต์ได้ กำหนดลำดับการเรียงลำดับของเมนู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สร้างหน้าเว็บไซต์หลายหน้า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และกำหนดลำดับการเรียงลำดับหน้าเว็บไซต์</w:t>
            </w:r>
          </w:p>
          <w:p w14:paraId="072F88E8" w14:textId="77777777" w:rsidR="008C38D4" w:rsidRPr="005B3E2F" w:rsidRDefault="008C38D4" w:rsidP="008C38D4">
            <w:pPr>
              <w:pStyle w:val="ListParagraph"/>
              <w:numPr>
                <w:ilvl w:val="0"/>
                <w:numId w:val="40"/>
              </w:numPr>
              <w:tabs>
                <w:tab w:val="left" w:pos="851"/>
              </w:tabs>
              <w:ind w:left="993" w:hanging="63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 xml:space="preserve">สามารถเชื่อมต่อกับ </w:t>
            </w:r>
            <w:r w:rsidRPr="005B3E2F">
              <w:rPr>
                <w:rFonts w:ascii="TH SarabunPSK" w:hAnsi="TH SarabunPSK" w:cs="TH SarabunPSK"/>
                <w:sz w:val="32"/>
                <w:szCs w:val="32"/>
              </w:rPr>
              <w:t xml:space="preserve">API 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ภายนอก</w:t>
            </w:r>
            <w:r w:rsidRPr="005B3E2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ตรวจสอบความถูกต้อ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งของการทำงาน</w:t>
            </w:r>
            <w:r w:rsidRPr="005B3E2F">
              <w:rPr>
                <w:rFonts w:ascii="TH SarabunPSK" w:hAnsi="TH SarabunPSK" w:cs="TH SarabunPSK"/>
                <w:sz w:val="32"/>
                <w:szCs w:val="32"/>
                <w:cs/>
              </w:rPr>
              <w:t>เบื้องต้น</w:t>
            </w:r>
            <w:r w:rsidRPr="005B3E2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7E9FA3CE" w14:textId="434772A0" w:rsidR="00F70DD4" w:rsidRPr="00E45719" w:rsidRDefault="00F70DD4" w:rsidP="00E45719">
            <w:pPr>
              <w:jc w:val="thaiDistribute"/>
              <w:rPr>
                <w:rFonts w:ascii="TH SarabunPSK" w:hAnsi="TH SarabunPSK" w:cs="TH SarabunPSK"/>
                <w:b/>
                <w:bCs/>
                <w:color w:val="FF0000"/>
                <w:sz w:val="32"/>
                <w:szCs w:val="32"/>
              </w:rPr>
            </w:pPr>
          </w:p>
        </w:tc>
      </w:tr>
    </w:tbl>
    <w:p w14:paraId="61BD8441" w14:textId="77777777" w:rsidR="001B247C" w:rsidRPr="00735F13" w:rsidRDefault="001B247C">
      <w:pPr>
        <w:rPr>
          <w:rFonts w:ascii="TH SarabunPSK" w:hAnsi="TH SarabunPSK" w:cs="TH SarabunPSK"/>
          <w:b/>
          <w:bCs/>
          <w:sz w:val="24"/>
          <w:szCs w:val="24"/>
        </w:rPr>
      </w:pPr>
    </w:p>
    <w:p w14:paraId="3E87AF32" w14:textId="77777777" w:rsidR="002C7503" w:rsidRPr="00527387" w:rsidRDefault="002C7503">
      <w:pPr>
        <w:jc w:val="center"/>
        <w:rPr>
          <w:rFonts w:ascii="TH SarabunPSK" w:hAnsi="TH SarabunPSK" w:cs="TH SarabunPSK"/>
          <w:b/>
          <w:bCs/>
          <w:sz w:val="2"/>
          <w:szCs w:val="2"/>
        </w:rPr>
      </w:pPr>
    </w:p>
    <w:p w14:paraId="7658D51F" w14:textId="77777777" w:rsidR="00265344" w:rsidRPr="003F3DD1" w:rsidRDefault="007479AC" w:rsidP="00265344">
      <w:pPr>
        <w:jc w:val="center"/>
        <w:rPr>
          <w:rFonts w:ascii="TH SarabunPSK" w:hAnsi="TH SarabunPSK" w:cs="TH SarabunPSK"/>
          <w:b/>
          <w:bCs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="00265344" w:rsidRPr="003F3DD1">
        <w:rPr>
          <w:rFonts w:ascii="TH SarabunPSK" w:hAnsi="TH SarabunPSK" w:cs="TH SarabunPSK"/>
          <w:b/>
          <w:bCs/>
          <w:cs/>
        </w:rPr>
        <w:t>ลงชื่อ……………...…………………………………………</w:t>
      </w:r>
      <w:r w:rsidR="00265344" w:rsidRPr="003F3DD1">
        <w:rPr>
          <w:rFonts w:ascii="TH SarabunPSK" w:hAnsi="TH SarabunPSK" w:cs="TH SarabunPSK"/>
          <w:b/>
          <w:bCs/>
          <w:strike/>
          <w:cs/>
        </w:rPr>
        <w:t>เจ้าของลิขสิทธิ์</w:t>
      </w:r>
      <w:r w:rsidR="00265344" w:rsidRPr="003F3DD1">
        <w:rPr>
          <w:rFonts w:ascii="TH SarabunPSK" w:hAnsi="TH SarabunPSK" w:cs="TH SarabunPSK"/>
          <w:b/>
          <w:bCs/>
          <w:cs/>
        </w:rPr>
        <w:t xml:space="preserve"> / ตัวแทน</w:t>
      </w:r>
    </w:p>
    <w:p w14:paraId="48F4FCCC" w14:textId="77777777" w:rsidR="00265344" w:rsidRPr="003F3DD1" w:rsidRDefault="00265344" w:rsidP="00265344">
      <w:pPr>
        <w:rPr>
          <w:rFonts w:ascii="TH SarabunPSK" w:hAnsi="TH SarabunPSK" w:cs="TH SarabunPSK"/>
          <w:b/>
          <w:bCs/>
        </w:rPr>
      </w:pPr>
      <w:r w:rsidRPr="003F3DD1">
        <w:rPr>
          <w:rFonts w:ascii="TH SarabunPSK" w:hAnsi="TH SarabunPSK" w:cs="TH SarabunPSK"/>
          <w:b/>
          <w:bCs/>
          <w:cs/>
        </w:rPr>
        <w:t xml:space="preserve">                  </w:t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 xml:space="preserve">                     </w:t>
      </w:r>
      <w:r w:rsidRPr="003F3DD1">
        <w:rPr>
          <w:rFonts w:ascii="TH SarabunPSK" w:hAnsi="TH SarabunPSK" w:cs="TH SarabunPSK"/>
          <w:b/>
          <w:bCs/>
        </w:rPr>
        <w:tab/>
      </w:r>
      <w:r w:rsidRPr="003F3DD1">
        <w:rPr>
          <w:rFonts w:ascii="TH SarabunPSK" w:hAnsi="TH SarabunPSK" w:cs="TH SarabunPSK"/>
          <w:b/>
          <w:bCs/>
          <w:cs/>
        </w:rPr>
        <w:t xml:space="preserve">        </w:t>
      </w:r>
      <w:r w:rsidR="003F3DD1">
        <w:rPr>
          <w:rFonts w:ascii="TH SarabunPSK" w:hAnsi="TH SarabunPSK" w:cs="TH SarabunPSK"/>
          <w:b/>
          <w:bCs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cs/>
        </w:rPr>
        <w:t xml:space="preserve"> (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นางสาวณิชยา  สืบสุข   </w:t>
      </w:r>
      <w:r w:rsidR="00BC0241" w:rsidRPr="003F3DD1">
        <w:rPr>
          <w:rFonts w:ascii="TH SarabunPSK" w:hAnsi="TH SarabunPSK" w:cs="TH SarabunPSK"/>
          <w:b/>
          <w:bCs/>
          <w:u w:val="dottedHeavy"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</w:t>
      </w:r>
      <w:r w:rsidRPr="003F3DD1">
        <w:rPr>
          <w:rFonts w:ascii="TH SarabunPSK" w:hAnsi="TH SarabunPSK" w:cs="TH SarabunPSK"/>
          <w:b/>
          <w:bCs/>
          <w:cs/>
        </w:rPr>
        <w:t>)</w:t>
      </w:r>
    </w:p>
    <w:p w14:paraId="799305BB" w14:textId="77777777" w:rsidR="00265344" w:rsidRDefault="00265344" w:rsidP="00265344">
      <w:pPr>
        <w:rPr>
          <w:rFonts w:ascii="TH SarabunPSK" w:hAnsi="TH SarabunPSK" w:cs="TH SarabunPSK"/>
          <w:b/>
          <w:bCs/>
          <w:u w:val="dottedHeavy"/>
        </w:rPr>
      </w:pPr>
      <w:r w:rsidRPr="003F3DD1">
        <w:rPr>
          <w:rFonts w:ascii="TH SarabunPSK" w:hAnsi="TH SarabunPSK" w:cs="TH SarabunPSK"/>
          <w:b/>
          <w:bCs/>
          <w:cs/>
        </w:rPr>
        <w:t xml:space="preserve">                                                                  </w:t>
      </w:r>
      <w:r w:rsidR="003F3DD1">
        <w:rPr>
          <w:rFonts w:ascii="TH SarabunPSK" w:hAnsi="TH SarabunPSK" w:cs="TH SarabunPSK"/>
          <w:b/>
          <w:bCs/>
          <w:cs/>
        </w:rPr>
        <w:t xml:space="preserve">    </w:t>
      </w:r>
      <w:r w:rsidRPr="003F3DD1">
        <w:rPr>
          <w:rFonts w:ascii="TH SarabunPSK" w:hAnsi="TH SarabunPSK" w:cs="TH SarabunPSK"/>
          <w:b/>
          <w:bCs/>
          <w:cs/>
        </w:rPr>
        <w:t xml:space="preserve"> 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</w:t>
      </w:r>
      <w:r w:rsidRPr="003F3DD1">
        <w:rPr>
          <w:rFonts w:ascii="TH SarabunPSK" w:hAnsi="TH SarabunPSK" w:cs="TH SarabunPSK"/>
          <w:b/>
          <w:bCs/>
          <w:cs/>
        </w:rPr>
        <w:t>/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  </w:t>
      </w:r>
      <w:r w:rsidRPr="003F3DD1">
        <w:rPr>
          <w:rFonts w:ascii="TH SarabunPSK" w:hAnsi="TH SarabunPSK" w:cs="TH SarabunPSK"/>
          <w:b/>
          <w:bCs/>
          <w:cs/>
        </w:rPr>
        <w:t>/</w:t>
      </w:r>
      <w:r w:rsidRPr="003F3DD1">
        <w:rPr>
          <w:rFonts w:ascii="TH SarabunPSK" w:hAnsi="TH SarabunPSK" w:cs="TH SarabunPSK"/>
          <w:b/>
          <w:bCs/>
          <w:u w:val="dottedHeavy"/>
          <w:cs/>
        </w:rPr>
        <w:t xml:space="preserve">          .</w:t>
      </w:r>
    </w:p>
    <w:p w14:paraId="3703A0D3" w14:textId="77777777" w:rsidR="00606D31" w:rsidRPr="003F3DD1" w:rsidRDefault="00606D31" w:rsidP="00265344">
      <w:pPr>
        <w:rPr>
          <w:rFonts w:ascii="TH SarabunPSK" w:hAnsi="TH SarabunPSK" w:cs="TH SarabunPSK"/>
          <w:b/>
          <w:bCs/>
          <w:u w:val="dottedHeavy"/>
        </w:rPr>
      </w:pPr>
    </w:p>
    <w:p w14:paraId="4B30BDB3" w14:textId="77777777" w:rsidR="00735F13" w:rsidRPr="00527387" w:rsidRDefault="00735F13" w:rsidP="00265344">
      <w:pPr>
        <w:jc w:val="center"/>
        <w:rPr>
          <w:rFonts w:ascii="TH SarabunPSK" w:hAnsi="TH SarabunPSK" w:cs="TH SarabunPSK"/>
          <w:b/>
          <w:bCs/>
          <w:sz w:val="24"/>
          <w:szCs w:val="24"/>
          <w:u w:val="dottedHeavy"/>
        </w:rPr>
      </w:pPr>
    </w:p>
    <w:p w14:paraId="27EA5066" w14:textId="77777777" w:rsidR="002C7503" w:rsidRPr="00527387" w:rsidRDefault="002C7503" w:rsidP="006241A3">
      <w:pPr>
        <w:jc w:val="center"/>
        <w:rPr>
          <w:rFonts w:ascii="TH SarabunPSK" w:hAnsi="TH SarabunPSK" w:cs="TH SarabunPSK"/>
          <w:b/>
          <w:bCs/>
          <w:sz w:val="2"/>
          <w:szCs w:val="2"/>
        </w:rPr>
      </w:pPr>
    </w:p>
    <w:p w14:paraId="631B20C2" w14:textId="77777777" w:rsidR="002C7503" w:rsidRDefault="002C7503">
      <w:pPr>
        <w:rPr>
          <w:rFonts w:ascii="TH SarabunPSK" w:hAnsi="TH SarabunPSK" w:cs="TH SarabunPSK"/>
          <w:b/>
          <w:bCs/>
          <w:sz w:val="24"/>
          <w:szCs w:val="24"/>
        </w:rPr>
      </w:pP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Pr="00527387">
        <w:rPr>
          <w:rFonts w:ascii="TH SarabunPSK" w:hAnsi="TH SarabunPSK" w:cs="TH SarabunPSK"/>
          <w:b/>
          <w:bCs/>
          <w:sz w:val="24"/>
          <w:szCs w:val="24"/>
        </w:rPr>
        <w:tab/>
      </w:r>
      <w:r w:rsidR="00811B85">
        <w:rPr>
          <w:rFonts w:ascii="TH SarabunPSK" w:hAnsi="TH SarabunPSK" w:cs="TH SarabunPSK"/>
          <w:b/>
          <w:bCs/>
          <w:sz w:val="24"/>
          <w:szCs w:val="24"/>
          <w:cs/>
        </w:rPr>
        <w:t xml:space="preserve">                   </w:t>
      </w:r>
      <w:bookmarkStart w:id="0" w:name="OLE_LINK1"/>
      <w:bookmarkStart w:id="1" w:name="OLE_LINK2"/>
      <w:r w:rsidR="00811B85"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r w:rsidR="00811B85"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</w:t>
      </w:r>
      <w:r w:rsidR="00811B85">
        <w:rPr>
          <w:rFonts w:ascii="TH SarabunPSK" w:hAnsi="TH SarabunPSK" w:cs="TH SarabunPSK"/>
          <w:b/>
          <w:bCs/>
          <w:sz w:val="24"/>
          <w:szCs w:val="24"/>
          <w:u w:val="dotted"/>
        </w:rPr>
        <w:t xml:space="preserve"> 5</w:t>
      </w:r>
      <w:r w:rsidR="00811B85"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="00811B85" w:rsidRPr="00343993">
        <w:rPr>
          <w:rFonts w:ascii="TH SarabunPSK" w:hAnsi="TH SarabunPSK" w:cs="TH SarabunPSK"/>
          <w:b/>
          <w:bCs/>
          <w:sz w:val="24"/>
          <w:szCs w:val="24"/>
          <w:cs/>
        </w:rPr>
        <w:t>ของจำนวน</w:t>
      </w:r>
      <w:r w:rsidR="00811B85"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="00811B85">
        <w:rPr>
          <w:rFonts w:ascii="TH SarabunPSK" w:hAnsi="TH SarabunPSK" w:cs="TH SarabunPSK"/>
          <w:b/>
          <w:bCs/>
          <w:sz w:val="24"/>
          <w:szCs w:val="24"/>
          <w:u w:val="dotted"/>
        </w:rPr>
        <w:t>6</w:t>
      </w:r>
      <w:r w:rsidR="00811B85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="00811B85"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="00811B85"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bookmarkEnd w:id="0"/>
      <w:bookmarkEnd w:id="1"/>
    </w:p>
    <w:p w14:paraId="22C4AC2A" w14:textId="77777777" w:rsidR="00811B85" w:rsidRDefault="00811B85" w:rsidP="005D03A3">
      <w:pPr>
        <w:rPr>
          <w:rFonts w:ascii="TH SarabunPSK" w:hAnsi="TH SarabunPSK" w:cs="TH SarabunPSK"/>
          <w:b/>
          <w:bCs/>
          <w:sz w:val="24"/>
          <w:szCs w:val="24"/>
        </w:rPr>
      </w:pPr>
    </w:p>
    <w:p w14:paraId="6E0D7A22" w14:textId="77777777" w:rsidR="00811B85" w:rsidRPr="005D03A3" w:rsidRDefault="00811B85" w:rsidP="005D03A3"/>
    <w:p w14:paraId="546E9BAB" w14:textId="77777777" w:rsidR="00606D31" w:rsidRDefault="00606D31" w:rsidP="00BE1769">
      <w:pPr>
        <w:pStyle w:val="Heading6"/>
        <w:ind w:left="3600" w:firstLine="511"/>
        <w:jc w:val="left"/>
        <w:rPr>
          <w:rFonts w:ascii="TH SarabunPSK" w:hAnsi="TH SarabunPSK" w:cs="TH SarabunPSK"/>
          <w:sz w:val="32"/>
          <w:szCs w:val="32"/>
        </w:rPr>
      </w:pPr>
    </w:p>
    <w:p w14:paraId="45BBDECC" w14:textId="77777777" w:rsidR="00606D31" w:rsidRDefault="00606D31" w:rsidP="00BE1769">
      <w:pPr>
        <w:pStyle w:val="Heading6"/>
        <w:ind w:left="3600" w:firstLine="511"/>
        <w:jc w:val="left"/>
        <w:rPr>
          <w:rFonts w:ascii="TH SarabunPSK" w:hAnsi="TH SarabunPSK" w:cs="TH SarabunPSK"/>
          <w:sz w:val="32"/>
          <w:szCs w:val="32"/>
        </w:rPr>
      </w:pPr>
    </w:p>
    <w:p w14:paraId="3C69322A" w14:textId="69EF7B70" w:rsidR="00BE1769" w:rsidRPr="00527387" w:rsidRDefault="00BE1769" w:rsidP="00BE1769">
      <w:pPr>
        <w:pStyle w:val="Heading6"/>
        <w:ind w:left="3600" w:firstLine="511"/>
        <w:jc w:val="left"/>
        <w:rPr>
          <w:rFonts w:ascii="TH SarabunPSK" w:hAnsi="TH SarabunPSK" w:cs="TH SarabunPSK"/>
          <w:sz w:val="32"/>
          <w:szCs w:val="32"/>
        </w:rPr>
      </w:pPr>
      <w:r w:rsidRPr="00527387">
        <w:rPr>
          <w:rFonts w:ascii="TH SarabunPSK" w:hAnsi="TH SarabunPSK" w:cs="TH SarabunPSK"/>
          <w:sz w:val="32"/>
          <w:szCs w:val="32"/>
          <w:cs/>
        </w:rPr>
        <w:t>หนังสือรับรองความเป็นเจ้าของงานลิขสิทธิ์</w:t>
      </w:r>
    </w:p>
    <w:p w14:paraId="2AB63F97" w14:textId="77777777" w:rsidR="00BE1769" w:rsidRPr="00527387" w:rsidRDefault="00BE1769" w:rsidP="00BE1769">
      <w:pPr>
        <w:rPr>
          <w:rFonts w:ascii="TH SarabunPSK" w:hAnsi="TH SarabunPSK" w:cs="TH SarabunPSK"/>
          <w:b/>
          <w:bCs/>
          <w:sz w:val="20"/>
          <w:szCs w:val="20"/>
        </w:rPr>
      </w:pPr>
    </w:p>
    <w:p w14:paraId="2CB23E87" w14:textId="77777777" w:rsidR="00BE1769" w:rsidRPr="00527387" w:rsidRDefault="00BE1769" w:rsidP="00BE1769">
      <w:pPr>
        <w:rPr>
          <w:rFonts w:ascii="TH SarabunPSK" w:hAnsi="TH SarabunPSK" w:cs="TH SarabunPSK"/>
          <w:b/>
          <w:bCs/>
          <w:sz w:val="20"/>
          <w:szCs w:val="20"/>
        </w:rPr>
      </w:pPr>
    </w:p>
    <w:p w14:paraId="4D157D23" w14:textId="0F5BDCC4" w:rsidR="00BE1769" w:rsidRPr="004952BB" w:rsidRDefault="00BE1769" w:rsidP="00BE1769">
      <w:pPr>
        <w:spacing w:line="276" w:lineRule="auto"/>
        <w:ind w:left="851" w:right="425" w:firstLine="567"/>
        <w:jc w:val="thaiDistribute"/>
        <w:rPr>
          <w:rFonts w:ascii="TH SarabunPSK" w:hAnsi="TH SarabunPSK" w:cs="TH SarabunPSK"/>
          <w:sz w:val="32"/>
          <w:szCs w:val="32"/>
        </w:rPr>
      </w:pPr>
      <w:r w:rsidRPr="00527387">
        <w:rPr>
          <w:rFonts w:ascii="TH SarabunPSK" w:hAnsi="TH SarabunPSK" w:cs="TH SarabunPSK"/>
          <w:sz w:val="32"/>
          <w:szCs w:val="32"/>
          <w:cs/>
        </w:rPr>
        <w:t>โดยหนังสือฉบับนี้ สถาบันเทคโนโลยีพระจอมเกล้าเจ้าคุณทหารลาดกระบั</w:t>
      </w:r>
      <w:r>
        <w:rPr>
          <w:rFonts w:ascii="TH SarabunPSK" w:hAnsi="TH SarabunPSK" w:cs="TH SarabunPSK"/>
          <w:sz w:val="32"/>
          <w:szCs w:val="32"/>
          <w:cs/>
        </w:rPr>
        <w:t xml:space="preserve">ง </w:t>
      </w:r>
      <w:r>
        <w:rPr>
          <w:rFonts w:ascii="TH SarabunPSK" w:hAnsi="TH SarabunPSK" w:cs="TH SarabunPSK" w:hint="cs"/>
          <w:sz w:val="32"/>
          <w:szCs w:val="32"/>
          <w:cs/>
        </w:rPr>
        <w:t>ตั้งอยู่</w:t>
      </w:r>
      <w:r w:rsidRPr="00527387">
        <w:rPr>
          <w:rFonts w:ascii="TH SarabunPSK" w:hAnsi="TH SarabunPSK" w:cs="TH SarabunPSK"/>
          <w:sz w:val="32"/>
          <w:szCs w:val="32"/>
          <w:cs/>
        </w:rPr>
        <w:t>ที่ เลขที่ 1 ซอยฉลองกรุง 1 แขวงลาดกระบ</w:t>
      </w:r>
      <w:r>
        <w:rPr>
          <w:rFonts w:ascii="TH SarabunPSK" w:hAnsi="TH SarabunPSK" w:cs="TH SarabunPSK"/>
          <w:sz w:val="32"/>
          <w:szCs w:val="32"/>
          <w:cs/>
        </w:rPr>
        <w:t xml:space="preserve">ัง เขตลาดกระบัง </w:t>
      </w:r>
      <w:r w:rsidRPr="00527387">
        <w:rPr>
          <w:rFonts w:ascii="TH SarabunPSK" w:hAnsi="TH SarabunPSK" w:cs="TH SarabunPSK"/>
          <w:sz w:val="32"/>
          <w:szCs w:val="32"/>
          <w:cs/>
        </w:rPr>
        <w:t>กรุงเทพมหานคร 10520 ผู้มีอำนาจลงนาม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นายณัฐนนท์ ไพบูลย์ศิลป์ ขอรับรอง</w:t>
      </w:r>
      <w:r w:rsidRPr="00527387">
        <w:rPr>
          <w:rFonts w:ascii="TH SarabunPSK" w:hAnsi="TH SarabunPSK" w:cs="TH SarabunPSK"/>
          <w:sz w:val="32"/>
          <w:szCs w:val="32"/>
          <w:cs/>
        </w:rPr>
        <w:t>ว่าเป็นเจ้าของลิขสิทธิ์ในงานอันมีลิขสิทธิ์ประเภท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27387">
        <w:rPr>
          <w:rFonts w:ascii="TH SarabunPSK" w:hAnsi="TH SarabunPSK" w:cs="TH SarabunPSK"/>
          <w:sz w:val="32"/>
          <w:szCs w:val="32"/>
          <w:cs/>
        </w:rPr>
        <w:t xml:space="preserve">วรรณกรรม </w:t>
      </w:r>
      <w:r>
        <w:rPr>
          <w:rFonts w:ascii="TH SarabunPSK" w:hAnsi="TH SarabunPSK" w:cs="TH SarabunPSK"/>
          <w:sz w:val="32"/>
          <w:szCs w:val="32"/>
          <w:cs/>
        </w:rPr>
        <w:t>ชื่อ</w:t>
      </w:r>
      <w:r w:rsidRPr="00DB2AA8">
        <w:rPr>
          <w:rFonts w:ascii="TH SarabunPSK" w:hAnsi="TH SarabunPSK" w:cs="TH SarabunPSK"/>
          <w:sz w:val="32"/>
          <w:szCs w:val="32"/>
          <w:cs/>
        </w:rPr>
        <w:t>ผลงาน “</w:t>
      </w:r>
      <w:r w:rsidR="00E45719">
        <w:rPr>
          <w:rFonts w:ascii="TH SarabunPSK" w:hAnsi="TH SarabunPSK" w:cs="TH SarabunPSK" w:hint="cs"/>
          <w:sz w:val="32"/>
          <w:szCs w:val="32"/>
          <w:cs/>
        </w:rPr>
        <w:t>โปรแกรม</w:t>
      </w:r>
      <w:r w:rsidR="00E45719" w:rsidRPr="00E364FC">
        <w:rPr>
          <w:rFonts w:ascii="TH SarabunPSK" w:hAnsi="TH SarabunPSK" w:cs="TH SarabunPSK"/>
          <w:sz w:val="32"/>
          <w:szCs w:val="32"/>
          <w:cs/>
        </w:rPr>
        <w:t>หุ่นยนต์สำหรับการเขียนโปรแกรมจับต้องได้สำหรับเด็ก</w:t>
      </w:r>
      <w:r w:rsidRPr="00DB2AA8">
        <w:rPr>
          <w:rFonts w:ascii="TH SarabunPSK" w:hAnsi="TH SarabunPSK" w:cs="TH SarabunPSK"/>
          <w:sz w:val="32"/>
          <w:szCs w:val="32"/>
          <w:cs/>
        </w:rPr>
        <w:t>” ที่</w:t>
      </w:r>
      <w:r w:rsidRPr="00527387">
        <w:rPr>
          <w:rFonts w:ascii="TH SarabunPSK" w:hAnsi="TH SarabunPSK" w:cs="TH SarabunPSK"/>
          <w:sz w:val="32"/>
          <w:szCs w:val="32"/>
          <w:cs/>
        </w:rPr>
        <w:t>ยื่นคำขอแจ้งข้อมูลลิขสิทธิ์ไว้ต่อกรมทรัพย์สินทางปัญญา เมื่อวันที่....................................................แต่เพียงผู้เดียว</w:t>
      </w:r>
    </w:p>
    <w:p w14:paraId="4C6E751E" w14:textId="77777777" w:rsidR="00BE1769" w:rsidRPr="00527387" w:rsidRDefault="00BE1769" w:rsidP="00BE1769">
      <w:pPr>
        <w:pStyle w:val="BodyTextIndent2"/>
        <w:spacing w:line="276" w:lineRule="auto"/>
        <w:ind w:left="0" w:right="610"/>
        <w:rPr>
          <w:rFonts w:ascii="TH SarabunPSK" w:hAnsi="TH SarabunPSK" w:cs="TH SarabunPSK"/>
          <w:b/>
          <w:bCs/>
        </w:rPr>
      </w:pPr>
    </w:p>
    <w:p w14:paraId="448FCBBA" w14:textId="77777777" w:rsidR="00BE1769" w:rsidRPr="00527387" w:rsidRDefault="00BE1769" w:rsidP="00BE1769">
      <w:pPr>
        <w:pStyle w:val="BodyTextIndent2"/>
        <w:spacing w:line="276" w:lineRule="auto"/>
        <w:ind w:left="851" w:right="425" w:firstLine="283"/>
        <w:jc w:val="thaiDistribute"/>
        <w:rPr>
          <w:rFonts w:ascii="TH SarabunPSK" w:hAnsi="TH SarabunPSK" w:cs="TH SarabunPSK"/>
          <w:sz w:val="32"/>
          <w:szCs w:val="32"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sz w:val="32"/>
          <w:szCs w:val="32"/>
          <w:cs/>
        </w:rPr>
        <w:t>ข้าพเจ้าขอรับรองว่าข้อความข้างต้นเป็นความจริงทุกประการ หากปรากฏภายหลังว่าข้าพเจ้า</w:t>
      </w:r>
      <w:r w:rsidRPr="00527387">
        <w:rPr>
          <w:rFonts w:ascii="TH SarabunPSK" w:hAnsi="TH SarabunPSK" w:cs="TH SarabunPSK"/>
          <w:spacing w:val="-4"/>
          <w:sz w:val="32"/>
          <w:szCs w:val="32"/>
          <w:cs/>
        </w:rPr>
        <w:t>ไม่ได้เป็นเจ้าของลิขสิทธิ์และก่อให้เกิดความเสียหายแก่บุคคลหนึ่งบุคคลใดหรือกรมทรัพย์สินทางปัญญา</w:t>
      </w:r>
      <w:r w:rsidRPr="00527387">
        <w:rPr>
          <w:rFonts w:ascii="TH SarabunPSK" w:hAnsi="TH SarabunPSK" w:cs="TH SarabunPSK"/>
          <w:sz w:val="32"/>
          <w:szCs w:val="32"/>
          <w:cs/>
        </w:rPr>
        <w:t xml:space="preserve"> ข้าพเจ้าขอเป็นผู้รับผิดชอบ</w:t>
      </w:r>
      <w:r>
        <w:rPr>
          <w:rFonts w:ascii="TH SarabunPSK" w:hAnsi="TH SarabunPSK" w:cs="TH SarabunPSK"/>
          <w:sz w:val="32"/>
          <w:szCs w:val="32"/>
          <w:cs/>
        </w:rPr>
        <w:br/>
      </w:r>
      <w:r w:rsidRPr="00527387">
        <w:rPr>
          <w:rFonts w:ascii="TH SarabunPSK" w:hAnsi="TH SarabunPSK" w:cs="TH SarabunPSK"/>
          <w:sz w:val="32"/>
          <w:szCs w:val="32"/>
          <w:cs/>
        </w:rPr>
        <w:t>ในความเสียหายที่เกิดขึ้นทุกประการ</w:t>
      </w:r>
    </w:p>
    <w:p w14:paraId="5B877184" w14:textId="77777777" w:rsidR="00BE1769" w:rsidRPr="00527387" w:rsidRDefault="00BE1769" w:rsidP="00BE1769">
      <w:pPr>
        <w:pStyle w:val="BodyTextIndent2"/>
        <w:spacing w:line="276" w:lineRule="auto"/>
        <w:ind w:right="610"/>
        <w:rPr>
          <w:rFonts w:ascii="TH SarabunPSK" w:hAnsi="TH SarabunPSK" w:cs="TH SarabunPSK"/>
          <w:b/>
          <w:bCs/>
          <w:sz w:val="28"/>
          <w:szCs w:val="28"/>
        </w:rPr>
      </w:pPr>
    </w:p>
    <w:p w14:paraId="761AB1B6" w14:textId="77777777" w:rsidR="00BE1769" w:rsidRPr="00527387" w:rsidRDefault="00BE1769" w:rsidP="00BE1769">
      <w:pPr>
        <w:pStyle w:val="BodyTextIndent2"/>
        <w:ind w:right="610"/>
        <w:rPr>
          <w:rFonts w:ascii="TH SarabunPSK" w:hAnsi="TH SarabunPSK" w:cs="TH SarabunPSK"/>
          <w:b/>
          <w:bCs/>
          <w:sz w:val="28"/>
          <w:szCs w:val="28"/>
        </w:rPr>
      </w:pPr>
    </w:p>
    <w:p w14:paraId="79208E5F" w14:textId="77777777" w:rsidR="00BE1769" w:rsidRPr="00527387" w:rsidRDefault="00BE1769" w:rsidP="00BE1769">
      <w:pPr>
        <w:spacing w:line="276" w:lineRule="auto"/>
        <w:ind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b/>
          <w:bCs/>
        </w:rPr>
        <w:tab/>
      </w:r>
      <w:r w:rsidRPr="00527387">
        <w:rPr>
          <w:rFonts w:ascii="TH SarabunPSK" w:hAnsi="TH SarabunPSK" w:cs="TH SarabunPSK"/>
          <w:color w:val="000000"/>
          <w:sz w:val="32"/>
          <w:szCs w:val="32"/>
          <w:cs/>
        </w:rPr>
        <w:t>ลงชื่อ................................................................เจ้าของลิขสิทธิ์</w:t>
      </w:r>
    </w:p>
    <w:p w14:paraId="7102CB12" w14:textId="77777777" w:rsidR="00BE1769" w:rsidRPr="00527387" w:rsidRDefault="00BE1769" w:rsidP="00BE1769">
      <w:pPr>
        <w:spacing w:line="276" w:lineRule="auto"/>
        <w:ind w:left="4320" w:firstLine="720"/>
        <w:rPr>
          <w:rFonts w:ascii="TH SarabunPSK" w:hAnsi="TH SarabunPSK" w:cs="TH SarabunPSK"/>
          <w:color w:val="000000"/>
          <w:sz w:val="32"/>
          <w:szCs w:val="32"/>
        </w:rPr>
      </w:pPr>
      <w:r w:rsidRPr="00527387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    </w:t>
      </w:r>
      <w:r w:rsidRPr="00527387">
        <w:rPr>
          <w:rFonts w:ascii="TH SarabunPSK" w:hAnsi="TH SarabunPSK" w:cs="TH SarabunPSK"/>
          <w:sz w:val="32"/>
          <w:szCs w:val="32"/>
          <w:cs/>
        </w:rPr>
        <w:t xml:space="preserve">  </w:t>
      </w:r>
      <w:r>
        <w:rPr>
          <w:rFonts w:ascii="TH SarabunPSK" w:hAnsi="TH SarabunPSK" w:cs="TH SarabunPSK" w:hint="cs"/>
          <w:sz w:val="32"/>
          <w:szCs w:val="32"/>
          <w:cs/>
        </w:rPr>
        <w:t>(นายณัฐนนท์ ไพบูลย์ศิลป์)</w:t>
      </w:r>
    </w:p>
    <w:p w14:paraId="1335556C" w14:textId="73493A17" w:rsidR="00BE1769" w:rsidRDefault="00F24E72" w:rsidP="00BE1769">
      <w:pPr>
        <w:spacing w:line="276" w:lineRule="auto"/>
        <w:ind w:left="3969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    </w:t>
      </w:r>
      <w:r w:rsidR="00BE1769"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ผู้อำนวยการสำนักบริหารงานวิจัยและนวัตกรรมพระจอมเกล้าลาดกระบัง   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br/>
      </w:r>
      <w:r w:rsidR="00BE1769">
        <w:rPr>
          <w:rFonts w:ascii="TH SarabunPSK" w:hAnsi="TH SarabunPSK" w:cs="TH SarabunPSK" w:hint="cs"/>
          <w:color w:val="000000"/>
          <w:sz w:val="32"/>
          <w:szCs w:val="32"/>
          <w:cs/>
        </w:rPr>
        <w:t>ปฏิบัติงานแทนอธิการบดี สถาบันเทคโนโลยีพระจอมเกล้าเจ้าคุณทหารลาดกระบัง</w:t>
      </w:r>
    </w:p>
    <w:p w14:paraId="001AC8A9" w14:textId="77777777" w:rsidR="00BE1769" w:rsidRDefault="00BE1769" w:rsidP="00BE1769">
      <w:pPr>
        <w:spacing w:line="276" w:lineRule="auto"/>
        <w:ind w:left="3600" w:firstLine="720"/>
        <w:rPr>
          <w:rFonts w:ascii="TH SarabunPSK" w:hAnsi="TH SarabunPSK" w:cs="TH SarabunPSK"/>
          <w:color w:val="000000"/>
          <w:sz w:val="32"/>
          <w:szCs w:val="32"/>
        </w:rPr>
      </w:pPr>
      <w:r>
        <w:rPr>
          <w:rFonts w:ascii="TH SarabunPSK" w:hAnsi="TH SarabunPSK" w:cs="TH SarabunPSK"/>
          <w:color w:val="000000"/>
          <w:sz w:val="32"/>
          <w:szCs w:val="32"/>
          <w:cs/>
        </w:rPr>
        <w:t xml:space="preserve">     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color w:val="000000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วันที่ ............. เดือน .............................. พ.ศ. .............</w:t>
      </w:r>
    </w:p>
    <w:p w14:paraId="5B3DACB4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color w:val="000000"/>
          <w:sz w:val="32"/>
          <w:szCs w:val="32"/>
        </w:rPr>
      </w:pPr>
    </w:p>
    <w:p w14:paraId="68175EF6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color w:val="000000"/>
          <w:sz w:val="32"/>
          <w:szCs w:val="32"/>
        </w:rPr>
      </w:pPr>
    </w:p>
    <w:p w14:paraId="63A300F2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7F682E3C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5AC2AA55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790D6680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122244B9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47B32960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3F471C3F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26136498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5106EE8A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11F9FD60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3E7A0C2A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6B317B40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645237D7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41351B08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2D5AD946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114E2454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7DD47271" w14:textId="77777777" w:rsidR="00CE27EF" w:rsidRDefault="00CE27EF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1F4FA2FB" w14:textId="77777777" w:rsidR="00551478" w:rsidRDefault="00551478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34A3AD97" w14:textId="77777777" w:rsidR="00551478" w:rsidRDefault="00551478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7862D0D8" w14:textId="77777777" w:rsidR="00551478" w:rsidRDefault="00551478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5D230C07" w14:textId="77777777" w:rsidR="00551478" w:rsidRDefault="00551478" w:rsidP="00E46444">
      <w:pPr>
        <w:spacing w:line="276" w:lineRule="auto"/>
        <w:ind w:left="3600" w:firstLine="720"/>
        <w:rPr>
          <w:rFonts w:ascii="TH SarabunPSK" w:hAnsi="TH SarabunPSK" w:cs="TH SarabunPSK"/>
          <w:b/>
          <w:bCs/>
          <w:sz w:val="24"/>
          <w:szCs w:val="24"/>
        </w:rPr>
      </w:pPr>
    </w:p>
    <w:p w14:paraId="5A3767A3" w14:textId="77777777" w:rsidR="002C7503" w:rsidRPr="00527387" w:rsidRDefault="00CE27EF" w:rsidP="00CE27EF">
      <w:pPr>
        <w:spacing w:line="276" w:lineRule="auto"/>
        <w:ind w:left="3600" w:firstLine="720"/>
        <w:jc w:val="right"/>
        <w:rPr>
          <w:rFonts w:ascii="TH SarabunPSK" w:hAnsi="TH SarabunPSK" w:cs="TH SarabunPSK"/>
          <w:b/>
          <w:bCs/>
          <w:u w:val="dottedHeavy"/>
        </w:rPr>
      </w:pP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 xml:space="preserve"> 6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ของจำนวน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>
        <w:rPr>
          <w:rFonts w:ascii="TH SarabunPSK" w:hAnsi="TH SarabunPSK" w:cs="TH SarabunPSK"/>
          <w:b/>
          <w:bCs/>
          <w:sz w:val="24"/>
          <w:szCs w:val="24"/>
          <w:u w:val="dotted"/>
        </w:rPr>
        <w:t>6</w:t>
      </w:r>
      <w:r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</w:t>
      </w:r>
      <w:r w:rsidRPr="00343993">
        <w:rPr>
          <w:rFonts w:ascii="TH SarabunPSK" w:hAnsi="TH SarabunPSK" w:cs="TH SarabunPSK"/>
          <w:b/>
          <w:bCs/>
          <w:sz w:val="24"/>
          <w:szCs w:val="24"/>
          <w:u w:val="dotted"/>
          <w:cs/>
        </w:rPr>
        <w:t xml:space="preserve">   </w:t>
      </w:r>
      <w:r w:rsidRPr="00343993">
        <w:rPr>
          <w:rFonts w:ascii="TH SarabunPSK" w:hAnsi="TH SarabunPSK" w:cs="TH SarabunPSK"/>
          <w:b/>
          <w:bCs/>
          <w:sz w:val="24"/>
          <w:szCs w:val="24"/>
          <w:cs/>
        </w:rPr>
        <w:t>หน้า</w:t>
      </w:r>
    </w:p>
    <w:p w14:paraId="1A8FCB88" w14:textId="77777777" w:rsidR="002C7503" w:rsidRDefault="002C7503">
      <w:pPr>
        <w:pStyle w:val="Heading7"/>
      </w:pPr>
    </w:p>
    <w:sectPr w:rsidR="002C7503" w:rsidSect="002F4392">
      <w:type w:val="continuous"/>
      <w:pgSz w:w="11906" w:h="16838"/>
      <w:pgMar w:top="284" w:right="424" w:bottom="0" w:left="28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F7F31"/>
    <w:multiLevelType w:val="singleLevel"/>
    <w:tmpl w:val="B90A672A"/>
    <w:lvl w:ilvl="0">
      <w:start w:val="7"/>
      <w:numFmt w:val="bullet"/>
      <w:lvlText w:val="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  <w:cs w:val="0"/>
        <w:lang w:bidi="th-TH"/>
      </w:rPr>
    </w:lvl>
  </w:abstractNum>
  <w:abstractNum w:abstractNumId="1" w15:restartNumberingAfterBreak="0">
    <w:nsid w:val="0A173E5B"/>
    <w:multiLevelType w:val="hybridMultilevel"/>
    <w:tmpl w:val="65A26D50"/>
    <w:lvl w:ilvl="0" w:tplc="3B907E72">
      <w:start w:val="1"/>
      <w:numFmt w:val="decimal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" w15:restartNumberingAfterBreak="0">
    <w:nsid w:val="0A8E12FD"/>
    <w:multiLevelType w:val="singleLevel"/>
    <w:tmpl w:val="4C2ED4C2"/>
    <w:lvl w:ilvl="0">
      <w:numFmt w:val="bullet"/>
      <w:lvlText w:val=""/>
      <w:lvlJc w:val="left"/>
      <w:pPr>
        <w:tabs>
          <w:tab w:val="num" w:pos="1440"/>
        </w:tabs>
        <w:ind w:left="1440" w:hanging="720"/>
      </w:pPr>
      <w:rPr>
        <w:rFonts w:ascii="Webdings" w:hAnsi="Webdings" w:hint="default"/>
        <w:sz w:val="32"/>
        <w:szCs w:val="32"/>
        <w:cs w:val="0"/>
        <w:lang w:bidi="th-TH"/>
      </w:rPr>
    </w:lvl>
  </w:abstractNum>
  <w:abstractNum w:abstractNumId="3" w15:restartNumberingAfterBreak="0">
    <w:nsid w:val="0E700B7E"/>
    <w:multiLevelType w:val="hybridMultilevel"/>
    <w:tmpl w:val="A5624940"/>
    <w:lvl w:ilvl="0" w:tplc="B936F222">
      <w:start w:val="1"/>
      <w:numFmt w:val="decimal"/>
      <w:lvlText w:val="%1."/>
      <w:lvlJc w:val="left"/>
      <w:pPr>
        <w:tabs>
          <w:tab w:val="num" w:pos="1103"/>
        </w:tabs>
        <w:ind w:left="11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23"/>
        </w:tabs>
        <w:ind w:left="182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43"/>
        </w:tabs>
        <w:ind w:left="25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3"/>
        </w:tabs>
        <w:ind w:left="32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83"/>
        </w:tabs>
        <w:ind w:left="39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03"/>
        </w:tabs>
        <w:ind w:left="47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23"/>
        </w:tabs>
        <w:ind w:left="54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43"/>
        </w:tabs>
        <w:ind w:left="61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63"/>
        </w:tabs>
        <w:ind w:left="6863" w:hanging="180"/>
      </w:pPr>
    </w:lvl>
  </w:abstractNum>
  <w:abstractNum w:abstractNumId="4" w15:restartNumberingAfterBreak="0">
    <w:nsid w:val="0EA61641"/>
    <w:multiLevelType w:val="singleLevel"/>
    <w:tmpl w:val="041E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5" w15:restartNumberingAfterBreak="0">
    <w:nsid w:val="106E0FD1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6" w15:restartNumberingAfterBreak="0">
    <w:nsid w:val="2448181C"/>
    <w:multiLevelType w:val="singleLevel"/>
    <w:tmpl w:val="3EEE934C"/>
    <w:lvl w:ilvl="0">
      <w:numFmt w:val="bullet"/>
      <w:lvlText w:val="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cs w:val="0"/>
        <w:lang w:bidi="th-TH"/>
      </w:rPr>
    </w:lvl>
  </w:abstractNum>
  <w:abstractNum w:abstractNumId="7" w15:restartNumberingAfterBreak="0">
    <w:nsid w:val="25E919DB"/>
    <w:multiLevelType w:val="hybridMultilevel"/>
    <w:tmpl w:val="A85C3EBA"/>
    <w:lvl w:ilvl="0" w:tplc="D17C065A">
      <w:start w:val="1"/>
      <w:numFmt w:val="decimal"/>
      <w:lvlText w:val="%1."/>
      <w:lvlJc w:val="left"/>
      <w:pPr>
        <w:ind w:left="1800" w:hanging="360"/>
      </w:pPr>
      <w:rPr>
        <w:rFonts w:ascii="TH SarabunPSK" w:eastAsia="Times New Roman" w:hAnsi="TH SarabunPSK" w:cs="TH SarabunPSK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A3601F3"/>
    <w:multiLevelType w:val="hybridMultilevel"/>
    <w:tmpl w:val="9A2C2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D6202B"/>
    <w:multiLevelType w:val="hybridMultilevel"/>
    <w:tmpl w:val="65A26D50"/>
    <w:lvl w:ilvl="0" w:tplc="3B907E72">
      <w:start w:val="1"/>
      <w:numFmt w:val="decimal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10" w15:restartNumberingAfterBreak="0">
    <w:nsid w:val="2FBD27D6"/>
    <w:multiLevelType w:val="singleLevel"/>
    <w:tmpl w:val="7E32A4FE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sz w:val="30"/>
        <w:szCs w:val="30"/>
        <w:cs w:val="0"/>
        <w:lang w:bidi="th-TH"/>
      </w:rPr>
    </w:lvl>
  </w:abstractNum>
  <w:abstractNum w:abstractNumId="11" w15:restartNumberingAfterBreak="0">
    <w:nsid w:val="2FDB29A3"/>
    <w:multiLevelType w:val="singleLevel"/>
    <w:tmpl w:val="0232B062"/>
    <w:lvl w:ilvl="0">
      <w:numFmt w:val="bullet"/>
      <w:lvlText w:val=""/>
      <w:lvlJc w:val="left"/>
      <w:pPr>
        <w:tabs>
          <w:tab w:val="num" w:pos="5430"/>
        </w:tabs>
        <w:ind w:left="5430" w:hanging="360"/>
      </w:pPr>
      <w:rPr>
        <w:rFonts w:ascii="Wingdings" w:hAnsi="Wingdings" w:hint="default"/>
        <w:cs w:val="0"/>
        <w:lang w:bidi="th-TH"/>
      </w:rPr>
    </w:lvl>
  </w:abstractNum>
  <w:abstractNum w:abstractNumId="12" w15:restartNumberingAfterBreak="0">
    <w:nsid w:val="304D2E9A"/>
    <w:multiLevelType w:val="singleLevel"/>
    <w:tmpl w:val="041E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  <w:cs w:val="0"/>
        <w:lang w:bidi="th-TH"/>
      </w:rPr>
    </w:lvl>
  </w:abstractNum>
  <w:abstractNum w:abstractNumId="13" w15:restartNumberingAfterBreak="0">
    <w:nsid w:val="3488002B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4" w15:restartNumberingAfterBreak="0">
    <w:nsid w:val="37F87124"/>
    <w:multiLevelType w:val="hybridMultilevel"/>
    <w:tmpl w:val="8852354C"/>
    <w:lvl w:ilvl="0" w:tplc="DBC6E40E">
      <w:start w:val="1"/>
      <w:numFmt w:val="decimal"/>
      <w:lvlText w:val="%1."/>
      <w:lvlJc w:val="left"/>
      <w:pPr>
        <w:tabs>
          <w:tab w:val="num" w:pos="1103"/>
        </w:tabs>
        <w:ind w:left="11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23"/>
        </w:tabs>
        <w:ind w:left="182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43"/>
        </w:tabs>
        <w:ind w:left="25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3"/>
        </w:tabs>
        <w:ind w:left="32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83"/>
        </w:tabs>
        <w:ind w:left="39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03"/>
        </w:tabs>
        <w:ind w:left="47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23"/>
        </w:tabs>
        <w:ind w:left="54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43"/>
        </w:tabs>
        <w:ind w:left="61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63"/>
        </w:tabs>
        <w:ind w:left="6863" w:hanging="180"/>
      </w:pPr>
    </w:lvl>
  </w:abstractNum>
  <w:abstractNum w:abstractNumId="15" w15:restartNumberingAfterBreak="0">
    <w:nsid w:val="38C63209"/>
    <w:multiLevelType w:val="hybridMultilevel"/>
    <w:tmpl w:val="B6487F48"/>
    <w:lvl w:ilvl="0" w:tplc="5388DC66">
      <w:start w:val="3"/>
      <w:numFmt w:val="decimal"/>
      <w:lvlText w:val="%1."/>
      <w:lvlJc w:val="left"/>
      <w:pPr>
        <w:tabs>
          <w:tab w:val="num" w:pos="1103"/>
        </w:tabs>
        <w:ind w:left="110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23"/>
        </w:tabs>
        <w:ind w:left="182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43"/>
        </w:tabs>
        <w:ind w:left="25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3"/>
        </w:tabs>
        <w:ind w:left="32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83"/>
        </w:tabs>
        <w:ind w:left="39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03"/>
        </w:tabs>
        <w:ind w:left="47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23"/>
        </w:tabs>
        <w:ind w:left="54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43"/>
        </w:tabs>
        <w:ind w:left="61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63"/>
        </w:tabs>
        <w:ind w:left="6863" w:hanging="180"/>
      </w:pPr>
    </w:lvl>
  </w:abstractNum>
  <w:abstractNum w:abstractNumId="16" w15:restartNumberingAfterBreak="0">
    <w:nsid w:val="39B22C0B"/>
    <w:multiLevelType w:val="singleLevel"/>
    <w:tmpl w:val="041E000F"/>
    <w:lvl w:ilvl="0">
      <w:start w:val="1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7" w15:restartNumberingAfterBreak="0">
    <w:nsid w:val="39E11E55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8" w15:restartNumberingAfterBreak="0">
    <w:nsid w:val="3B7F3B6B"/>
    <w:multiLevelType w:val="hybridMultilevel"/>
    <w:tmpl w:val="65A26D50"/>
    <w:lvl w:ilvl="0" w:tplc="3B907E72">
      <w:start w:val="1"/>
      <w:numFmt w:val="decimal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19" w15:restartNumberingAfterBreak="0">
    <w:nsid w:val="3BDF2BC3"/>
    <w:multiLevelType w:val="singleLevel"/>
    <w:tmpl w:val="2C16CE2C"/>
    <w:lvl w:ilvl="0">
      <w:numFmt w:val="bullet"/>
      <w:lvlText w:val=""/>
      <w:lvlJc w:val="left"/>
      <w:pPr>
        <w:tabs>
          <w:tab w:val="num" w:pos="1560"/>
        </w:tabs>
        <w:ind w:left="1560" w:hanging="360"/>
      </w:pPr>
      <w:rPr>
        <w:rFonts w:ascii="Wingdings" w:hAnsi="Wingdings" w:hint="default"/>
        <w:cs w:val="0"/>
        <w:lang w:bidi="th-TH"/>
      </w:rPr>
    </w:lvl>
  </w:abstractNum>
  <w:abstractNum w:abstractNumId="20" w15:restartNumberingAfterBreak="0">
    <w:nsid w:val="3C5433D5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1" w15:restartNumberingAfterBreak="0">
    <w:nsid w:val="474863F6"/>
    <w:multiLevelType w:val="hybridMultilevel"/>
    <w:tmpl w:val="16C607B4"/>
    <w:lvl w:ilvl="0" w:tplc="E15050D8">
      <w:start w:val="1"/>
      <w:numFmt w:val="decimal"/>
      <w:lvlText w:val="%1."/>
      <w:lvlJc w:val="left"/>
      <w:pPr>
        <w:tabs>
          <w:tab w:val="num" w:pos="1103"/>
        </w:tabs>
        <w:ind w:left="1103" w:hanging="360"/>
      </w:pPr>
      <w:rPr>
        <w:rFonts w:hint="default"/>
        <w:lang w:bidi="th-TH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23"/>
        </w:tabs>
        <w:ind w:left="182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43"/>
        </w:tabs>
        <w:ind w:left="2543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63"/>
        </w:tabs>
        <w:ind w:left="3263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83"/>
        </w:tabs>
        <w:ind w:left="3983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03"/>
        </w:tabs>
        <w:ind w:left="4703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23"/>
        </w:tabs>
        <w:ind w:left="5423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43"/>
        </w:tabs>
        <w:ind w:left="6143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63"/>
        </w:tabs>
        <w:ind w:left="6863" w:hanging="180"/>
      </w:pPr>
    </w:lvl>
  </w:abstractNum>
  <w:abstractNum w:abstractNumId="22" w15:restartNumberingAfterBreak="0">
    <w:nsid w:val="4F1B0050"/>
    <w:multiLevelType w:val="hybridMultilevel"/>
    <w:tmpl w:val="65A26D50"/>
    <w:lvl w:ilvl="0" w:tplc="3B907E72">
      <w:start w:val="1"/>
      <w:numFmt w:val="decimal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65" w:hanging="360"/>
      </w:pPr>
    </w:lvl>
    <w:lvl w:ilvl="2" w:tplc="0409001B" w:tentative="1">
      <w:start w:val="1"/>
      <w:numFmt w:val="lowerRoman"/>
      <w:lvlText w:val="%3."/>
      <w:lvlJc w:val="right"/>
      <w:pPr>
        <w:ind w:left="2385" w:hanging="180"/>
      </w:pPr>
    </w:lvl>
    <w:lvl w:ilvl="3" w:tplc="0409000F" w:tentative="1">
      <w:start w:val="1"/>
      <w:numFmt w:val="decimal"/>
      <w:lvlText w:val="%4."/>
      <w:lvlJc w:val="left"/>
      <w:pPr>
        <w:ind w:left="3105" w:hanging="360"/>
      </w:pPr>
    </w:lvl>
    <w:lvl w:ilvl="4" w:tplc="04090019" w:tentative="1">
      <w:start w:val="1"/>
      <w:numFmt w:val="lowerLetter"/>
      <w:lvlText w:val="%5."/>
      <w:lvlJc w:val="left"/>
      <w:pPr>
        <w:ind w:left="3825" w:hanging="360"/>
      </w:pPr>
    </w:lvl>
    <w:lvl w:ilvl="5" w:tplc="0409001B" w:tentative="1">
      <w:start w:val="1"/>
      <w:numFmt w:val="lowerRoman"/>
      <w:lvlText w:val="%6."/>
      <w:lvlJc w:val="right"/>
      <w:pPr>
        <w:ind w:left="4545" w:hanging="180"/>
      </w:pPr>
    </w:lvl>
    <w:lvl w:ilvl="6" w:tplc="0409000F" w:tentative="1">
      <w:start w:val="1"/>
      <w:numFmt w:val="decimal"/>
      <w:lvlText w:val="%7."/>
      <w:lvlJc w:val="left"/>
      <w:pPr>
        <w:ind w:left="5265" w:hanging="360"/>
      </w:pPr>
    </w:lvl>
    <w:lvl w:ilvl="7" w:tplc="04090019" w:tentative="1">
      <w:start w:val="1"/>
      <w:numFmt w:val="lowerLetter"/>
      <w:lvlText w:val="%8."/>
      <w:lvlJc w:val="left"/>
      <w:pPr>
        <w:ind w:left="5985" w:hanging="360"/>
      </w:pPr>
    </w:lvl>
    <w:lvl w:ilvl="8" w:tplc="0409001B" w:tentative="1">
      <w:start w:val="1"/>
      <w:numFmt w:val="lowerRoman"/>
      <w:lvlText w:val="%9."/>
      <w:lvlJc w:val="right"/>
      <w:pPr>
        <w:ind w:left="6705" w:hanging="180"/>
      </w:pPr>
    </w:lvl>
  </w:abstractNum>
  <w:abstractNum w:abstractNumId="23" w15:restartNumberingAfterBreak="0">
    <w:nsid w:val="4F330B02"/>
    <w:multiLevelType w:val="singleLevel"/>
    <w:tmpl w:val="041E000F"/>
    <w:lvl w:ilvl="0">
      <w:start w:val="1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4" w15:restartNumberingAfterBreak="0">
    <w:nsid w:val="4F3C678E"/>
    <w:multiLevelType w:val="singleLevel"/>
    <w:tmpl w:val="237A7D76"/>
    <w:lvl w:ilvl="0">
      <w:start w:val="13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  <w:cs w:val="0"/>
        <w:lang w:bidi="th-TH"/>
      </w:rPr>
    </w:lvl>
  </w:abstractNum>
  <w:abstractNum w:abstractNumId="25" w15:restartNumberingAfterBreak="0">
    <w:nsid w:val="531643B3"/>
    <w:multiLevelType w:val="hybridMultilevel"/>
    <w:tmpl w:val="3C68C9F8"/>
    <w:lvl w:ilvl="0" w:tplc="CF3E399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6792018"/>
    <w:multiLevelType w:val="singleLevel"/>
    <w:tmpl w:val="B90A672A"/>
    <w:lvl w:ilvl="0">
      <w:start w:val="7"/>
      <w:numFmt w:val="bullet"/>
      <w:lvlText w:val="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  <w:cs w:val="0"/>
        <w:lang w:bidi="th-TH"/>
      </w:rPr>
    </w:lvl>
  </w:abstractNum>
  <w:abstractNum w:abstractNumId="27" w15:restartNumberingAfterBreak="0">
    <w:nsid w:val="592A7B4E"/>
    <w:multiLevelType w:val="singleLevel"/>
    <w:tmpl w:val="041E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8" w15:restartNumberingAfterBreak="0">
    <w:nsid w:val="592D5AA2"/>
    <w:multiLevelType w:val="singleLevel"/>
    <w:tmpl w:val="041E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  <w:cs w:val="0"/>
        <w:lang w:bidi="th-TH"/>
      </w:rPr>
    </w:lvl>
  </w:abstractNum>
  <w:abstractNum w:abstractNumId="29" w15:restartNumberingAfterBreak="0">
    <w:nsid w:val="5AC32969"/>
    <w:multiLevelType w:val="hybridMultilevel"/>
    <w:tmpl w:val="C7F0E9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F766AC7"/>
    <w:multiLevelType w:val="singleLevel"/>
    <w:tmpl w:val="041E000F"/>
    <w:lvl w:ilvl="0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31" w15:restartNumberingAfterBreak="0">
    <w:nsid w:val="628B3151"/>
    <w:multiLevelType w:val="singleLevel"/>
    <w:tmpl w:val="7E32A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sz w:val="30"/>
        <w:szCs w:val="30"/>
        <w:cs w:val="0"/>
        <w:lang w:bidi="th-TH"/>
      </w:rPr>
    </w:lvl>
  </w:abstractNum>
  <w:abstractNum w:abstractNumId="32" w15:restartNumberingAfterBreak="0">
    <w:nsid w:val="65D570DA"/>
    <w:multiLevelType w:val="singleLevel"/>
    <w:tmpl w:val="7E32A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sz w:val="30"/>
        <w:szCs w:val="30"/>
        <w:cs w:val="0"/>
        <w:lang w:bidi="th-TH"/>
      </w:rPr>
    </w:lvl>
  </w:abstractNum>
  <w:abstractNum w:abstractNumId="33" w15:restartNumberingAfterBreak="0">
    <w:nsid w:val="72A86FA6"/>
    <w:multiLevelType w:val="singleLevel"/>
    <w:tmpl w:val="FD425BA2"/>
    <w:lvl w:ilvl="0">
      <w:numFmt w:val="bullet"/>
      <w:lvlText w:val=""/>
      <w:lvlJc w:val="left"/>
      <w:pPr>
        <w:tabs>
          <w:tab w:val="num" w:pos="1440"/>
        </w:tabs>
        <w:ind w:left="1440" w:hanging="720"/>
      </w:pPr>
      <w:rPr>
        <w:rFonts w:ascii="Webdings" w:hAnsi="Webdings" w:hint="default"/>
        <w:cs w:val="0"/>
        <w:lang w:bidi="th-TH"/>
      </w:rPr>
    </w:lvl>
  </w:abstractNum>
  <w:abstractNum w:abstractNumId="34" w15:restartNumberingAfterBreak="0">
    <w:nsid w:val="760B6111"/>
    <w:multiLevelType w:val="singleLevel"/>
    <w:tmpl w:val="B90A672A"/>
    <w:lvl w:ilvl="0">
      <w:start w:val="7"/>
      <w:numFmt w:val="bullet"/>
      <w:lvlText w:val="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  <w:cs w:val="0"/>
        <w:lang w:bidi="th-TH"/>
      </w:rPr>
    </w:lvl>
  </w:abstractNum>
  <w:abstractNum w:abstractNumId="35" w15:restartNumberingAfterBreak="0">
    <w:nsid w:val="77984C81"/>
    <w:multiLevelType w:val="singleLevel"/>
    <w:tmpl w:val="041E000F"/>
    <w:lvl w:ilvl="0">
      <w:start w:val="1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36" w15:restartNumberingAfterBreak="0">
    <w:nsid w:val="78117013"/>
    <w:multiLevelType w:val="singleLevel"/>
    <w:tmpl w:val="B90A672A"/>
    <w:lvl w:ilvl="0">
      <w:start w:val="7"/>
      <w:numFmt w:val="bullet"/>
      <w:lvlText w:val="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  <w:cs w:val="0"/>
        <w:lang w:bidi="th-TH"/>
      </w:rPr>
    </w:lvl>
  </w:abstractNum>
  <w:abstractNum w:abstractNumId="37" w15:restartNumberingAfterBreak="0">
    <w:nsid w:val="7852408C"/>
    <w:multiLevelType w:val="singleLevel"/>
    <w:tmpl w:val="0646E396"/>
    <w:lvl w:ilvl="0">
      <w:numFmt w:val="bullet"/>
      <w:lvlText w:val=""/>
      <w:lvlJc w:val="left"/>
      <w:pPr>
        <w:tabs>
          <w:tab w:val="num" w:pos="540"/>
        </w:tabs>
        <w:ind w:left="540" w:hanging="540"/>
      </w:pPr>
      <w:rPr>
        <w:rFonts w:ascii="Webdings" w:hAnsi="Webdings" w:hint="default"/>
        <w:cs w:val="0"/>
        <w:lang w:bidi="th-TH"/>
      </w:rPr>
    </w:lvl>
  </w:abstractNum>
  <w:abstractNum w:abstractNumId="38" w15:restartNumberingAfterBreak="0">
    <w:nsid w:val="7A04366B"/>
    <w:multiLevelType w:val="singleLevel"/>
    <w:tmpl w:val="041E000F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39" w15:restartNumberingAfterBreak="0">
    <w:nsid w:val="7A7524E5"/>
    <w:multiLevelType w:val="singleLevel"/>
    <w:tmpl w:val="7E32A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sz w:val="30"/>
        <w:szCs w:val="30"/>
        <w:cs w:val="0"/>
        <w:lang w:bidi="th-TH"/>
      </w:rPr>
    </w:lvl>
  </w:abstractNum>
  <w:num w:numId="1" w16cid:durableId="35397584">
    <w:abstractNumId w:val="37"/>
  </w:num>
  <w:num w:numId="2" w16cid:durableId="1776359402">
    <w:abstractNumId w:val="17"/>
  </w:num>
  <w:num w:numId="3" w16cid:durableId="1829051394">
    <w:abstractNumId w:val="27"/>
  </w:num>
  <w:num w:numId="4" w16cid:durableId="1428697988">
    <w:abstractNumId w:val="20"/>
  </w:num>
  <w:num w:numId="5" w16cid:durableId="464661752">
    <w:abstractNumId w:val="13"/>
  </w:num>
  <w:num w:numId="6" w16cid:durableId="512036499">
    <w:abstractNumId w:val="5"/>
  </w:num>
  <w:num w:numId="7" w16cid:durableId="1469473099">
    <w:abstractNumId w:val="36"/>
  </w:num>
  <w:num w:numId="8" w16cid:durableId="1616716250">
    <w:abstractNumId w:val="24"/>
  </w:num>
  <w:num w:numId="9" w16cid:durableId="507990948">
    <w:abstractNumId w:val="0"/>
  </w:num>
  <w:num w:numId="10" w16cid:durableId="991445591">
    <w:abstractNumId w:val="26"/>
  </w:num>
  <w:num w:numId="11" w16cid:durableId="964971899">
    <w:abstractNumId w:val="34"/>
  </w:num>
  <w:num w:numId="12" w16cid:durableId="1659723564">
    <w:abstractNumId w:val="12"/>
  </w:num>
  <w:num w:numId="13" w16cid:durableId="117341529">
    <w:abstractNumId w:val="28"/>
  </w:num>
  <w:num w:numId="14" w16cid:durableId="1561550999">
    <w:abstractNumId w:val="2"/>
  </w:num>
  <w:num w:numId="15" w16cid:durableId="939021975">
    <w:abstractNumId w:val="31"/>
  </w:num>
  <w:num w:numId="16" w16cid:durableId="1567644790">
    <w:abstractNumId w:val="30"/>
  </w:num>
  <w:num w:numId="17" w16cid:durableId="1258708435">
    <w:abstractNumId w:val="32"/>
  </w:num>
  <w:num w:numId="18" w16cid:durableId="1138763439">
    <w:abstractNumId w:val="10"/>
  </w:num>
  <w:num w:numId="19" w16cid:durableId="38743900">
    <w:abstractNumId w:val="39"/>
  </w:num>
  <w:num w:numId="20" w16cid:durableId="1285581949">
    <w:abstractNumId w:val="4"/>
  </w:num>
  <w:num w:numId="21" w16cid:durableId="739253484">
    <w:abstractNumId w:val="38"/>
  </w:num>
  <w:num w:numId="22" w16cid:durableId="1126772085">
    <w:abstractNumId w:val="19"/>
  </w:num>
  <w:num w:numId="23" w16cid:durableId="342561125">
    <w:abstractNumId w:val="11"/>
  </w:num>
  <w:num w:numId="24" w16cid:durableId="1158040238">
    <w:abstractNumId w:val="6"/>
  </w:num>
  <w:num w:numId="25" w16cid:durableId="1347248338">
    <w:abstractNumId w:val="16"/>
  </w:num>
  <w:num w:numId="26" w16cid:durableId="1538347410">
    <w:abstractNumId w:val="23"/>
  </w:num>
  <w:num w:numId="27" w16cid:durableId="1769151593">
    <w:abstractNumId w:val="35"/>
  </w:num>
  <w:num w:numId="28" w16cid:durableId="1227644712">
    <w:abstractNumId w:val="33"/>
  </w:num>
  <w:num w:numId="29" w16cid:durableId="1854878094">
    <w:abstractNumId w:val="21"/>
  </w:num>
  <w:num w:numId="30" w16cid:durableId="835613048">
    <w:abstractNumId w:val="14"/>
  </w:num>
  <w:num w:numId="31" w16cid:durableId="138156025">
    <w:abstractNumId w:val="3"/>
  </w:num>
  <w:num w:numId="32" w16cid:durableId="1597713159">
    <w:abstractNumId w:val="15"/>
  </w:num>
  <w:num w:numId="33" w16cid:durableId="1749187251">
    <w:abstractNumId w:val="7"/>
  </w:num>
  <w:num w:numId="34" w16cid:durableId="449709233">
    <w:abstractNumId w:val="18"/>
  </w:num>
  <w:num w:numId="35" w16cid:durableId="919142604">
    <w:abstractNumId w:val="1"/>
  </w:num>
  <w:num w:numId="36" w16cid:durableId="1477914934">
    <w:abstractNumId w:val="22"/>
  </w:num>
  <w:num w:numId="37" w16cid:durableId="288896982">
    <w:abstractNumId w:val="9"/>
  </w:num>
  <w:num w:numId="38" w16cid:durableId="669724310">
    <w:abstractNumId w:val="29"/>
  </w:num>
  <w:num w:numId="39" w16cid:durableId="1496415040">
    <w:abstractNumId w:val="25"/>
  </w:num>
  <w:num w:numId="40" w16cid:durableId="10877751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DCxMDY3NTQxNbNU0lEKTi0uzszPAykwqQUAhTd1yiwAAAA="/>
  </w:docVars>
  <w:rsids>
    <w:rsidRoot w:val="001C37E4"/>
    <w:rsid w:val="00000870"/>
    <w:rsid w:val="00003120"/>
    <w:rsid w:val="00007955"/>
    <w:rsid w:val="0001721B"/>
    <w:rsid w:val="00021F8E"/>
    <w:rsid w:val="00023F6E"/>
    <w:rsid w:val="0002440D"/>
    <w:rsid w:val="00025229"/>
    <w:rsid w:val="000349F0"/>
    <w:rsid w:val="00040DF9"/>
    <w:rsid w:val="00051B1D"/>
    <w:rsid w:val="000560A6"/>
    <w:rsid w:val="000605E5"/>
    <w:rsid w:val="00061489"/>
    <w:rsid w:val="000636AE"/>
    <w:rsid w:val="00076BC4"/>
    <w:rsid w:val="000925F8"/>
    <w:rsid w:val="000951E6"/>
    <w:rsid w:val="00095DCF"/>
    <w:rsid w:val="00096C02"/>
    <w:rsid w:val="000A2AB7"/>
    <w:rsid w:val="000A2BEF"/>
    <w:rsid w:val="000A3C48"/>
    <w:rsid w:val="000A4420"/>
    <w:rsid w:val="000C2F35"/>
    <w:rsid w:val="000C2FDF"/>
    <w:rsid w:val="000D52FF"/>
    <w:rsid w:val="000D6902"/>
    <w:rsid w:val="000E6C4D"/>
    <w:rsid w:val="000E76F3"/>
    <w:rsid w:val="000E7FEC"/>
    <w:rsid w:val="000F02D1"/>
    <w:rsid w:val="000F0C70"/>
    <w:rsid w:val="000F109D"/>
    <w:rsid w:val="000F3BE4"/>
    <w:rsid w:val="0010310E"/>
    <w:rsid w:val="00105BFA"/>
    <w:rsid w:val="00106276"/>
    <w:rsid w:val="00110D1E"/>
    <w:rsid w:val="00110F9D"/>
    <w:rsid w:val="00111134"/>
    <w:rsid w:val="00111F69"/>
    <w:rsid w:val="001147D4"/>
    <w:rsid w:val="00115A5D"/>
    <w:rsid w:val="001200BE"/>
    <w:rsid w:val="00137FE3"/>
    <w:rsid w:val="00144D84"/>
    <w:rsid w:val="00151337"/>
    <w:rsid w:val="00152E2D"/>
    <w:rsid w:val="001675FD"/>
    <w:rsid w:val="00170B5E"/>
    <w:rsid w:val="00173506"/>
    <w:rsid w:val="0017439C"/>
    <w:rsid w:val="00175226"/>
    <w:rsid w:val="00183CDF"/>
    <w:rsid w:val="001905E5"/>
    <w:rsid w:val="0019425B"/>
    <w:rsid w:val="001965E0"/>
    <w:rsid w:val="001B16BE"/>
    <w:rsid w:val="001B247C"/>
    <w:rsid w:val="001B5AA0"/>
    <w:rsid w:val="001B7793"/>
    <w:rsid w:val="001C37E4"/>
    <w:rsid w:val="001C7EA9"/>
    <w:rsid w:val="001D451B"/>
    <w:rsid w:val="001E39D2"/>
    <w:rsid w:val="001E4FFC"/>
    <w:rsid w:val="001E543D"/>
    <w:rsid w:val="001E715B"/>
    <w:rsid w:val="00204FFC"/>
    <w:rsid w:val="00206ED8"/>
    <w:rsid w:val="002162F0"/>
    <w:rsid w:val="0022116E"/>
    <w:rsid w:val="00224087"/>
    <w:rsid w:val="00235F4B"/>
    <w:rsid w:val="00241E01"/>
    <w:rsid w:val="00243D78"/>
    <w:rsid w:val="002476B0"/>
    <w:rsid w:val="00247CD4"/>
    <w:rsid w:val="002530AB"/>
    <w:rsid w:val="00253CD8"/>
    <w:rsid w:val="00256964"/>
    <w:rsid w:val="00260497"/>
    <w:rsid w:val="00263DCB"/>
    <w:rsid w:val="00265344"/>
    <w:rsid w:val="00267217"/>
    <w:rsid w:val="00280681"/>
    <w:rsid w:val="0028269F"/>
    <w:rsid w:val="00282A3C"/>
    <w:rsid w:val="00286B72"/>
    <w:rsid w:val="00295ABF"/>
    <w:rsid w:val="00296D04"/>
    <w:rsid w:val="002B0460"/>
    <w:rsid w:val="002B451E"/>
    <w:rsid w:val="002B688A"/>
    <w:rsid w:val="002C0629"/>
    <w:rsid w:val="002C7503"/>
    <w:rsid w:val="002D31DC"/>
    <w:rsid w:val="002D33EF"/>
    <w:rsid w:val="002D3942"/>
    <w:rsid w:val="002D616E"/>
    <w:rsid w:val="002E44DA"/>
    <w:rsid w:val="002E4B62"/>
    <w:rsid w:val="002E5A68"/>
    <w:rsid w:val="002F4392"/>
    <w:rsid w:val="002F7DAF"/>
    <w:rsid w:val="00305603"/>
    <w:rsid w:val="003234CB"/>
    <w:rsid w:val="003243E9"/>
    <w:rsid w:val="00325383"/>
    <w:rsid w:val="0032662A"/>
    <w:rsid w:val="00334605"/>
    <w:rsid w:val="00337B9A"/>
    <w:rsid w:val="00343993"/>
    <w:rsid w:val="00362B10"/>
    <w:rsid w:val="00374E64"/>
    <w:rsid w:val="00376825"/>
    <w:rsid w:val="00377DDF"/>
    <w:rsid w:val="00384332"/>
    <w:rsid w:val="003858D6"/>
    <w:rsid w:val="0038671D"/>
    <w:rsid w:val="003917C1"/>
    <w:rsid w:val="003968B1"/>
    <w:rsid w:val="003A398D"/>
    <w:rsid w:val="003B3C3D"/>
    <w:rsid w:val="003B475D"/>
    <w:rsid w:val="003C42E5"/>
    <w:rsid w:val="003D5A4F"/>
    <w:rsid w:val="003E3969"/>
    <w:rsid w:val="003E4795"/>
    <w:rsid w:val="003E5B14"/>
    <w:rsid w:val="003E6017"/>
    <w:rsid w:val="003F3DD1"/>
    <w:rsid w:val="003F7FA1"/>
    <w:rsid w:val="00400DCF"/>
    <w:rsid w:val="0040162D"/>
    <w:rsid w:val="00402111"/>
    <w:rsid w:val="00405F78"/>
    <w:rsid w:val="0041140B"/>
    <w:rsid w:val="00416824"/>
    <w:rsid w:val="004355BE"/>
    <w:rsid w:val="0044356D"/>
    <w:rsid w:val="00470658"/>
    <w:rsid w:val="00474588"/>
    <w:rsid w:val="00475736"/>
    <w:rsid w:val="0047606F"/>
    <w:rsid w:val="00490805"/>
    <w:rsid w:val="004952BB"/>
    <w:rsid w:val="004C08EF"/>
    <w:rsid w:val="004C72FD"/>
    <w:rsid w:val="004D1FA7"/>
    <w:rsid w:val="004D2126"/>
    <w:rsid w:val="004D593E"/>
    <w:rsid w:val="004D7497"/>
    <w:rsid w:val="004E00E5"/>
    <w:rsid w:val="004E752B"/>
    <w:rsid w:val="004F6243"/>
    <w:rsid w:val="004F73CC"/>
    <w:rsid w:val="005001F8"/>
    <w:rsid w:val="0051334C"/>
    <w:rsid w:val="005202FC"/>
    <w:rsid w:val="0052373A"/>
    <w:rsid w:val="00527387"/>
    <w:rsid w:val="00537C2D"/>
    <w:rsid w:val="00542A6D"/>
    <w:rsid w:val="005430D0"/>
    <w:rsid w:val="0054766F"/>
    <w:rsid w:val="00547EC1"/>
    <w:rsid w:val="00551478"/>
    <w:rsid w:val="005577AD"/>
    <w:rsid w:val="00566AE5"/>
    <w:rsid w:val="005701F4"/>
    <w:rsid w:val="00591393"/>
    <w:rsid w:val="005940DB"/>
    <w:rsid w:val="005A5A90"/>
    <w:rsid w:val="005B0372"/>
    <w:rsid w:val="005B0BB7"/>
    <w:rsid w:val="005B23AB"/>
    <w:rsid w:val="005B7DF4"/>
    <w:rsid w:val="005D03A3"/>
    <w:rsid w:val="005D4032"/>
    <w:rsid w:val="005D6B63"/>
    <w:rsid w:val="005E102C"/>
    <w:rsid w:val="005E1D4D"/>
    <w:rsid w:val="005E2FB6"/>
    <w:rsid w:val="005F6307"/>
    <w:rsid w:val="00601BAB"/>
    <w:rsid w:val="0060279B"/>
    <w:rsid w:val="00606D31"/>
    <w:rsid w:val="0061331E"/>
    <w:rsid w:val="00613A36"/>
    <w:rsid w:val="0061584E"/>
    <w:rsid w:val="00617F2A"/>
    <w:rsid w:val="00622573"/>
    <w:rsid w:val="006241A3"/>
    <w:rsid w:val="00632F2F"/>
    <w:rsid w:val="00637525"/>
    <w:rsid w:val="0063768B"/>
    <w:rsid w:val="00653A96"/>
    <w:rsid w:val="00663CAB"/>
    <w:rsid w:val="00671E65"/>
    <w:rsid w:val="00674844"/>
    <w:rsid w:val="0067635A"/>
    <w:rsid w:val="0068101C"/>
    <w:rsid w:val="00681D95"/>
    <w:rsid w:val="00691B35"/>
    <w:rsid w:val="00692801"/>
    <w:rsid w:val="0069582A"/>
    <w:rsid w:val="006B1002"/>
    <w:rsid w:val="006B3D50"/>
    <w:rsid w:val="006D62CE"/>
    <w:rsid w:val="006D6F66"/>
    <w:rsid w:val="006E060B"/>
    <w:rsid w:val="006E5738"/>
    <w:rsid w:val="006F3895"/>
    <w:rsid w:val="006F5140"/>
    <w:rsid w:val="0070308F"/>
    <w:rsid w:val="00722440"/>
    <w:rsid w:val="007233EB"/>
    <w:rsid w:val="00731368"/>
    <w:rsid w:val="00734224"/>
    <w:rsid w:val="00735F13"/>
    <w:rsid w:val="007431C0"/>
    <w:rsid w:val="007479AC"/>
    <w:rsid w:val="00765E37"/>
    <w:rsid w:val="0077094A"/>
    <w:rsid w:val="007772DE"/>
    <w:rsid w:val="007851C8"/>
    <w:rsid w:val="00787F09"/>
    <w:rsid w:val="007928AF"/>
    <w:rsid w:val="00792B28"/>
    <w:rsid w:val="007971D5"/>
    <w:rsid w:val="007A0C1F"/>
    <w:rsid w:val="007A0C82"/>
    <w:rsid w:val="007B2072"/>
    <w:rsid w:val="007C45CA"/>
    <w:rsid w:val="007D3ABA"/>
    <w:rsid w:val="007E207F"/>
    <w:rsid w:val="007E3012"/>
    <w:rsid w:val="007E458F"/>
    <w:rsid w:val="007F7B1D"/>
    <w:rsid w:val="008055E6"/>
    <w:rsid w:val="00810CE6"/>
    <w:rsid w:val="00811B85"/>
    <w:rsid w:val="00812199"/>
    <w:rsid w:val="00813CE1"/>
    <w:rsid w:val="00821138"/>
    <w:rsid w:val="00824EC2"/>
    <w:rsid w:val="00831626"/>
    <w:rsid w:val="00834292"/>
    <w:rsid w:val="00834FC6"/>
    <w:rsid w:val="00836F57"/>
    <w:rsid w:val="008455EE"/>
    <w:rsid w:val="008523A1"/>
    <w:rsid w:val="008526C2"/>
    <w:rsid w:val="008571A0"/>
    <w:rsid w:val="00861620"/>
    <w:rsid w:val="00863B3E"/>
    <w:rsid w:val="00865F0D"/>
    <w:rsid w:val="00866524"/>
    <w:rsid w:val="00873B51"/>
    <w:rsid w:val="00877C68"/>
    <w:rsid w:val="008870C7"/>
    <w:rsid w:val="008A68E9"/>
    <w:rsid w:val="008A71D0"/>
    <w:rsid w:val="008B36C0"/>
    <w:rsid w:val="008B618B"/>
    <w:rsid w:val="008B7F10"/>
    <w:rsid w:val="008C007C"/>
    <w:rsid w:val="008C38D4"/>
    <w:rsid w:val="008D210E"/>
    <w:rsid w:val="008D2BAB"/>
    <w:rsid w:val="008E0F2B"/>
    <w:rsid w:val="008E4AE5"/>
    <w:rsid w:val="008E6676"/>
    <w:rsid w:val="008F2665"/>
    <w:rsid w:val="008F6445"/>
    <w:rsid w:val="00903D54"/>
    <w:rsid w:val="00917716"/>
    <w:rsid w:val="00921459"/>
    <w:rsid w:val="009254E9"/>
    <w:rsid w:val="0092694D"/>
    <w:rsid w:val="009406FE"/>
    <w:rsid w:val="00953BA1"/>
    <w:rsid w:val="0095480A"/>
    <w:rsid w:val="00973FEA"/>
    <w:rsid w:val="00974E4D"/>
    <w:rsid w:val="00982E57"/>
    <w:rsid w:val="009900F9"/>
    <w:rsid w:val="009A39B9"/>
    <w:rsid w:val="009A46C4"/>
    <w:rsid w:val="009B0253"/>
    <w:rsid w:val="009B3006"/>
    <w:rsid w:val="009B56AF"/>
    <w:rsid w:val="009C3E4B"/>
    <w:rsid w:val="009C5033"/>
    <w:rsid w:val="009D0F60"/>
    <w:rsid w:val="009D5F94"/>
    <w:rsid w:val="009D6DD4"/>
    <w:rsid w:val="009E28AD"/>
    <w:rsid w:val="009E382F"/>
    <w:rsid w:val="009E4091"/>
    <w:rsid w:val="009E4CB5"/>
    <w:rsid w:val="009E51EA"/>
    <w:rsid w:val="009F0625"/>
    <w:rsid w:val="009F1C79"/>
    <w:rsid w:val="00A10214"/>
    <w:rsid w:val="00A1094F"/>
    <w:rsid w:val="00A31A1F"/>
    <w:rsid w:val="00A327C0"/>
    <w:rsid w:val="00A3562B"/>
    <w:rsid w:val="00A43F49"/>
    <w:rsid w:val="00A44095"/>
    <w:rsid w:val="00A44694"/>
    <w:rsid w:val="00A45299"/>
    <w:rsid w:val="00A544B1"/>
    <w:rsid w:val="00A72717"/>
    <w:rsid w:val="00A75E0F"/>
    <w:rsid w:val="00A8119A"/>
    <w:rsid w:val="00A919C7"/>
    <w:rsid w:val="00AA0AD1"/>
    <w:rsid w:val="00AC1746"/>
    <w:rsid w:val="00AC1EEB"/>
    <w:rsid w:val="00AC2A45"/>
    <w:rsid w:val="00AE5C4E"/>
    <w:rsid w:val="00AF1183"/>
    <w:rsid w:val="00B006F1"/>
    <w:rsid w:val="00B012E2"/>
    <w:rsid w:val="00B07AD3"/>
    <w:rsid w:val="00B10EE3"/>
    <w:rsid w:val="00B140C1"/>
    <w:rsid w:val="00B17D97"/>
    <w:rsid w:val="00B21B8E"/>
    <w:rsid w:val="00B35D04"/>
    <w:rsid w:val="00B430E8"/>
    <w:rsid w:val="00B51CD0"/>
    <w:rsid w:val="00B527BF"/>
    <w:rsid w:val="00B63807"/>
    <w:rsid w:val="00B651ED"/>
    <w:rsid w:val="00B661B6"/>
    <w:rsid w:val="00B71C42"/>
    <w:rsid w:val="00B723F2"/>
    <w:rsid w:val="00B90EC8"/>
    <w:rsid w:val="00B949BE"/>
    <w:rsid w:val="00BA6494"/>
    <w:rsid w:val="00BA7E7F"/>
    <w:rsid w:val="00BB4660"/>
    <w:rsid w:val="00BB6DAE"/>
    <w:rsid w:val="00BB7CCC"/>
    <w:rsid w:val="00BC0241"/>
    <w:rsid w:val="00BC1398"/>
    <w:rsid w:val="00BD171E"/>
    <w:rsid w:val="00BD61F9"/>
    <w:rsid w:val="00BE1769"/>
    <w:rsid w:val="00BE26BE"/>
    <w:rsid w:val="00BE431C"/>
    <w:rsid w:val="00BE5036"/>
    <w:rsid w:val="00BF4A0D"/>
    <w:rsid w:val="00BF77F3"/>
    <w:rsid w:val="00C0456B"/>
    <w:rsid w:val="00C056D6"/>
    <w:rsid w:val="00C058CB"/>
    <w:rsid w:val="00C10604"/>
    <w:rsid w:val="00C12F21"/>
    <w:rsid w:val="00C21A95"/>
    <w:rsid w:val="00C24B9F"/>
    <w:rsid w:val="00C312F6"/>
    <w:rsid w:val="00C33C90"/>
    <w:rsid w:val="00C354C0"/>
    <w:rsid w:val="00C37482"/>
    <w:rsid w:val="00C44572"/>
    <w:rsid w:val="00C507E2"/>
    <w:rsid w:val="00C50A4C"/>
    <w:rsid w:val="00C5499B"/>
    <w:rsid w:val="00C55A87"/>
    <w:rsid w:val="00C6087C"/>
    <w:rsid w:val="00C63688"/>
    <w:rsid w:val="00C718CB"/>
    <w:rsid w:val="00C71EC8"/>
    <w:rsid w:val="00C81BEC"/>
    <w:rsid w:val="00C86378"/>
    <w:rsid w:val="00C96DDD"/>
    <w:rsid w:val="00CA45B3"/>
    <w:rsid w:val="00CB088E"/>
    <w:rsid w:val="00CB1B5D"/>
    <w:rsid w:val="00CB312F"/>
    <w:rsid w:val="00CD073B"/>
    <w:rsid w:val="00CE1C95"/>
    <w:rsid w:val="00CE27EF"/>
    <w:rsid w:val="00CE3855"/>
    <w:rsid w:val="00CE4EF9"/>
    <w:rsid w:val="00CF09F7"/>
    <w:rsid w:val="00CF55FA"/>
    <w:rsid w:val="00CF6FD7"/>
    <w:rsid w:val="00D01637"/>
    <w:rsid w:val="00D01E70"/>
    <w:rsid w:val="00D04ACB"/>
    <w:rsid w:val="00D060CD"/>
    <w:rsid w:val="00D17216"/>
    <w:rsid w:val="00D21B89"/>
    <w:rsid w:val="00D34B4E"/>
    <w:rsid w:val="00D3531F"/>
    <w:rsid w:val="00D369EE"/>
    <w:rsid w:val="00D55C1D"/>
    <w:rsid w:val="00D56027"/>
    <w:rsid w:val="00D63482"/>
    <w:rsid w:val="00D64698"/>
    <w:rsid w:val="00D64D04"/>
    <w:rsid w:val="00D67A54"/>
    <w:rsid w:val="00D73B4A"/>
    <w:rsid w:val="00DA1E3E"/>
    <w:rsid w:val="00DB2AA8"/>
    <w:rsid w:val="00DB30E2"/>
    <w:rsid w:val="00DB5173"/>
    <w:rsid w:val="00DC1E9D"/>
    <w:rsid w:val="00DC3FFE"/>
    <w:rsid w:val="00DC68F6"/>
    <w:rsid w:val="00DC6FB6"/>
    <w:rsid w:val="00DD0950"/>
    <w:rsid w:val="00DD7767"/>
    <w:rsid w:val="00DE13F1"/>
    <w:rsid w:val="00DE1438"/>
    <w:rsid w:val="00DE1DB3"/>
    <w:rsid w:val="00DE36C7"/>
    <w:rsid w:val="00DF1A20"/>
    <w:rsid w:val="00DF2CCF"/>
    <w:rsid w:val="00DF5655"/>
    <w:rsid w:val="00DF63BE"/>
    <w:rsid w:val="00DF6F1F"/>
    <w:rsid w:val="00DF73C3"/>
    <w:rsid w:val="00E072DB"/>
    <w:rsid w:val="00E10B57"/>
    <w:rsid w:val="00E138EF"/>
    <w:rsid w:val="00E16A1B"/>
    <w:rsid w:val="00E24003"/>
    <w:rsid w:val="00E26B81"/>
    <w:rsid w:val="00E33F2F"/>
    <w:rsid w:val="00E41E1D"/>
    <w:rsid w:val="00E45719"/>
    <w:rsid w:val="00E46444"/>
    <w:rsid w:val="00E507B4"/>
    <w:rsid w:val="00E50803"/>
    <w:rsid w:val="00E51BFD"/>
    <w:rsid w:val="00E60036"/>
    <w:rsid w:val="00E62F72"/>
    <w:rsid w:val="00E645AE"/>
    <w:rsid w:val="00E6719A"/>
    <w:rsid w:val="00E757C5"/>
    <w:rsid w:val="00E75E89"/>
    <w:rsid w:val="00E95304"/>
    <w:rsid w:val="00EB01F4"/>
    <w:rsid w:val="00EC1262"/>
    <w:rsid w:val="00EC3DA0"/>
    <w:rsid w:val="00EC44EB"/>
    <w:rsid w:val="00EC75F7"/>
    <w:rsid w:val="00ED0528"/>
    <w:rsid w:val="00ED29AE"/>
    <w:rsid w:val="00ED35B2"/>
    <w:rsid w:val="00ED399D"/>
    <w:rsid w:val="00EF17F2"/>
    <w:rsid w:val="00F02CB4"/>
    <w:rsid w:val="00F03121"/>
    <w:rsid w:val="00F15B75"/>
    <w:rsid w:val="00F22A72"/>
    <w:rsid w:val="00F24E72"/>
    <w:rsid w:val="00F26928"/>
    <w:rsid w:val="00F33556"/>
    <w:rsid w:val="00F41413"/>
    <w:rsid w:val="00F45904"/>
    <w:rsid w:val="00F70DD4"/>
    <w:rsid w:val="00F736C1"/>
    <w:rsid w:val="00F73A42"/>
    <w:rsid w:val="00F7795D"/>
    <w:rsid w:val="00F853F6"/>
    <w:rsid w:val="00F9072D"/>
    <w:rsid w:val="00FA195B"/>
    <w:rsid w:val="00FB724E"/>
    <w:rsid w:val="00FC4938"/>
    <w:rsid w:val="00FC6724"/>
    <w:rsid w:val="00FC6B97"/>
    <w:rsid w:val="00FD2CB0"/>
    <w:rsid w:val="00FD4E7C"/>
    <w:rsid w:val="00FD74AE"/>
    <w:rsid w:val="00FE11C6"/>
    <w:rsid w:val="00FF1442"/>
    <w:rsid w:val="00FF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7B5D63"/>
  <w15:docId w15:val="{2083BD7F-FE65-4F27-9A07-5DD1AE9EF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ordia New" w:eastAsia="Cordia New" w:hAnsi="Cordia New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688A"/>
    <w:rPr>
      <w:rFonts w:cs="Cordia New"/>
      <w:sz w:val="28"/>
      <w:szCs w:val="28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BrowalliaUPC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cs="BrowalliaUPC"/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BrowalliaUPC"/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BrowalliaUPC"/>
      <w:b/>
      <w:bCs/>
      <w:sz w:val="30"/>
      <w:szCs w:val="30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BrowalliaUPC"/>
      <w:b/>
      <w:bCs/>
      <w:sz w:val="30"/>
      <w:szCs w:val="30"/>
      <w:u w:val="single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cs="BrowalliaUPC"/>
      <w:b/>
      <w:bCs/>
      <w:vanish/>
      <w:sz w:val="24"/>
      <w:szCs w:val="24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cs="BrowalliaUPC"/>
      <w:b/>
      <w:bCs/>
      <w:sz w:val="30"/>
      <w:szCs w:val="30"/>
    </w:rPr>
  </w:style>
  <w:style w:type="paragraph" w:styleId="Heading9">
    <w:name w:val="heading 9"/>
    <w:basedOn w:val="Normal"/>
    <w:next w:val="Normal"/>
    <w:qFormat/>
    <w:pPr>
      <w:keepNext/>
      <w:ind w:left="360"/>
      <w:outlineLvl w:val="8"/>
    </w:pPr>
    <w:rPr>
      <w:rFonts w:cs="BrowalliaUPC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  <w:spacing w:val="-4"/>
      <w:sz w:val="36"/>
      <w:szCs w:val="36"/>
      <w:lang w:eastAsia="th-TH"/>
    </w:rPr>
  </w:style>
  <w:style w:type="paragraph" w:styleId="BodyTextIndent">
    <w:name w:val="Body Text Indent"/>
    <w:basedOn w:val="Normal"/>
    <w:pPr>
      <w:ind w:left="-1418" w:firstLine="851"/>
    </w:pPr>
    <w:rPr>
      <w:rFonts w:cs="BrowalliaUPC"/>
    </w:rPr>
  </w:style>
  <w:style w:type="paragraph" w:styleId="BodyTextIndent2">
    <w:name w:val="Body Text Indent 2"/>
    <w:basedOn w:val="Normal"/>
    <w:pPr>
      <w:ind w:left="-851"/>
    </w:pPr>
    <w:rPr>
      <w:rFonts w:cs="BrowalliaUPC"/>
      <w:sz w:val="30"/>
      <w:szCs w:val="30"/>
    </w:rPr>
  </w:style>
  <w:style w:type="paragraph" w:styleId="ListParagraph">
    <w:name w:val="List Paragraph"/>
    <w:basedOn w:val="Normal"/>
    <w:uiPriority w:val="34"/>
    <w:qFormat/>
    <w:rsid w:val="00110F9D"/>
    <w:pPr>
      <w:ind w:left="720"/>
      <w:contextualSpacing/>
    </w:pPr>
    <w:rPr>
      <w:rFonts w:ascii="Times New Roman" w:eastAsia="Times New Roman" w:hAnsi="Times New Roman" w:cs="Angsana New"/>
      <w:sz w:val="24"/>
    </w:rPr>
  </w:style>
  <w:style w:type="paragraph" w:styleId="BalloonText">
    <w:name w:val="Balloon Text"/>
    <w:basedOn w:val="Normal"/>
    <w:link w:val="BalloonTextChar"/>
    <w:rsid w:val="00B17D97"/>
    <w:rPr>
      <w:rFonts w:ascii="Leelawadee" w:hAnsi="Leelawadee" w:cs="Angsana New"/>
      <w:sz w:val="18"/>
      <w:szCs w:val="22"/>
    </w:rPr>
  </w:style>
  <w:style w:type="character" w:customStyle="1" w:styleId="BalloonTextChar">
    <w:name w:val="Balloon Text Char"/>
    <w:link w:val="BalloonText"/>
    <w:rsid w:val="00B17D97"/>
    <w:rPr>
      <w:rFonts w:ascii="Leelawadee" w:hAnsi="Leelawadee"/>
      <w:sz w:val="18"/>
      <w:szCs w:val="22"/>
    </w:rPr>
  </w:style>
  <w:style w:type="paragraph" w:styleId="BodyTextIndent3">
    <w:name w:val="Body Text Indent 3"/>
    <w:basedOn w:val="Normal"/>
    <w:link w:val="BodyTextIndent3Char"/>
    <w:rsid w:val="00D73B4A"/>
    <w:pPr>
      <w:spacing w:after="120"/>
      <w:ind w:left="360"/>
    </w:pPr>
    <w:rPr>
      <w:sz w:val="16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D73B4A"/>
    <w:rPr>
      <w:rFonts w:cs="Cordia New"/>
      <w:sz w:val="16"/>
    </w:rPr>
  </w:style>
  <w:style w:type="paragraph" w:styleId="NormalWeb">
    <w:name w:val="Normal (Web)"/>
    <w:basedOn w:val="Normal"/>
    <w:uiPriority w:val="99"/>
    <w:semiHidden/>
    <w:unhideWhenUsed/>
    <w:rsid w:val="001E4FF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">
    <w:name w:val="เนื้อหา"/>
    <w:basedOn w:val="Normal"/>
    <w:link w:val="a0"/>
    <w:qFormat/>
    <w:rsid w:val="00E45719"/>
    <w:pPr>
      <w:spacing w:line="259" w:lineRule="auto"/>
      <w:ind w:firstLine="397"/>
      <w:jc w:val="thaiDistribute"/>
    </w:pPr>
    <w:rPr>
      <w:rFonts w:ascii="Angsana New" w:eastAsia="Calibri" w:hAnsi="Angsana New" w:cs="Angsana New"/>
      <w:kern w:val="2"/>
      <w:sz w:val="32"/>
      <w:szCs w:val="32"/>
    </w:rPr>
  </w:style>
  <w:style w:type="character" w:customStyle="1" w:styleId="a0">
    <w:name w:val="เนื้อหา อักขระ"/>
    <w:link w:val="a"/>
    <w:rsid w:val="00E45719"/>
    <w:rPr>
      <w:rFonts w:ascii="Angsana New" w:eastAsia="Calibri" w:hAnsi="Angsana New"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5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73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FF5E1-110F-4971-8E00-118C0B00C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2251</Words>
  <Characters>12832</Characters>
  <Application>Microsoft Office Word</Application>
  <DocSecurity>0</DocSecurity>
  <Lines>106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แบบ ลข</vt:lpstr>
      <vt:lpstr>แบบ ลข</vt:lpstr>
    </vt:vector>
  </TitlesOfParts>
  <Company>dip</Company>
  <LinksUpToDate>false</LinksUpToDate>
  <CharactersWithSpaces>1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 ลข</dc:title>
  <dc:creator>dip</dc:creator>
  <cp:lastModifiedBy>Wanburhan Wae-useng</cp:lastModifiedBy>
  <cp:revision>7</cp:revision>
  <cp:lastPrinted>2018-02-20T08:39:00Z</cp:lastPrinted>
  <dcterms:created xsi:type="dcterms:W3CDTF">2024-03-25T08:19:00Z</dcterms:created>
  <dcterms:modified xsi:type="dcterms:W3CDTF">2024-03-27T16:53:00Z</dcterms:modified>
</cp:coreProperties>
</file>